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254E39" w:rsidR="00D66E6D" w:rsidP="005B4CFF" w:rsidRDefault="009C6BF6" w14:paraId="0AD4E879" w14:textId="77777777">
      <w:pPr>
        <w:pStyle w:val="Heading1"/>
        <w:jc w:val="center"/>
        <w:rPr>
          <w:noProof/>
        </w:rPr>
      </w:pPr>
      <w:r w:rsidRPr="006E3373">
        <w:rPr>
          <w:noProof/>
        </w:rPr>
        <w:drawing>
          <wp:inline distT="0" distB="0" distL="0" distR="0" wp14:anchorId="713171C3" wp14:editId="5C30CF23">
            <wp:extent cx="1409700" cy="1409700"/>
            <wp:effectExtent l="0" t="0" r="0" b="0"/>
            <wp:docPr id="725201827" name="Picture 1" descr="Podcast graphic features a swirl of red and black and the words Translating Child Welfare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201827" name="Picture 1" descr="Podcast graphic features a swirl of red and black and the words Translating Child Welfare Research."/>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9700" cy="1409700"/>
                    </a:xfrm>
                    <a:prstGeom prst="rect">
                      <a:avLst/>
                    </a:prstGeom>
                  </pic:spPr>
                </pic:pic>
              </a:graphicData>
            </a:graphic>
          </wp:inline>
        </w:drawing>
      </w:r>
    </w:p>
    <w:p w:rsidRPr="00254E39" w:rsidR="00E60914" w:rsidP="007A4AA5" w:rsidRDefault="00083E9A" w14:paraId="3D3A1D6A" w14:textId="75A4B144">
      <w:pPr>
        <w:pStyle w:val="Heading1"/>
        <w:rPr>
          <w:noProof/>
        </w:rPr>
      </w:pPr>
      <w:r w:rsidRPr="00254E39">
        <w:rPr>
          <w:noProof/>
        </w:rPr>
        <w:t>Centering the Role of Relational Permanency in the Long-Term Well-being of Children and Youth Served by Child Welfare Systems</w:t>
      </w:r>
      <w:r w:rsidRPr="00254E39" w:rsidR="007A4AA5">
        <w:rPr>
          <w:noProof/>
        </w:rPr>
        <w:t xml:space="preserve">: An Interview with Dr. </w:t>
      </w:r>
      <w:r w:rsidRPr="00254E39">
        <w:rPr>
          <w:noProof/>
        </w:rPr>
        <w:t>Nancy Rolock</w:t>
      </w:r>
    </w:p>
    <w:p w:rsidRPr="00254E39" w:rsidR="007A4AA5" w:rsidP="007A4AA5" w:rsidRDefault="007A4AA5" w14:paraId="58F0B566" w14:textId="0E49F2CF">
      <w:pPr>
        <w:pBdr>
          <w:bottom w:val="single" w:color="auto" w:sz="4" w:space="1"/>
        </w:pBdr>
      </w:pPr>
    </w:p>
    <w:p w:rsidRPr="00254E39" w:rsidR="00083E9A" w:rsidP="005B4CFF" w:rsidRDefault="00C37FD6" w14:paraId="1F0F2E56" w14:textId="6E39EF92">
      <w:pPr>
        <w:pStyle w:val="Heading2"/>
      </w:pPr>
      <w:r w:rsidR="00C37FD6">
        <w:rPr/>
        <w:t>Dr. Robin LaSota</w:t>
      </w:r>
    </w:p>
    <w:p w:rsidR="62390D9D" w:rsidP="18EB5C05" w:rsidRDefault="62390D9D" w14:paraId="63514943" w14:textId="126AE579">
      <w:pPr>
        <w:spacing w:before="0" w:beforeAutospacing="off" w:after="160" w:afterAutospacing="off"/>
      </w:pPr>
      <w:r w:rsidRPr="18EB5C05" w:rsidR="62390D9D">
        <w:rPr>
          <w:rFonts w:ascii="Aptos" w:hAnsi="Aptos" w:eastAsia="Aptos" w:cs="Aptos"/>
          <w:noProof w:val="0"/>
          <w:sz w:val="24"/>
          <w:szCs w:val="24"/>
          <w:lang w:val="en-US"/>
        </w:rPr>
        <w:t xml:space="preserve">Welcome to the Translating Child Welfare Research Podcast. I'm Dr. Robin Lasota and I'm your host for this episode. The goal of this podcast series is to provide child welfare professionals with timely and quality research information to support their work and the well-being of families they serve. Each month, we invite a researcher to highlight one finding or implication of their research. Visit our web page to explore our podcast, read biographies for our guests, and access information about the research we feature. </w:t>
      </w:r>
    </w:p>
    <w:p w:rsidR="62390D9D" w:rsidP="18EB5C05" w:rsidRDefault="62390D9D" w14:paraId="57B2A648" w14:textId="4322DCC9">
      <w:pPr>
        <w:spacing w:before="0" w:beforeAutospacing="off" w:after="160" w:afterAutospacing="off"/>
      </w:pPr>
      <w:r w:rsidRPr="18EB5C05" w:rsidR="62390D9D">
        <w:rPr>
          <w:rFonts w:ascii="Aptos" w:hAnsi="Aptos" w:eastAsia="Aptos" w:cs="Aptos"/>
          <w:noProof w:val="0"/>
          <w:sz w:val="24"/>
          <w:szCs w:val="24"/>
          <w:lang w:val="en-US"/>
        </w:rPr>
        <w:t>In this episode, Dr. Nancy Rolock talks with me about her research guiding improved supports for child and family well-being, permanency and post permanency options, including better utilization of guardianship.</w:t>
      </w:r>
    </w:p>
    <w:p w:rsidR="62390D9D" w:rsidP="18EB5C05" w:rsidRDefault="62390D9D" w14:paraId="0B8B01B2" w14:textId="5856E1ED">
      <w:pPr>
        <w:spacing w:before="0" w:beforeAutospacing="off" w:after="160" w:afterAutospacing="off"/>
      </w:pPr>
      <w:r w:rsidRPr="18EB5C05" w:rsidR="62390D9D">
        <w:rPr>
          <w:rFonts w:ascii="Aptos" w:hAnsi="Aptos" w:eastAsia="Aptos" w:cs="Aptos"/>
          <w:noProof w:val="0"/>
          <w:sz w:val="24"/>
          <w:szCs w:val="24"/>
          <w:lang w:val="en-US"/>
        </w:rPr>
        <w:t xml:space="preserve">Among children and youth in care, what are ways to help them build supportive long-term relationships that promote their well-being? And how can we better support children and youth even after they've been adopted, or have guardianship to thrive? </w:t>
      </w:r>
    </w:p>
    <w:p w:rsidR="62390D9D" w:rsidP="18EB5C05" w:rsidRDefault="62390D9D" w14:paraId="66239FEA" w14:textId="255CDCD3">
      <w:pPr>
        <w:spacing w:before="0" w:beforeAutospacing="off" w:after="160" w:afterAutospacing="off"/>
      </w:pPr>
      <w:r w:rsidRPr="18EB5C05" w:rsidR="62390D9D">
        <w:rPr>
          <w:rFonts w:ascii="Aptos" w:hAnsi="Aptos" w:eastAsia="Aptos" w:cs="Aptos"/>
          <w:noProof w:val="0"/>
          <w:sz w:val="24"/>
          <w:szCs w:val="24"/>
          <w:lang w:val="en-US"/>
        </w:rPr>
        <w:t xml:space="preserve">Dr. Nancy Rolock invites us to consider our process of communicating with youth and families, not only while they're in substitute care, but once they've achieved legal permanence. She taps into the perspectives of young adults with lived expertise to offer guidance on needed supports for long term well-being. </w:t>
      </w:r>
    </w:p>
    <w:p w:rsidR="62390D9D" w:rsidP="18EB5C05" w:rsidRDefault="62390D9D" w14:paraId="47FFE0B9" w14:textId="4508B371">
      <w:pPr>
        <w:spacing w:before="0" w:beforeAutospacing="off" w:after="160" w:afterAutospacing="off"/>
      </w:pPr>
      <w:r w:rsidRPr="18EB5C05" w:rsidR="62390D9D">
        <w:rPr>
          <w:rFonts w:ascii="Aptos" w:hAnsi="Aptos" w:eastAsia="Aptos" w:cs="Aptos"/>
          <w:noProof w:val="0"/>
          <w:sz w:val="24"/>
          <w:szCs w:val="24"/>
          <w:lang w:val="en-US"/>
        </w:rPr>
        <w:t>Welcome, Dr. Rolock! Let's start with a brief introduction. Please introduce yourself for our audience and tell us about a recent proud accomplishment.</w:t>
      </w:r>
      <w:r w:rsidR="62390D9D">
        <w:rPr/>
        <w:t xml:space="preserve"> </w:t>
      </w:r>
    </w:p>
    <w:p w:rsidRPr="00254E39" w:rsidR="00083E9A" w:rsidP="005B4CFF" w:rsidRDefault="00C37FD6" w14:paraId="2C7BBF48" w14:textId="7A0C9945">
      <w:pPr>
        <w:pStyle w:val="Heading2"/>
      </w:pPr>
      <w:r w:rsidRPr="00254E39">
        <w:t xml:space="preserve">Dr. Nancy </w:t>
      </w:r>
      <w:proofErr w:type="spellStart"/>
      <w:r w:rsidRPr="00254E39">
        <w:t>Rolock</w:t>
      </w:r>
      <w:proofErr w:type="spellEnd"/>
    </w:p>
    <w:p w:rsidRPr="00254E39" w:rsidR="00083E9A" w:rsidP="00083E9A" w:rsidRDefault="00083E9A" w14:paraId="54A5EDE9" w14:textId="694C2705">
      <w:r w:rsidR="00083E9A">
        <w:rPr/>
        <w:t xml:space="preserve">Oh well, thank you. </w:t>
      </w:r>
      <w:r w:rsidR="00083E9A">
        <w:rPr/>
        <w:t>It's</w:t>
      </w:r>
      <w:r w:rsidR="00083E9A">
        <w:rPr/>
        <w:t xml:space="preserve"> great to be here. I am, as Robin said, </w:t>
      </w:r>
      <w:r w:rsidR="00C37FD6">
        <w:rPr/>
        <w:t>Nancy</w:t>
      </w:r>
      <w:r w:rsidR="00083E9A">
        <w:rPr/>
        <w:t xml:space="preserve"> </w:t>
      </w:r>
      <w:r w:rsidR="00083E9A">
        <w:rPr/>
        <w:t>Rolock</w:t>
      </w:r>
      <w:r w:rsidR="00083E9A">
        <w:rPr/>
        <w:t>. I am the Henry L</w:t>
      </w:r>
      <w:r w:rsidR="00C37FD6">
        <w:rPr/>
        <w:t>.</w:t>
      </w:r>
      <w:r w:rsidR="00083E9A">
        <w:rPr/>
        <w:t xml:space="preserve"> Zucker</w:t>
      </w:r>
      <w:r w:rsidR="00C37FD6">
        <w:rPr/>
        <w:t xml:space="preserve"> A</w:t>
      </w:r>
      <w:r w:rsidR="00083E9A">
        <w:rPr/>
        <w:t xml:space="preserve">ssociate </w:t>
      </w:r>
      <w:r w:rsidR="00C37FD6">
        <w:rPr/>
        <w:t>P</w:t>
      </w:r>
      <w:r w:rsidR="00083E9A">
        <w:rPr/>
        <w:t>rofessor at the Jack, Joseph</w:t>
      </w:r>
      <w:r w:rsidR="00C37FD6">
        <w:rPr/>
        <w:t>,</w:t>
      </w:r>
      <w:r w:rsidR="00083E9A">
        <w:rPr/>
        <w:t xml:space="preserve"> and Morton Mandel School of Applied Social Sciences at Case Western Reserve University</w:t>
      </w:r>
      <w:r w:rsidR="004E0856">
        <w:rPr/>
        <w:t>.</w:t>
      </w:r>
      <w:r w:rsidR="00A4244E">
        <w:rPr/>
        <w:t xml:space="preserve"> </w:t>
      </w:r>
      <w:r w:rsidR="00083E9A">
        <w:rPr/>
        <w:t xml:space="preserve">Those are long titles. I usually just abbreviate and say </w:t>
      </w:r>
      <w:r w:rsidR="00083E9A">
        <w:rPr/>
        <w:t>I'm</w:t>
      </w:r>
      <w:r w:rsidR="00083E9A">
        <w:rPr/>
        <w:t xml:space="preserve"> from the Mandel school at </w:t>
      </w:r>
      <w:r w:rsidR="00C37FD6">
        <w:rPr/>
        <w:t>C</w:t>
      </w:r>
      <w:r w:rsidR="00083E9A">
        <w:rPr/>
        <w:t>ase in Cleveland</w:t>
      </w:r>
      <w:r w:rsidR="00C37FD6">
        <w:rPr/>
        <w:t xml:space="preserve">. </w:t>
      </w:r>
      <w:r w:rsidR="3890A165">
        <w:rPr/>
        <w:t>L</w:t>
      </w:r>
      <w:r w:rsidR="00083E9A">
        <w:rPr/>
        <w:t xml:space="preserve">isteners might like to know that I started my social work career in Illinois. I have a </w:t>
      </w:r>
      <w:r w:rsidR="00083E9A">
        <w:rPr/>
        <w:t>Master</w:t>
      </w:r>
      <w:r w:rsidR="00C37FD6">
        <w:rPr/>
        <w:t>’</w:t>
      </w:r>
      <w:r w:rsidR="00083E9A">
        <w:rPr/>
        <w:t>s</w:t>
      </w:r>
      <w:r w:rsidR="00083E9A">
        <w:rPr/>
        <w:t xml:space="preserve"> degree from the University of Chicago and my PhD</w:t>
      </w:r>
      <w:r w:rsidR="00C37FD6">
        <w:rPr/>
        <w:t xml:space="preserve"> f</w:t>
      </w:r>
      <w:r w:rsidR="00083E9A">
        <w:rPr/>
        <w:t xml:space="preserve">rom Jane Adams School of Social Work at </w:t>
      </w:r>
      <w:r w:rsidR="004E0856">
        <w:rPr/>
        <w:t>University of Illinois, Chicago</w:t>
      </w:r>
      <w:r w:rsidR="00083E9A">
        <w:rPr/>
        <w:t xml:space="preserve">. And it was at the </w:t>
      </w:r>
      <w:r w:rsidR="00C37FD6">
        <w:rPr/>
        <w:t>C</w:t>
      </w:r>
      <w:r w:rsidR="00083E9A">
        <w:rPr/>
        <w:t>hildren and Family Research Center where I learned to be a community</w:t>
      </w:r>
      <w:r w:rsidR="00C37FD6">
        <w:rPr/>
        <w:t>-</w:t>
      </w:r>
      <w:r w:rsidR="00083E9A">
        <w:rPr/>
        <w:t xml:space="preserve">engaged researcher. </w:t>
      </w:r>
      <w:r w:rsidR="006A391C">
        <w:rPr/>
        <w:t>So,</w:t>
      </w:r>
      <w:r w:rsidR="00083E9A">
        <w:rPr/>
        <w:t xml:space="preserve"> </w:t>
      </w:r>
      <w:r w:rsidR="00C37FD6">
        <w:rPr/>
        <w:t>a proud moment. W</w:t>
      </w:r>
      <w:r w:rsidR="00083E9A">
        <w:rPr/>
        <w:t>hat gets me excited</w:t>
      </w:r>
      <w:r w:rsidR="00C37FD6">
        <w:rPr/>
        <w:t>,</w:t>
      </w:r>
      <w:r w:rsidR="00083E9A">
        <w:rPr/>
        <w:t xml:space="preserve"> and </w:t>
      </w:r>
      <w:r w:rsidR="00083E9A">
        <w:rPr/>
        <w:t>maybe proud</w:t>
      </w:r>
      <w:r w:rsidR="00083E9A">
        <w:rPr/>
        <w:t xml:space="preserve"> is when I </w:t>
      </w:r>
      <w:r w:rsidR="00083E9A">
        <w:rPr/>
        <w:t>am able to</w:t>
      </w:r>
      <w:r w:rsidR="00083E9A">
        <w:rPr/>
        <w:t xml:space="preserve"> work with individuals to help them understand research</w:t>
      </w:r>
      <w:r w:rsidR="00C37FD6">
        <w:rPr/>
        <w:t>. A</w:t>
      </w:r>
      <w:r w:rsidR="00083E9A">
        <w:rPr/>
        <w:t>nd this is particularly exciting when that person has a direct link to the work being done. For example, when I can work with the young adult who was adopted</w:t>
      </w:r>
      <w:r w:rsidR="00C37FD6">
        <w:rPr/>
        <w:t>, h</w:t>
      </w:r>
      <w:r w:rsidR="00083E9A">
        <w:rPr/>
        <w:t>elp them understand what the research says about the adoption experience in general, and then we can talk about how that is similar or different from their experiences</w:t>
      </w:r>
      <w:r w:rsidR="00D66E6D">
        <w:rPr/>
        <w:t xml:space="preserve">. </w:t>
      </w:r>
      <w:r w:rsidR="005A7214">
        <w:rPr/>
        <w:t>I</w:t>
      </w:r>
      <w:r w:rsidR="00083E9A">
        <w:rPr/>
        <w:t>t's</w:t>
      </w:r>
      <w:r w:rsidR="00083E9A">
        <w:rPr/>
        <w:t xml:space="preserve"> this type of dialogue </w:t>
      </w:r>
      <w:r w:rsidR="00083E9A">
        <w:rPr/>
        <w:t>that's</w:t>
      </w:r>
      <w:r w:rsidR="00083E9A">
        <w:rPr/>
        <w:t xml:space="preserve"> </w:t>
      </w:r>
      <w:r w:rsidR="00083E9A">
        <w:rPr/>
        <w:t>really important</w:t>
      </w:r>
      <w:r w:rsidR="00083E9A">
        <w:rPr/>
        <w:t xml:space="preserve"> to me</w:t>
      </w:r>
      <w:r w:rsidR="00C21D0B">
        <w:rPr/>
        <w:t xml:space="preserve">. </w:t>
      </w:r>
    </w:p>
    <w:p w:rsidRPr="00254E39" w:rsidR="00083E9A" w:rsidP="005B4CFF" w:rsidRDefault="00C21D0B" w14:paraId="7CA4D9BC" w14:textId="722B5178">
      <w:pPr>
        <w:pStyle w:val="Heading2"/>
      </w:pPr>
      <w:r w:rsidRPr="00254E39">
        <w:t>Dr. Robin LaSota</w:t>
      </w:r>
    </w:p>
    <w:p w:rsidRPr="00254E39" w:rsidR="00711734" w:rsidP="00083E9A" w:rsidRDefault="00711734" w14:paraId="2A9B467F" w14:textId="0B4415C0">
      <w:r w:rsidRPr="00254E39">
        <w:t xml:space="preserve">That’s great. I love how you speak with a grounding in the experience with young adults who have been impacted by child welfare, and to see your interest in connecting research with the experience the youth have. This goal is perfect for our podcast in translating child welfare research. </w:t>
      </w:r>
    </w:p>
    <w:p w:rsidRPr="00254E39" w:rsidR="00083E9A" w:rsidP="00083E9A" w:rsidRDefault="00083E9A" w14:paraId="5B41F62F" w14:textId="2BFD90DF">
      <w:r w:rsidRPr="00254E39">
        <w:t>Let's talk about a recent article that you authored with colleagues</w:t>
      </w:r>
      <w:r w:rsidRPr="00254E39" w:rsidR="00C21D0B">
        <w:t xml:space="preserve"> i</w:t>
      </w:r>
      <w:r w:rsidRPr="00254E39">
        <w:t>n 2018</w:t>
      </w:r>
      <w:r w:rsidRPr="00254E39" w:rsidR="005A7214">
        <w:t>. Y</w:t>
      </w:r>
      <w:r w:rsidRPr="00254E39">
        <w:t>ou talked about challenges for child welfare systems in the 21st century and highlighted new directions for child welfare practice. Would you share a brief overview of your experience with state child welfare systems in ways that you see a need for a shift in focus from a deficit</w:t>
      </w:r>
      <w:r w:rsidRPr="00254E39" w:rsidR="00C21D0B">
        <w:t>-</w:t>
      </w:r>
      <w:r w:rsidRPr="00254E39">
        <w:t>oriented mindset of preventing adverse outcomes with children and youth to more of a strength</w:t>
      </w:r>
      <w:r w:rsidRPr="00254E39" w:rsidR="00A374E8">
        <w:t>s-</w:t>
      </w:r>
      <w:r w:rsidRPr="00254E39">
        <w:t>based mindset that promotes positive well-being</w:t>
      </w:r>
      <w:r w:rsidRPr="00254E39" w:rsidR="00C21D0B">
        <w:t xml:space="preserve"> for children and youth?</w:t>
      </w:r>
    </w:p>
    <w:p w:rsidRPr="00254E39" w:rsidR="00083E9A" w:rsidP="005B4CFF" w:rsidRDefault="00C21D0B" w14:paraId="0C8E50B4" w14:textId="42576A88">
      <w:pPr>
        <w:pStyle w:val="Heading2"/>
      </w:pPr>
      <w:r w:rsidRPr="00254E39">
        <w:t xml:space="preserve">Dr. Nancy </w:t>
      </w:r>
      <w:proofErr w:type="spellStart"/>
      <w:r w:rsidRPr="00254E39">
        <w:t>Rolock</w:t>
      </w:r>
      <w:proofErr w:type="spellEnd"/>
    </w:p>
    <w:p w:rsidRPr="00254E39" w:rsidR="00C21D0B" w:rsidP="00083E9A" w:rsidRDefault="00083E9A" w14:paraId="7DD5D676" w14:textId="39AB821F">
      <w:r w:rsidRPr="00254E39">
        <w:t xml:space="preserve">Sure. And first let me start with just an overview of my experience with child welfare systems. As I said earlier, I began my work in child welfare in Illinois working for Mark Testa, who when I first began working for him, he was the Director of </w:t>
      </w:r>
      <w:r w:rsidRPr="00254E39" w:rsidR="00C21D0B">
        <w:t>R</w:t>
      </w:r>
      <w:r w:rsidRPr="00254E39">
        <w:t xml:space="preserve">esearch for DCFS. He later became the </w:t>
      </w:r>
      <w:r w:rsidRPr="00254E39" w:rsidR="00C21D0B">
        <w:t>D</w:t>
      </w:r>
      <w:r w:rsidRPr="00254E39">
        <w:t>irector of the Children and Family Research Center. And when I ref</w:t>
      </w:r>
      <w:r w:rsidRPr="00254E39" w:rsidR="00C21D0B">
        <w:t>lect o</w:t>
      </w:r>
      <w:r w:rsidRPr="00254E39">
        <w:t xml:space="preserve">n my </w:t>
      </w:r>
      <w:r w:rsidRPr="00254E39">
        <w:lastRenderedPageBreak/>
        <w:t>time working with the child welfare system in Illinois, one of the highlights for me was when, as a researcher at CFRC, I've worked with DCFS to conduct research about children in foster care</w:t>
      </w:r>
      <w:r w:rsidRPr="00254E39" w:rsidR="00C21D0B">
        <w:t xml:space="preserve"> w</w:t>
      </w:r>
      <w:r w:rsidRPr="00254E39">
        <w:t>ho moved frequently. We really sought to understand the reasons</w:t>
      </w:r>
      <w:r w:rsidRPr="00254E39" w:rsidR="00C21D0B">
        <w:t xml:space="preserve"> </w:t>
      </w:r>
      <w:r w:rsidRPr="00254E39">
        <w:t>children</w:t>
      </w:r>
      <w:r w:rsidRPr="00254E39" w:rsidR="00C21D0B">
        <w:t xml:space="preserve"> move. The e</w:t>
      </w:r>
      <w:r w:rsidRPr="00254E39">
        <w:t xml:space="preserve">xciting piece for me </w:t>
      </w:r>
      <w:proofErr w:type="gramStart"/>
      <w:r w:rsidRPr="00254E39">
        <w:t>was</w:t>
      </w:r>
      <w:proofErr w:type="gramEnd"/>
      <w:r w:rsidRPr="00254E39">
        <w:t xml:space="preserve"> once we conducted </w:t>
      </w:r>
      <w:proofErr w:type="gramStart"/>
      <w:r w:rsidRPr="00254E39">
        <w:t>the research</w:t>
      </w:r>
      <w:proofErr w:type="gramEnd"/>
      <w:r w:rsidRPr="00254E39">
        <w:t xml:space="preserve"> traveling around the state with the then director of DCFS, we went into every region across Illinois. We shared the </w:t>
      </w:r>
      <w:proofErr w:type="gramStart"/>
      <w:r w:rsidRPr="00254E39">
        <w:t>results</w:t>
      </w:r>
      <w:proofErr w:type="gramEnd"/>
      <w:r w:rsidRPr="00254E39">
        <w:t xml:space="preserve"> and we talked about what needed to</w:t>
      </w:r>
      <w:r w:rsidRPr="00254E39" w:rsidR="00C21D0B">
        <w:t xml:space="preserve"> </w:t>
      </w:r>
      <w:r w:rsidRPr="005B4CFF" w:rsidR="00C21D0B">
        <w:t>change</w:t>
      </w:r>
      <w:r w:rsidRPr="005B4CFF">
        <w:t>.</w:t>
      </w:r>
      <w:r w:rsidRPr="00254E39">
        <w:t xml:space="preserve"> After these meetings, we came up with concrete ways to improve the lives of children who were in foster care in Illinois. Things that could be done</w:t>
      </w:r>
      <w:r w:rsidRPr="00254E39" w:rsidR="00C21D0B">
        <w:t>, e</w:t>
      </w:r>
      <w:r w:rsidRPr="00254E39">
        <w:t>asily and implemented quickly, not two or five years from now, but right</w:t>
      </w:r>
      <w:r w:rsidRPr="00254E39" w:rsidR="00C21D0B">
        <w:t xml:space="preserve"> now</w:t>
      </w:r>
      <w:r w:rsidRPr="00254E39">
        <w:t>. And</w:t>
      </w:r>
      <w:r w:rsidRPr="00254E39" w:rsidR="00C21D0B">
        <w:t xml:space="preserve"> </w:t>
      </w:r>
      <w:r w:rsidRPr="00254E39">
        <w:t>to me, this is an example of when research is helpful to the field and to children, youth and families</w:t>
      </w:r>
      <w:r w:rsidRPr="00254E39" w:rsidR="00C21D0B">
        <w:t xml:space="preserve"> w</w:t>
      </w:r>
      <w:r w:rsidRPr="00254E39">
        <w:t>ho we serve. When we make real changes that help everyone</w:t>
      </w:r>
      <w:r w:rsidRPr="00254E39" w:rsidR="00C21D0B">
        <w:t xml:space="preserve"> involved</w:t>
      </w:r>
      <w:r w:rsidRPr="00254E39">
        <w:t>. Later, after I left Illinois, I worked with child welfare systems across the country</w:t>
      </w:r>
      <w:r w:rsidRPr="00254E39" w:rsidR="00C21D0B">
        <w:t xml:space="preserve"> –</w:t>
      </w:r>
      <w:r w:rsidRPr="00254E39">
        <w:t xml:space="preserve"> New Jersey, Wisconsin, Tennessee, to name a few, and each place was different. They had different priorities, but the systems I worked with all had one thing in common, and that was a desire to do better</w:t>
      </w:r>
      <w:r w:rsidRPr="00254E39" w:rsidR="00C21D0B">
        <w:t xml:space="preserve"> f</w:t>
      </w:r>
      <w:r w:rsidRPr="00254E39">
        <w:t>or the children</w:t>
      </w:r>
      <w:r w:rsidRPr="00254E39" w:rsidR="00C21D0B">
        <w:t xml:space="preserve">, youth, and </w:t>
      </w:r>
      <w:proofErr w:type="gramStart"/>
      <w:r w:rsidRPr="00254E39">
        <w:t>families,</w:t>
      </w:r>
      <w:proofErr w:type="gramEnd"/>
      <w:r w:rsidRPr="00254E39">
        <w:t xml:space="preserve"> they were ser</w:t>
      </w:r>
      <w:r w:rsidRPr="00254E39" w:rsidR="00C21D0B">
        <w:t>ving.</w:t>
      </w:r>
      <w:r w:rsidRPr="00254E39">
        <w:t xml:space="preserve"> And to use data to understand where the gaps were, where the agency had blind spots and could improve, in systems that were willing to change things up. </w:t>
      </w:r>
    </w:p>
    <w:p w:rsidRPr="00254E39" w:rsidR="007E376A" w:rsidP="00083E9A" w:rsidRDefault="00083E9A" w14:paraId="6A14A12E" w14:textId="31F9212B">
      <w:r w:rsidRPr="00254E39">
        <w:t>An area where my work in several state systems has focused on</w:t>
      </w:r>
      <w:r w:rsidRPr="00254E39" w:rsidR="007E376A">
        <w:t xml:space="preserve"> –</w:t>
      </w:r>
      <w:r w:rsidRPr="00254E39">
        <w:t xml:space="preserve"> is with families who have been adopted or exited</w:t>
      </w:r>
      <w:r w:rsidRPr="00254E39" w:rsidR="007E376A">
        <w:t xml:space="preserve"> t</w:t>
      </w:r>
      <w:r w:rsidRPr="00254E39">
        <w:t>he child welfare system through guardianship. And getting back to your point regarding promoting positive well-being for children and you</w:t>
      </w:r>
      <w:r w:rsidRPr="00254E39" w:rsidR="007E376A">
        <w:t>th,</w:t>
      </w:r>
      <w:r w:rsidRPr="00254E39">
        <w:t xml:space="preserve"> we don't have clear definitions of well-being. And I think if we ask anybody </w:t>
      </w:r>
      <w:proofErr w:type="gramStart"/>
      <w:r w:rsidRPr="00254E39">
        <w:t>listening</w:t>
      </w:r>
      <w:proofErr w:type="gramEnd"/>
      <w:r w:rsidRPr="00254E39">
        <w:t xml:space="preserve"> to the podcast, we probably get different definitions of</w:t>
      </w:r>
      <w:r w:rsidRPr="00254E39" w:rsidR="007E376A">
        <w:t xml:space="preserve"> t</w:t>
      </w:r>
      <w:r w:rsidRPr="00254E39">
        <w:t>hat. In my opinion, if we want to focus on well-being, then we need to look at long term outcomes for children, youth</w:t>
      </w:r>
      <w:r w:rsidRPr="00254E39" w:rsidR="007E376A">
        <w:t>,</w:t>
      </w:r>
      <w:r w:rsidRPr="00254E39">
        <w:t xml:space="preserve"> and their families. </w:t>
      </w:r>
    </w:p>
    <w:p w:rsidRPr="00254E39" w:rsidR="007E376A" w:rsidP="00083E9A" w:rsidRDefault="00083E9A" w14:paraId="3F38E13A" w14:textId="77777777">
      <w:r w:rsidRPr="00254E39">
        <w:t>Specifically, we should be asking ourselves</w:t>
      </w:r>
      <w:r w:rsidRPr="00254E39" w:rsidR="007E376A">
        <w:t>:</w:t>
      </w:r>
      <w:r w:rsidRPr="00254E39">
        <w:t xml:space="preserve"> Who are the children</w:t>
      </w:r>
      <w:r w:rsidRPr="00254E39" w:rsidR="007E376A">
        <w:t xml:space="preserve">, youth, </w:t>
      </w:r>
      <w:r w:rsidRPr="00254E39">
        <w:t xml:space="preserve">their parents, their siblings? Who are they? How are they doing even after they left the </w:t>
      </w:r>
      <w:r w:rsidRPr="00254E39" w:rsidR="007E376A">
        <w:t>child welfare system</w:t>
      </w:r>
      <w:r w:rsidRPr="00254E39">
        <w:t xml:space="preserve">? We should be concerned about </w:t>
      </w:r>
      <w:proofErr w:type="gramStart"/>
      <w:r w:rsidRPr="00254E39">
        <w:t>all of</w:t>
      </w:r>
      <w:proofErr w:type="gramEnd"/>
      <w:r w:rsidRPr="00254E39">
        <w:t xml:space="preserve"> those folks after they've left the specific oversight of the child welfare system. </w:t>
      </w:r>
    </w:p>
    <w:p w:rsidRPr="00254E39" w:rsidR="007E376A" w:rsidP="00083E9A" w:rsidRDefault="00083E9A" w14:paraId="212FD119" w14:textId="3D7A386D">
      <w:r w:rsidRPr="00254E39">
        <w:t>My colleagues and I wrote that article in 2018 to bring attention to the growing number of children who have been adopted or exited</w:t>
      </w:r>
      <w:r w:rsidRPr="00254E39" w:rsidR="007E376A">
        <w:t xml:space="preserve"> t</w:t>
      </w:r>
      <w:r w:rsidRPr="00254E39">
        <w:t>he child welfare system across the country. At the time of that article, the most recent data showed that nationally there were 2.8</w:t>
      </w:r>
      <w:r w:rsidRPr="00254E39" w:rsidR="007E376A">
        <w:t>,</w:t>
      </w:r>
      <w:r w:rsidRPr="00254E39">
        <w:t xml:space="preserve"> almost three children living in adoptive and guardianship</w:t>
      </w:r>
      <w:r w:rsidRPr="00254E39" w:rsidR="007E376A">
        <w:t xml:space="preserve"> homes</w:t>
      </w:r>
      <w:r w:rsidRPr="00254E39">
        <w:t xml:space="preserve"> for every child living in foster</w:t>
      </w:r>
      <w:r w:rsidRPr="00254E39" w:rsidR="007E376A">
        <w:t xml:space="preserve"> care.</w:t>
      </w:r>
      <w:r w:rsidRPr="00254E39">
        <w:t xml:space="preserve"> </w:t>
      </w:r>
      <w:r w:rsidRPr="00254E39" w:rsidR="007E376A">
        <w:t>I</w:t>
      </w:r>
      <w:r w:rsidRPr="00254E39">
        <w:t>n Illinois, it was a similar rate to the rest of the countr</w:t>
      </w:r>
      <w:r w:rsidRPr="00254E39" w:rsidR="007E376A">
        <w:t>y’s</w:t>
      </w:r>
      <w:r w:rsidRPr="00254E39">
        <w:t xml:space="preserve"> 2.7</w:t>
      </w:r>
      <w:r w:rsidRPr="00254E39" w:rsidR="007E376A">
        <w:t>. I</w:t>
      </w:r>
      <w:r w:rsidRPr="00254E39">
        <w:t>f I look at the most current data, we see that that's increased even more</w:t>
      </w:r>
      <w:r w:rsidRPr="00254E39" w:rsidR="007E376A">
        <w:t>.</w:t>
      </w:r>
      <w:r w:rsidRPr="00254E39">
        <w:t xml:space="preserve"> </w:t>
      </w:r>
      <w:r w:rsidRPr="00254E39" w:rsidR="007E376A">
        <w:t>S</w:t>
      </w:r>
      <w:r w:rsidRPr="00254E39">
        <w:t>o federally or nationally, there are 4.4 children in</w:t>
      </w:r>
      <w:r w:rsidRPr="00254E39" w:rsidR="007E376A">
        <w:t xml:space="preserve"> a</w:t>
      </w:r>
      <w:r w:rsidRPr="00254E39">
        <w:t>dopt</w:t>
      </w:r>
      <w:r w:rsidRPr="00254E39" w:rsidR="007E376A">
        <w:t>ive</w:t>
      </w:r>
      <w:r w:rsidRPr="00254E39">
        <w:t xml:space="preserve"> and guardi</w:t>
      </w:r>
      <w:r w:rsidRPr="00254E39" w:rsidR="007E376A">
        <w:t>anship homes</w:t>
      </w:r>
      <w:r w:rsidRPr="00254E39">
        <w:t xml:space="preserve"> for every child in foster care and in Illinois</w:t>
      </w:r>
      <w:r w:rsidRPr="00254E39" w:rsidR="007E376A">
        <w:t>, t</w:t>
      </w:r>
      <w:r w:rsidRPr="00254E39">
        <w:t xml:space="preserve">hat's 3.4 children in adoptive and guardianship homes for every child in foster care. </w:t>
      </w:r>
    </w:p>
    <w:p w:rsidRPr="00254E39" w:rsidR="00083E9A" w:rsidP="00083E9A" w:rsidRDefault="002C26D2" w14:paraId="4ABAC4E2" w14:textId="45259F66">
      <w:r w:rsidR="002C26D2">
        <w:rPr/>
        <w:t>Y</w:t>
      </w:r>
      <w:r w:rsidR="00083E9A">
        <w:rPr/>
        <w:t>ou might think, why do we care</w:t>
      </w:r>
      <w:r w:rsidR="007E376A">
        <w:rPr/>
        <w:t>?</w:t>
      </w:r>
      <w:r w:rsidR="00083E9A">
        <w:rPr/>
        <w:t xml:space="preserve"> </w:t>
      </w:r>
      <w:r w:rsidR="007E376A">
        <w:rPr/>
        <w:t>W</w:t>
      </w:r>
      <w:r w:rsidR="00083E9A">
        <w:rPr/>
        <w:t>hat's</w:t>
      </w:r>
      <w:r w:rsidR="00083E9A">
        <w:rPr/>
        <w:t xml:space="preserve"> important? Why does this matter? Going back to child and family well-being</w:t>
      </w:r>
      <w:r w:rsidR="007E376A">
        <w:rPr/>
        <w:t>,</w:t>
      </w:r>
      <w:r w:rsidR="00083E9A">
        <w:rPr/>
        <w:t xml:space="preserve"> too often the focus of the child welfare system has been</w:t>
      </w:r>
      <w:r w:rsidR="007E376A">
        <w:rPr/>
        <w:t xml:space="preserve"> on</w:t>
      </w:r>
      <w:r w:rsidR="00083E9A">
        <w:rPr/>
        <w:t xml:space="preserve"> </w:t>
      </w:r>
      <w:r w:rsidR="00083E9A">
        <w:rPr/>
        <w:t xml:space="preserve">children in foster care. I think much more work is needed to focus on the prevention of foster care, and the field has been doing some </w:t>
      </w:r>
      <w:r w:rsidR="00083E9A">
        <w:rPr/>
        <w:t>good work</w:t>
      </w:r>
      <w:r w:rsidR="00083E9A">
        <w:rPr/>
        <w:t xml:space="preserve"> in</w:t>
      </w:r>
      <w:r w:rsidR="007E376A">
        <w:rPr/>
        <w:t xml:space="preserve"> t</w:t>
      </w:r>
      <w:r w:rsidR="00083E9A">
        <w:rPr/>
        <w:t>hat area</w:t>
      </w:r>
      <w:r w:rsidR="007E376A">
        <w:rPr/>
        <w:t xml:space="preserve">. </w:t>
      </w:r>
      <w:r w:rsidR="007E376A">
        <w:rPr/>
        <w:t>But,</w:t>
      </w:r>
      <w:r w:rsidR="007E376A">
        <w:rPr/>
        <w:t xml:space="preserve"> w</w:t>
      </w:r>
      <w:r w:rsidR="00083E9A">
        <w:rPr/>
        <w:t xml:space="preserve">e also need to support those who have been </w:t>
      </w:r>
      <w:r w:rsidR="00083E9A">
        <w:rPr/>
        <w:t>impacted</w:t>
      </w:r>
      <w:r w:rsidR="00083E9A">
        <w:rPr/>
        <w:t xml:space="preserve"> by the system and are no longer</w:t>
      </w:r>
      <w:r w:rsidR="007E376A">
        <w:rPr/>
        <w:t xml:space="preserve"> in</w:t>
      </w:r>
      <w:r w:rsidR="00083E9A">
        <w:rPr/>
        <w:t xml:space="preserve"> care. These data show that the proportion of children living in adoptive or guardianship homes is larger than the number of childre</w:t>
      </w:r>
      <w:r w:rsidR="007E376A">
        <w:rPr/>
        <w:t>n in f</w:t>
      </w:r>
      <w:r w:rsidR="00083E9A">
        <w:rPr/>
        <w:t xml:space="preserve">ederally supported </w:t>
      </w:r>
      <w:r w:rsidR="007E376A">
        <w:rPr/>
        <w:t>foster care.</w:t>
      </w:r>
    </w:p>
    <w:p w:rsidRPr="00254E39" w:rsidR="00641C28" w:rsidP="00083E9A" w:rsidRDefault="00083E9A" w14:paraId="4269C426" w14:textId="5ED57C63">
      <w:r w:rsidR="00083E9A">
        <w:rPr/>
        <w:t xml:space="preserve">To me, the question is, how do we think about </w:t>
      </w:r>
      <w:r w:rsidR="00083E9A">
        <w:rPr/>
        <w:t>well</w:t>
      </w:r>
      <w:r w:rsidR="00083E9A">
        <w:rPr/>
        <w:t xml:space="preserve">-being </w:t>
      </w:r>
      <w:r w:rsidR="007E376A">
        <w:rPr/>
        <w:t xml:space="preserve">of </w:t>
      </w:r>
      <w:r w:rsidR="00083E9A">
        <w:rPr/>
        <w:t xml:space="preserve">children and families? If we are </w:t>
      </w:r>
      <w:r w:rsidR="00083E9A">
        <w:rPr/>
        <w:t>truly concerned</w:t>
      </w:r>
      <w:r w:rsidR="00083E9A">
        <w:rPr/>
        <w:t xml:space="preserve"> about well-being, then we need to think about the well-being of all who </w:t>
      </w:r>
      <w:r w:rsidR="007E376A">
        <w:rPr/>
        <w:t>come into contact w</w:t>
      </w:r>
      <w:r w:rsidR="00083E9A">
        <w:rPr/>
        <w:t>ith</w:t>
      </w:r>
      <w:r w:rsidR="00083E9A">
        <w:rPr/>
        <w:t xml:space="preserve"> the system. This may mean that we need to </w:t>
      </w:r>
      <w:r w:rsidR="00083E9A">
        <w:rPr/>
        <w:t>establish</w:t>
      </w:r>
      <w:r w:rsidR="00083E9A">
        <w:rPr/>
        <w:t xml:space="preserve"> a mechanism for checking in with adoptive families. Both parents, </w:t>
      </w:r>
      <w:r w:rsidR="00083E9A">
        <w:rPr/>
        <w:t>children</w:t>
      </w:r>
      <w:r w:rsidR="00083E9A">
        <w:rPr/>
        <w:t xml:space="preserve"> and youth</w:t>
      </w:r>
      <w:r w:rsidR="007E376A">
        <w:rPr/>
        <w:t xml:space="preserve"> themselves, </w:t>
      </w:r>
      <w:r w:rsidR="00083E9A">
        <w:rPr/>
        <w:t>after legal permanency has been achieve</w:t>
      </w:r>
      <w:r w:rsidR="007E376A">
        <w:rPr/>
        <w:t>d. A</w:t>
      </w:r>
      <w:r w:rsidR="00083E9A">
        <w:rPr/>
        <w:t xml:space="preserve">nd see how </w:t>
      </w:r>
      <w:r w:rsidR="00083E9A">
        <w:rPr/>
        <w:t>they're</w:t>
      </w:r>
      <w:r w:rsidR="00083E9A">
        <w:rPr/>
        <w:t xml:space="preserve"> doing</w:t>
      </w:r>
      <w:r w:rsidR="007E376A">
        <w:rPr/>
        <w:t>.</w:t>
      </w:r>
      <w:r w:rsidR="00083E9A">
        <w:rPr/>
        <w:t xml:space="preserve"> </w:t>
      </w:r>
      <w:r w:rsidR="007E376A">
        <w:rPr/>
        <w:t>T</w:t>
      </w:r>
      <w:r w:rsidR="00083E9A">
        <w:rPr/>
        <w:t xml:space="preserve">o see if the family relationships that we hoped </w:t>
      </w:r>
      <w:r w:rsidR="3240C31F">
        <w:rPr/>
        <w:t>or</w:t>
      </w:r>
      <w:r w:rsidR="00083E9A">
        <w:rPr/>
        <w:t xml:space="preserve"> expected to develop </w:t>
      </w:r>
      <w:r w:rsidR="00083E9A">
        <w:rPr/>
        <w:t>actually do</w:t>
      </w:r>
      <w:r w:rsidR="00083E9A">
        <w:rPr/>
        <w:t xml:space="preserve"> develop. This </w:t>
      </w:r>
      <w:r w:rsidR="00083E9A">
        <w:rPr/>
        <w:t>shouldn't</w:t>
      </w:r>
      <w:r w:rsidR="00083E9A">
        <w:rPr/>
        <w:t xml:space="preserve"> be a required check in. But I think it should be an offer of support </w:t>
      </w:r>
      <w:r w:rsidR="00641C28">
        <w:rPr/>
        <w:t>for the c</w:t>
      </w:r>
      <w:r w:rsidR="00083E9A">
        <w:rPr/>
        <w:t>ommunity</w:t>
      </w:r>
      <w:r w:rsidR="00641C28">
        <w:rPr/>
        <w:t xml:space="preserve"> member, t</w:t>
      </w:r>
      <w:r w:rsidR="00083E9A">
        <w:rPr/>
        <w:t>o ask about their well-being and to see if relational permanence exist</w:t>
      </w:r>
      <w:r w:rsidR="00641C28">
        <w:rPr/>
        <w:t>s</w:t>
      </w:r>
      <w:r w:rsidR="00083E9A">
        <w:rPr/>
        <w:t xml:space="preserve">. </w:t>
      </w:r>
    </w:p>
    <w:p w:rsidRPr="00254E39" w:rsidR="00083E9A" w:rsidP="00083E9A" w:rsidRDefault="00083E9A" w14:paraId="64BFD66C" w14:textId="539CE811">
      <w:r w:rsidRPr="00254E39">
        <w:t xml:space="preserve">And later we're going to talk about the difference between relational permanence and legal permanence. </w:t>
      </w:r>
      <w:proofErr w:type="gramStart"/>
      <w:r w:rsidRPr="00254E39">
        <w:t>So</w:t>
      </w:r>
      <w:proofErr w:type="gramEnd"/>
      <w:r w:rsidRPr="00254E39">
        <w:t xml:space="preserve"> I'll just put a pin in that for now, but basically by relational perm</w:t>
      </w:r>
      <w:r w:rsidRPr="00254E39" w:rsidR="00641C28">
        <w:t>anence, w</w:t>
      </w:r>
      <w:r w:rsidRPr="00254E39">
        <w:t xml:space="preserve">hat I'm talking about are lifelong connections </w:t>
      </w:r>
      <w:r w:rsidRPr="00254E39" w:rsidR="00641C28">
        <w:t>where</w:t>
      </w:r>
      <w:r w:rsidRPr="00254E39">
        <w:t xml:space="preserve"> children and youth feel a sense of belonging with the families they're living</w:t>
      </w:r>
      <w:r w:rsidRPr="00254E39" w:rsidR="00641C28">
        <w:t xml:space="preserve"> with</w:t>
      </w:r>
      <w:r w:rsidRPr="00254E39">
        <w:t xml:space="preserve">. </w:t>
      </w:r>
    </w:p>
    <w:p w:rsidRPr="00254E39" w:rsidR="00083E9A" w:rsidP="005B4CFF" w:rsidRDefault="00641C28" w14:paraId="2E91CD85" w14:textId="2F632BFA">
      <w:pPr>
        <w:pStyle w:val="Heading2"/>
      </w:pPr>
      <w:r w:rsidRPr="00254E39">
        <w:t>Dr. Robin LaSota</w:t>
      </w:r>
    </w:p>
    <w:p w:rsidRPr="00254E39" w:rsidR="00083E9A" w:rsidP="00083E9A" w:rsidRDefault="00083E9A" w14:paraId="2A862A74" w14:textId="7FE825AD">
      <w:r w:rsidR="00083E9A">
        <w:rPr/>
        <w:t>It's</w:t>
      </w:r>
      <w:r w:rsidR="00083E9A">
        <w:rPr/>
        <w:t xml:space="preserve"> </w:t>
      </w:r>
      <w:r w:rsidR="00083E9A">
        <w:rPr/>
        <w:t>really helpful</w:t>
      </w:r>
      <w:r w:rsidR="00083E9A">
        <w:rPr/>
        <w:t xml:space="preserve"> to hear you focus and </w:t>
      </w:r>
      <w:r w:rsidR="00A4244E">
        <w:rPr/>
        <w:t>ho</w:t>
      </w:r>
      <w:r w:rsidR="775AE957">
        <w:rPr/>
        <w:t>n</w:t>
      </w:r>
      <w:r w:rsidR="00A4244E">
        <w:rPr/>
        <w:t>e in on</w:t>
      </w:r>
      <w:r w:rsidR="00083E9A">
        <w:rPr/>
        <w:t xml:space="preserve"> the needs of the post adoption and post guardianship population, especially given how much they still need support even after they achieve legal </w:t>
      </w:r>
      <w:r w:rsidR="00083E9A">
        <w:rPr/>
        <w:t>permanency</w:t>
      </w:r>
      <w:r w:rsidR="00083E9A">
        <w:rPr/>
        <w:t xml:space="preserve">. </w:t>
      </w:r>
      <w:r w:rsidR="00641C28">
        <w:rPr/>
        <w:t>And</w:t>
      </w:r>
      <w:r w:rsidR="00A8015E">
        <w:rPr/>
        <w:t xml:space="preserve"> to</w:t>
      </w:r>
      <w:r w:rsidR="00641C28">
        <w:rPr/>
        <w:t xml:space="preserve"> t</w:t>
      </w:r>
      <w:r w:rsidR="00083E9A">
        <w:rPr/>
        <w:t xml:space="preserve">hink about it from a </w:t>
      </w:r>
      <w:r w:rsidR="00D66E6D">
        <w:rPr/>
        <w:t>long-term</w:t>
      </w:r>
      <w:r w:rsidR="00083E9A">
        <w:rPr/>
        <w:t xml:space="preserve"> well-being perspective. </w:t>
      </w:r>
      <w:r w:rsidR="00641C28">
        <w:rPr/>
        <w:t>So, t</w:t>
      </w:r>
      <w:r w:rsidR="00083E9A">
        <w:rPr/>
        <w:t>hanks for that</w:t>
      </w:r>
      <w:r w:rsidR="00641C28">
        <w:rPr/>
        <w:t>,</w:t>
      </w:r>
      <w:r w:rsidR="00083E9A">
        <w:rPr/>
        <w:t xml:space="preserve"> and we can delve in more. I really liked how you</w:t>
      </w:r>
      <w:r w:rsidR="00641C28">
        <w:rPr/>
        <w:t xml:space="preserve"> t</w:t>
      </w:r>
      <w:r w:rsidR="00083E9A">
        <w:rPr/>
        <w:t xml:space="preserve">alked about why </w:t>
      </w:r>
      <w:r w:rsidR="00083E9A">
        <w:rPr/>
        <w:t>should we</w:t>
      </w:r>
      <w:r w:rsidR="00083E9A">
        <w:rPr/>
        <w:t xml:space="preserve"> </w:t>
      </w:r>
      <w:r w:rsidR="00083E9A">
        <w:rPr/>
        <w:t>care?</w:t>
      </w:r>
      <w:r w:rsidR="00083E9A">
        <w:rPr/>
        <w:t xml:space="preserve"> And I hope that our audience can see what you outlined here as the need for regular check-ins. Next question then for you</w:t>
      </w:r>
      <w:r w:rsidR="00641C28">
        <w:rPr/>
        <w:t xml:space="preserve">: </w:t>
      </w:r>
      <w:r w:rsidR="00083E9A">
        <w:rPr/>
        <w:t xml:space="preserve">How can </w:t>
      </w:r>
      <w:r w:rsidR="00083E9A">
        <w:rPr/>
        <w:t>state</w:t>
      </w:r>
      <w:r w:rsidR="00083E9A">
        <w:rPr/>
        <w:t xml:space="preserve"> child welfare systems better support the stability of </w:t>
      </w:r>
      <w:r w:rsidR="00083E9A">
        <w:rPr/>
        <w:t>permanency</w:t>
      </w:r>
      <w:r w:rsidR="00083E9A">
        <w:rPr/>
        <w:t xml:space="preserve"> relationships and minimize placement disruptions that are detrimental to positive child and youth well-being?</w:t>
      </w:r>
    </w:p>
    <w:p w:rsidRPr="00254E39" w:rsidR="00083E9A" w:rsidP="005B4CFF" w:rsidRDefault="00641C28" w14:paraId="78177463" w14:textId="5798C273">
      <w:pPr>
        <w:pStyle w:val="Heading2"/>
      </w:pPr>
      <w:r w:rsidRPr="00254E39">
        <w:t xml:space="preserve">Dr. Nancy </w:t>
      </w:r>
      <w:proofErr w:type="spellStart"/>
      <w:r w:rsidRPr="00254E39">
        <w:t>Rolock</w:t>
      </w:r>
      <w:proofErr w:type="spellEnd"/>
    </w:p>
    <w:p w:rsidRPr="00254E39" w:rsidR="005B0E38" w:rsidP="00083E9A" w:rsidRDefault="00083E9A" w14:paraId="66798867" w14:textId="60E562AA">
      <w:r w:rsidRPr="00254E39">
        <w:t xml:space="preserve">Thank </w:t>
      </w:r>
      <w:proofErr w:type="gramStart"/>
      <w:r w:rsidRPr="00254E39">
        <w:t>you</w:t>
      </w:r>
      <w:proofErr w:type="gramEnd"/>
      <w:r w:rsidRPr="00254E39">
        <w:t xml:space="preserve"> for that question. Much of my work has focused on examining instability that occurs in adopt</w:t>
      </w:r>
      <w:r w:rsidRPr="00254E39" w:rsidR="00641C28">
        <w:t>ive and guardianship families.</w:t>
      </w:r>
      <w:r w:rsidRPr="00254E39">
        <w:t xml:space="preserve"> </w:t>
      </w:r>
      <w:r w:rsidRPr="00254E39" w:rsidR="00641C28">
        <w:t>M</w:t>
      </w:r>
      <w:r w:rsidRPr="00254E39">
        <w:t>uch of this has looked at administrative data</w:t>
      </w:r>
      <w:r w:rsidRPr="00254E39" w:rsidR="00641C28">
        <w:t>,</w:t>
      </w:r>
      <w:r w:rsidRPr="00254E39">
        <w:t xml:space="preserve"> tracking when children come back into foster care and in broad terms about </w:t>
      </w:r>
      <w:proofErr w:type="gramStart"/>
      <w:r w:rsidRPr="00254E39">
        <w:t>the how</w:t>
      </w:r>
      <w:proofErr w:type="gramEnd"/>
      <w:r w:rsidRPr="00254E39">
        <w:t xml:space="preserve"> often children </w:t>
      </w:r>
      <w:r w:rsidRPr="00254E39" w:rsidR="00641C28">
        <w:t xml:space="preserve">who have </w:t>
      </w:r>
      <w:proofErr w:type="gramStart"/>
      <w:r w:rsidRPr="00254E39">
        <w:t>exited</w:t>
      </w:r>
      <w:proofErr w:type="gramEnd"/>
      <w:r w:rsidRPr="00254E39">
        <w:t xml:space="preserve"> foster care through adoption </w:t>
      </w:r>
      <w:r w:rsidRPr="00254E39" w:rsidR="00641C28">
        <w:t xml:space="preserve">or guardianship, </w:t>
      </w:r>
      <w:r w:rsidRPr="00254E39">
        <w:t>reenter foster care</w:t>
      </w:r>
      <w:r w:rsidRPr="00254E39" w:rsidR="00641C28">
        <w:t>. A</w:t>
      </w:r>
      <w:r w:rsidRPr="00254E39">
        <w:t>nd the results show us that basically at two years</w:t>
      </w:r>
      <w:r w:rsidRPr="00254E39" w:rsidR="00641C28">
        <w:t>,</w:t>
      </w:r>
      <w:r w:rsidRPr="00254E39">
        <w:t xml:space="preserve"> we see that about 2% have </w:t>
      </w:r>
      <w:r w:rsidRPr="00254E39" w:rsidR="00641C28">
        <w:t>re-enter</w:t>
      </w:r>
      <w:r w:rsidRPr="00254E39" w:rsidR="005B0E38">
        <w:t>ed foster</w:t>
      </w:r>
      <w:r w:rsidRPr="00254E39">
        <w:t xml:space="preserve"> car</w:t>
      </w:r>
      <w:r w:rsidRPr="00254E39" w:rsidR="00641C28">
        <w:t>e. A</w:t>
      </w:r>
      <w:r w:rsidRPr="00254E39">
        <w:t>t five years</w:t>
      </w:r>
      <w:r w:rsidRPr="00254E39" w:rsidR="00641C28">
        <w:t>, it’s</w:t>
      </w:r>
      <w:r w:rsidRPr="00254E39">
        <w:t xml:space="preserve"> about 6%</w:t>
      </w:r>
      <w:r w:rsidRPr="00254E39" w:rsidR="005B0E38">
        <w:t>,</w:t>
      </w:r>
      <w:r w:rsidRPr="00254E39">
        <w:t xml:space="preserve"> and at 10 years</w:t>
      </w:r>
      <w:r w:rsidRPr="00254E39" w:rsidR="005B0E38">
        <w:t>,</w:t>
      </w:r>
      <w:r w:rsidRPr="00254E39">
        <w:t xml:space="preserve"> it's about 12</w:t>
      </w:r>
      <w:r w:rsidRPr="00254E39" w:rsidR="005B0E38">
        <w:t xml:space="preserve"> percent</w:t>
      </w:r>
      <w:r w:rsidRPr="00254E39">
        <w:t xml:space="preserve">. </w:t>
      </w:r>
    </w:p>
    <w:p w:rsidRPr="00254E39" w:rsidR="005B0E38" w:rsidP="00083E9A" w:rsidRDefault="00A4244E" w14:paraId="01C44880" w14:textId="6DBD4A54">
      <w:r w:rsidRPr="00254E39">
        <w:lastRenderedPageBreak/>
        <w:t>So,</w:t>
      </w:r>
      <w:r w:rsidRPr="00254E39" w:rsidR="00083E9A">
        <w:t xml:space="preserve"> what does this tell us? Among other things, it tells us that if we are concerned about the well-being of children and families who are served by this system</w:t>
      </w:r>
      <w:r w:rsidRPr="00254E39" w:rsidR="005B0E38">
        <w:t>, t</w:t>
      </w:r>
      <w:r w:rsidRPr="00254E39" w:rsidR="00083E9A">
        <w:t>hen we need to explore the o</w:t>
      </w:r>
      <w:r w:rsidRPr="00254E39" w:rsidR="005B0E38">
        <w:t>utcomes</w:t>
      </w:r>
      <w:r w:rsidRPr="00254E39" w:rsidR="00083E9A">
        <w:t xml:space="preserve"> many years after they've ended their involvement</w:t>
      </w:r>
      <w:r w:rsidRPr="00254E39" w:rsidR="005B0E38">
        <w:t xml:space="preserve"> w</w:t>
      </w:r>
      <w:r w:rsidRPr="00254E39" w:rsidR="00083E9A">
        <w:t xml:space="preserve">ith the child welfare system. </w:t>
      </w:r>
    </w:p>
    <w:p w:rsidRPr="00254E39" w:rsidR="005B0E38" w:rsidP="00083E9A" w:rsidRDefault="00083E9A" w14:paraId="2EFA90CF" w14:textId="77777777">
      <w:r w:rsidRPr="00254E39">
        <w:t>For state child welfare systems to minimize disruptions</w:t>
      </w:r>
      <w:r w:rsidRPr="00254E39" w:rsidR="005B0E38">
        <w:t xml:space="preserve"> in adoptive and guardianship homes and improve well-being, </w:t>
      </w:r>
      <w:r w:rsidRPr="00254E39">
        <w:t>more focus, I think</w:t>
      </w:r>
      <w:r w:rsidRPr="00254E39" w:rsidR="005B0E38">
        <w:t xml:space="preserve">, </w:t>
      </w:r>
      <w:r w:rsidRPr="00254E39">
        <w:t>needs to be on key relationships</w:t>
      </w:r>
      <w:r w:rsidRPr="00254E39" w:rsidR="005B0E38">
        <w:t>. C</w:t>
      </w:r>
      <w:r w:rsidRPr="00254E39">
        <w:t>hild welfare systems and those who want to help support adoptive and guardianship</w:t>
      </w:r>
      <w:r w:rsidRPr="00254E39" w:rsidR="005B0E38">
        <w:t xml:space="preserve"> f</w:t>
      </w:r>
      <w:r w:rsidRPr="00254E39">
        <w:t>amilies need to talk with youth</w:t>
      </w:r>
      <w:r w:rsidRPr="00254E39" w:rsidR="005B0E38">
        <w:t xml:space="preserve"> and young adults about their emotional support needs, a</w:t>
      </w:r>
      <w:r w:rsidRPr="00254E39">
        <w:t xml:space="preserve">nd </w:t>
      </w:r>
      <w:r w:rsidRPr="00254E39" w:rsidR="005B0E38">
        <w:t xml:space="preserve">the </w:t>
      </w:r>
      <w:r w:rsidRPr="00254E39">
        <w:t xml:space="preserve">assistance they have </w:t>
      </w:r>
      <w:r w:rsidRPr="00254E39" w:rsidR="005B0E38">
        <w:t>in play. W</w:t>
      </w:r>
      <w:r w:rsidRPr="00254E39">
        <w:t xml:space="preserve">e all need supportive relationships for our own </w:t>
      </w:r>
      <w:r w:rsidRPr="00254E39" w:rsidR="005B0E38">
        <w:t>well-being. P</w:t>
      </w:r>
      <w:r w:rsidRPr="00254E39">
        <w:t xml:space="preserve">eople that we can rely on. </w:t>
      </w:r>
    </w:p>
    <w:p w:rsidRPr="00254E39" w:rsidR="005B0E38" w:rsidP="00083E9A" w:rsidRDefault="00083E9A" w14:paraId="41D6B696" w14:textId="5AD72C2E">
      <w:r w:rsidRPr="00254E39">
        <w:t xml:space="preserve">Children and youth impacted by the child welfare system are no different. </w:t>
      </w:r>
      <w:r w:rsidRPr="00254E39" w:rsidR="005B0E38">
        <w:t>Youth in</w:t>
      </w:r>
      <w:r w:rsidRPr="00254E39">
        <w:t xml:space="preserve"> foster care frequently emphasize that an authentic emotional connection, feeling love, comfortable, secure</w:t>
      </w:r>
      <w:r w:rsidRPr="00254E39" w:rsidR="005B0E38">
        <w:t xml:space="preserve"> -- a</w:t>
      </w:r>
      <w:r w:rsidRPr="00254E39">
        <w:t xml:space="preserve">re more important than legal </w:t>
      </w:r>
      <w:r w:rsidRPr="00254E39" w:rsidR="005B0E38">
        <w:t>permanence.</w:t>
      </w:r>
      <w:r w:rsidRPr="00254E39">
        <w:t xml:space="preserve"> </w:t>
      </w:r>
      <w:r w:rsidRPr="00254E39" w:rsidR="005B0E38">
        <w:t>S</w:t>
      </w:r>
      <w:r w:rsidRPr="00254E39">
        <w:t>o that's what the research has told us, right? That's what young people who've been asked</w:t>
      </w:r>
      <w:r w:rsidRPr="00254E39" w:rsidR="005B0E38">
        <w:t xml:space="preserve"> –</w:t>
      </w:r>
      <w:r w:rsidRPr="00254E39">
        <w:t xml:space="preserve"> tell us. </w:t>
      </w:r>
    </w:p>
    <w:p w:rsidRPr="00254E39" w:rsidR="00083E9A" w:rsidP="00083E9A" w:rsidRDefault="00083E9A" w14:paraId="36D8E869" w14:textId="01B86393">
      <w:r w:rsidR="00083E9A">
        <w:rPr/>
        <w:t xml:space="preserve">The one area where I feel like there needs to be more attention </w:t>
      </w:r>
      <w:r w:rsidR="26B82B67">
        <w:rPr/>
        <w:t xml:space="preserve">is </w:t>
      </w:r>
      <w:r w:rsidR="00083E9A">
        <w:rPr/>
        <w:t>in navigating multigeneration</w:t>
      </w:r>
      <w:r w:rsidR="002F613A">
        <w:rPr/>
        <w:t>al f</w:t>
      </w:r>
      <w:r w:rsidR="00083E9A">
        <w:rPr/>
        <w:t xml:space="preserve">amilies and memberships in those </w:t>
      </w:r>
      <w:r w:rsidR="002F613A">
        <w:rPr/>
        <w:t>families,</w:t>
      </w:r>
      <w:r w:rsidR="00083E9A">
        <w:rPr/>
        <w:t xml:space="preserve"> right? How do </w:t>
      </w:r>
      <w:r w:rsidR="0073149B">
        <w:rPr/>
        <w:t>multi-generational</w:t>
      </w:r>
      <w:r w:rsidR="00083E9A">
        <w:rPr/>
        <w:t xml:space="preserve"> families, family </w:t>
      </w:r>
      <w:r w:rsidR="00A4244E">
        <w:rPr/>
        <w:t>members,</w:t>
      </w:r>
      <w:r w:rsidR="00083E9A">
        <w:rPr/>
        <w:t xml:space="preserve"> navigate different allegiances? How do they navigate some of the challenging family dynamics that might occur? We need to talk to youth and young adults who are part of those </w:t>
      </w:r>
      <w:r w:rsidR="0073149B">
        <w:rPr/>
        <w:t>multi-generational</w:t>
      </w:r>
      <w:r w:rsidR="002F613A">
        <w:rPr/>
        <w:t xml:space="preserve"> f</w:t>
      </w:r>
      <w:r w:rsidR="00083E9A">
        <w:rPr/>
        <w:t xml:space="preserve">amilies to better understand those </w:t>
      </w:r>
      <w:r w:rsidR="002F613A">
        <w:rPr/>
        <w:t>relationships.</w:t>
      </w:r>
      <w:r w:rsidR="00083E9A">
        <w:rPr/>
        <w:t xml:space="preserve"> </w:t>
      </w:r>
      <w:r w:rsidR="002F613A">
        <w:rPr/>
        <w:t>A</w:t>
      </w:r>
      <w:r w:rsidR="00083E9A">
        <w:rPr/>
        <w:t xml:space="preserve">nd finally, </w:t>
      </w:r>
      <w:r w:rsidR="00083E9A">
        <w:rPr/>
        <w:t>I think the research</w:t>
      </w:r>
      <w:r w:rsidR="00083E9A">
        <w:rPr/>
        <w:t xml:space="preserve"> tells </w:t>
      </w:r>
      <w:r w:rsidR="00083E9A">
        <w:rPr/>
        <w:t>us that</w:t>
      </w:r>
      <w:r w:rsidR="00083E9A">
        <w:rPr/>
        <w:t xml:space="preserve"> how we define and think about family changes over the course of </w:t>
      </w:r>
      <w:r w:rsidR="00083E9A">
        <w:rPr/>
        <w:t>the</w:t>
      </w:r>
      <w:r w:rsidR="002F613A">
        <w:rPr/>
        <w:t xml:space="preserve"> l</w:t>
      </w:r>
      <w:r w:rsidR="00083E9A">
        <w:rPr/>
        <w:t>ife</w:t>
      </w:r>
      <w:r w:rsidR="00083E9A">
        <w:rPr/>
        <w:t xml:space="preserve">. Right. What we need when </w:t>
      </w:r>
      <w:r w:rsidR="00083E9A">
        <w:rPr/>
        <w:t>we're</w:t>
      </w:r>
      <w:r w:rsidR="00083E9A">
        <w:rPr/>
        <w:t xml:space="preserve"> </w:t>
      </w:r>
      <w:r w:rsidR="00083E9A">
        <w:rPr/>
        <w:t>very young</w:t>
      </w:r>
      <w:r w:rsidR="00083E9A">
        <w:rPr/>
        <w:t xml:space="preserve"> is different than what we need </w:t>
      </w:r>
      <w:r w:rsidR="002F613A">
        <w:rPr/>
        <w:t>as</w:t>
      </w:r>
      <w:r w:rsidR="00083E9A">
        <w:rPr/>
        <w:t xml:space="preserve"> teenagers</w:t>
      </w:r>
      <w:r w:rsidR="002F613A">
        <w:rPr/>
        <w:t>,</w:t>
      </w:r>
      <w:r w:rsidR="00083E9A">
        <w:rPr/>
        <w:t xml:space="preserve"> what we need</w:t>
      </w:r>
      <w:r w:rsidR="002F613A">
        <w:rPr/>
        <w:t xml:space="preserve"> </w:t>
      </w:r>
      <w:r w:rsidR="00083E9A">
        <w:rPr/>
        <w:t xml:space="preserve">when </w:t>
      </w:r>
      <w:r w:rsidR="00083E9A">
        <w:rPr/>
        <w:t>we're</w:t>
      </w:r>
      <w:r w:rsidR="00083E9A">
        <w:rPr/>
        <w:t xml:space="preserve"> young adults are even older adults. Dr</w:t>
      </w:r>
      <w:r w:rsidR="0073149B">
        <w:rPr/>
        <w:t>.</w:t>
      </w:r>
      <w:r w:rsidR="00083E9A">
        <w:rPr/>
        <w:t xml:space="preserve"> Holly McGinnis</w:t>
      </w:r>
      <w:r w:rsidR="002F613A">
        <w:rPr/>
        <w:t xml:space="preserve"> h</w:t>
      </w:r>
      <w:r w:rsidR="00083E9A">
        <w:rPr/>
        <w:t>as talked and written about</w:t>
      </w:r>
      <w:r w:rsidR="002F613A">
        <w:rPr/>
        <w:t xml:space="preserve"> the </w:t>
      </w:r>
      <w:r w:rsidR="00083E9A">
        <w:rPr/>
        <w:t>lifespan of adoption</w:t>
      </w:r>
      <w:r w:rsidR="002F613A">
        <w:rPr/>
        <w:t>,</w:t>
      </w:r>
      <w:r w:rsidR="00083E9A">
        <w:rPr/>
        <w:t xml:space="preserve"> and adoption across </w:t>
      </w:r>
      <w:r w:rsidR="00083E9A">
        <w:rPr/>
        <w:t>the life</w:t>
      </w:r>
      <w:r w:rsidR="4F202587">
        <w:rPr/>
        <w:t xml:space="preserve"> course</w:t>
      </w:r>
      <w:r w:rsidR="002F613A">
        <w:rPr/>
        <w:t xml:space="preserve">, </w:t>
      </w:r>
      <w:r w:rsidR="00083E9A">
        <w:rPr/>
        <w:t>right</w:t>
      </w:r>
      <w:r w:rsidR="002F613A">
        <w:rPr/>
        <w:t>?</w:t>
      </w:r>
      <w:r w:rsidR="00083E9A">
        <w:rPr/>
        <w:t xml:space="preserve"> Adoption </w:t>
      </w:r>
      <w:r w:rsidR="00083E9A">
        <w:rPr/>
        <w:t>doesn't</w:t>
      </w:r>
      <w:r w:rsidR="00083E9A">
        <w:rPr/>
        <w:t xml:space="preserve"> end when the court decree is </w:t>
      </w:r>
      <w:r w:rsidR="002F613A">
        <w:rPr/>
        <w:t>signed.</w:t>
      </w:r>
      <w:r w:rsidR="00083E9A">
        <w:rPr/>
        <w:t xml:space="preserve"> </w:t>
      </w:r>
      <w:r w:rsidR="00083E9A">
        <w:rPr/>
        <w:t>That's</w:t>
      </w:r>
      <w:r w:rsidR="00083E9A">
        <w:rPr/>
        <w:t xml:space="preserve"> </w:t>
      </w:r>
      <w:r w:rsidR="002F613A">
        <w:rPr/>
        <w:t>often</w:t>
      </w:r>
      <w:r w:rsidR="00083E9A">
        <w:rPr/>
        <w:t xml:space="preserve"> the beginning of the new journey. It might be a continuation of a current journey, but it is not the end. I think that those who are concerned about children and families need to think about ways to preserve family relationships.</w:t>
      </w:r>
    </w:p>
    <w:p w:rsidRPr="00254E39" w:rsidR="00083E9A" w:rsidP="005B4CFF" w:rsidRDefault="002F613A" w14:paraId="3A58D418" w14:textId="22514A6C">
      <w:pPr>
        <w:pStyle w:val="Heading2"/>
      </w:pPr>
      <w:r w:rsidRPr="00254E39">
        <w:t>Dr. Robin LaSota</w:t>
      </w:r>
    </w:p>
    <w:p w:rsidRPr="00254E39" w:rsidR="00083E9A" w:rsidP="00083E9A" w:rsidRDefault="00083E9A" w14:paraId="7CCD6F49" w14:textId="46845E6F">
      <w:r w:rsidRPr="00254E39">
        <w:t xml:space="preserve">Now you bring out such important points. So how can child welfare staff work to keep positive child and family well-being outcomes at the forefront of our working relationships? </w:t>
      </w:r>
      <w:r w:rsidRPr="00254E39" w:rsidR="002F613A">
        <w:t>Amidst</w:t>
      </w:r>
      <w:r w:rsidRPr="00254E39">
        <w:t xml:space="preserve"> everything that they have on their plate when they're working with them.</w:t>
      </w:r>
    </w:p>
    <w:p w:rsidRPr="00254E39" w:rsidR="00083E9A" w:rsidP="005B4CFF" w:rsidRDefault="002F613A" w14:paraId="70334A2A" w14:textId="6DA8F5DC">
      <w:pPr>
        <w:pStyle w:val="Heading2"/>
      </w:pPr>
      <w:r w:rsidRPr="00254E39">
        <w:t xml:space="preserve">Dr. Nancy </w:t>
      </w:r>
      <w:proofErr w:type="spellStart"/>
      <w:r w:rsidRPr="00254E39">
        <w:t>Rolock</w:t>
      </w:r>
      <w:proofErr w:type="spellEnd"/>
    </w:p>
    <w:p w:rsidRPr="00254E39" w:rsidR="002F613A" w:rsidP="00083E9A" w:rsidRDefault="00083E9A" w14:paraId="130C2D5D" w14:textId="393B8E94">
      <w:r w:rsidR="00083E9A">
        <w:rPr/>
        <w:t>Yeah</w:t>
      </w:r>
      <w:r w:rsidR="00083E9A">
        <w:rPr/>
        <w:t xml:space="preserve">, </w:t>
      </w:r>
      <w:r w:rsidR="00083E9A">
        <w:rPr/>
        <w:t>that's</w:t>
      </w:r>
      <w:r w:rsidR="00083E9A">
        <w:rPr/>
        <w:t xml:space="preserve"> a good question. And it is challenging I think, right? And we know that people who work in this field are </w:t>
      </w:r>
      <w:r w:rsidR="00083E9A">
        <w:rPr/>
        <w:t>overworked</w:t>
      </w:r>
      <w:r w:rsidR="00083E9A">
        <w:rPr/>
        <w:t xml:space="preserve"> and they have a lot on their plate. When I think about</w:t>
      </w:r>
      <w:r w:rsidR="002F613A">
        <w:rPr/>
        <w:t xml:space="preserve"> </w:t>
      </w:r>
      <w:r w:rsidR="00083E9A">
        <w:rPr/>
        <w:t xml:space="preserve">keeping child and </w:t>
      </w:r>
      <w:r w:rsidR="00C610A9">
        <w:rPr/>
        <w:t>family</w:t>
      </w:r>
      <w:r w:rsidR="00083E9A">
        <w:rPr/>
        <w:t xml:space="preserve"> well-being at the forefront, like I said earlier, </w:t>
      </w:r>
      <w:r w:rsidR="00083E9A">
        <w:rPr/>
        <w:t>I think we</w:t>
      </w:r>
      <w:r w:rsidR="00083E9A">
        <w:rPr/>
        <w:t xml:space="preserve"> need to think about what we mean by well</w:t>
      </w:r>
      <w:r w:rsidR="002F613A">
        <w:rPr/>
        <w:t>-b</w:t>
      </w:r>
      <w:r w:rsidR="00083E9A">
        <w:rPr/>
        <w:t>eing and what</w:t>
      </w:r>
      <w:r w:rsidR="002F613A">
        <w:rPr/>
        <w:t xml:space="preserve"> </w:t>
      </w:r>
      <w:r w:rsidR="00083E9A">
        <w:rPr/>
        <w:t xml:space="preserve">well-being outcomes look </w:t>
      </w:r>
      <w:r w:rsidR="00083E9A">
        <w:rPr/>
        <w:t>like</w:t>
      </w:r>
      <w:r w:rsidR="00C610A9">
        <w:rPr/>
        <w:t>.</w:t>
      </w:r>
      <w:r w:rsidR="19BB871D">
        <w:rPr/>
        <w:t xml:space="preserve"> </w:t>
      </w:r>
      <w:r w:rsidR="002F613A">
        <w:rPr/>
        <w:t>A</w:t>
      </w:r>
      <w:r w:rsidR="00083E9A">
        <w:rPr/>
        <w:t>nd</w:t>
      </w:r>
      <w:r w:rsidR="00E342A8">
        <w:rPr/>
        <w:t>,</w:t>
      </w:r>
      <w:r w:rsidR="00083E9A">
        <w:rPr/>
        <w:t xml:space="preserve"> </w:t>
      </w:r>
      <w:r w:rsidR="00083E9A">
        <w:rPr/>
        <w:t>I think that</w:t>
      </w:r>
      <w:r w:rsidR="00083E9A">
        <w:rPr/>
        <w:t xml:space="preserve"> starts with discussion with you</w:t>
      </w:r>
      <w:r w:rsidR="002F613A">
        <w:rPr/>
        <w:t>th and</w:t>
      </w:r>
      <w:r w:rsidR="00083E9A">
        <w:rPr/>
        <w:t xml:space="preserve"> young adults themselves</w:t>
      </w:r>
      <w:r w:rsidR="002F613A">
        <w:rPr/>
        <w:t>. H</w:t>
      </w:r>
      <w:r w:rsidR="00083E9A">
        <w:rPr/>
        <w:t xml:space="preserve">ow do they define </w:t>
      </w:r>
      <w:r w:rsidR="002F613A">
        <w:rPr/>
        <w:t>well-being?</w:t>
      </w:r>
      <w:r w:rsidR="00083E9A">
        <w:rPr/>
        <w:t xml:space="preserve"> </w:t>
      </w:r>
      <w:r w:rsidR="002F613A">
        <w:rPr/>
        <w:t xml:space="preserve">What would outcomes look like? What </w:t>
      </w:r>
      <w:r w:rsidR="00083E9A">
        <w:rPr/>
        <w:t>would they like to see in terms of their own</w:t>
      </w:r>
      <w:r w:rsidR="002F613A">
        <w:rPr/>
        <w:t xml:space="preserve"> well-being? </w:t>
      </w:r>
    </w:p>
    <w:p w:rsidRPr="00254E39" w:rsidR="00C610A9" w:rsidP="00083E9A" w:rsidRDefault="00083E9A" w14:paraId="392C05C7" w14:textId="77777777">
      <w:r w:rsidRPr="00254E39">
        <w:t xml:space="preserve">So often we hear from young people who've been involved in the </w:t>
      </w:r>
      <w:r w:rsidRPr="00254E39" w:rsidR="002F613A">
        <w:t>child</w:t>
      </w:r>
      <w:r w:rsidRPr="00254E39">
        <w:t xml:space="preserve"> welfare system that they were never asked about what they wanted or never fully understood what was happening to them and why. Naturally, these discussions should be individualized and based on the maturity level of the young person. </w:t>
      </w:r>
    </w:p>
    <w:p w:rsidRPr="00254E39" w:rsidR="00FA3C71" w:rsidP="00083E9A" w:rsidRDefault="00083E9A" w14:paraId="589768BE" w14:textId="3A03C462">
      <w:r w:rsidRPr="00254E39">
        <w:t xml:space="preserve">I think this starts with asking young people to </w:t>
      </w:r>
      <w:r w:rsidRPr="00254E39" w:rsidR="00C610A9">
        <w:t>ask</w:t>
      </w:r>
      <w:r w:rsidRPr="00254E39">
        <w:t xml:space="preserve"> social workers or others for help in guiding these discussion</w:t>
      </w:r>
      <w:r w:rsidRPr="00254E39" w:rsidR="00C610A9">
        <w:t>s</w:t>
      </w:r>
      <w:r w:rsidRPr="00254E39">
        <w:t xml:space="preserve">. Though in my work with families who exited the foster care system through adoption </w:t>
      </w:r>
      <w:r w:rsidRPr="00254E39" w:rsidR="00C610A9">
        <w:t>or guardianship,</w:t>
      </w:r>
      <w:r w:rsidRPr="00254E39">
        <w:t xml:space="preserve"> young people often report that they didn't even understand the process associated with </w:t>
      </w:r>
      <w:proofErr w:type="gramStart"/>
      <w:r w:rsidRPr="00254E39">
        <w:t>a</w:t>
      </w:r>
      <w:r w:rsidRPr="00254E39" w:rsidR="00BD56EA">
        <w:t>ttaining</w:t>
      </w:r>
      <w:r w:rsidRPr="00254E39">
        <w:t xml:space="preserve"> of</w:t>
      </w:r>
      <w:proofErr w:type="gramEnd"/>
      <w:r w:rsidRPr="00254E39">
        <w:t xml:space="preserve"> </w:t>
      </w:r>
      <w:r w:rsidRPr="00254E39" w:rsidR="00C610A9">
        <w:t>legal permanence.</w:t>
      </w:r>
      <w:r w:rsidRPr="00254E39">
        <w:t xml:space="preserve"> </w:t>
      </w:r>
    </w:p>
    <w:p w:rsidRPr="00254E39" w:rsidR="00C610A9" w:rsidP="00083E9A" w:rsidRDefault="00083E9A" w14:paraId="011D80C3" w14:textId="592CB6BF">
      <w:r w:rsidR="00083E9A">
        <w:rPr/>
        <w:t xml:space="preserve">In a study I did with </w:t>
      </w:r>
      <w:r w:rsidR="00C610A9">
        <w:rPr/>
        <w:t>Dr.</w:t>
      </w:r>
      <w:r w:rsidR="00083E9A">
        <w:rPr/>
        <w:t xml:space="preserve"> Alfred Perez, we link</w:t>
      </w:r>
      <w:r w:rsidR="00BD56EA">
        <w:rPr/>
        <w:t>ed</w:t>
      </w:r>
      <w:r w:rsidR="00083E9A">
        <w:rPr/>
        <w:t xml:space="preserve"> administrative data records</w:t>
      </w:r>
      <w:r w:rsidR="00BD56EA">
        <w:rPr/>
        <w:t>,</w:t>
      </w:r>
      <w:r w:rsidR="00083E9A">
        <w:rPr/>
        <w:t xml:space="preserve"> the records kept by </w:t>
      </w:r>
      <w:r w:rsidR="00083E9A">
        <w:rPr/>
        <w:t>DCFS</w:t>
      </w:r>
      <w:r w:rsidR="00BD56EA">
        <w:rPr/>
        <w:t xml:space="preserve">, </w:t>
      </w:r>
      <w:r w:rsidR="00083E9A">
        <w:rPr/>
        <w:t>with</w:t>
      </w:r>
      <w:r w:rsidR="00083E9A">
        <w:rPr/>
        <w:t xml:space="preserve"> interview dat</w:t>
      </w:r>
      <w:r w:rsidR="00C610A9">
        <w:rPr/>
        <w:t>a.</w:t>
      </w:r>
      <w:r w:rsidR="00083E9A">
        <w:rPr/>
        <w:t xml:space="preserve"> </w:t>
      </w:r>
      <w:r w:rsidR="00C610A9">
        <w:rPr/>
        <w:t>Dr.</w:t>
      </w:r>
      <w:r w:rsidR="00083E9A">
        <w:rPr/>
        <w:t xml:space="preserve"> Perez had interviewed young adults about their permanency experiences. </w:t>
      </w:r>
      <w:r w:rsidR="00BD56EA">
        <w:rPr/>
        <w:t>W</w:t>
      </w:r>
      <w:r w:rsidR="00083E9A">
        <w:rPr/>
        <w:t>e examined what the official record told us about legal permanen</w:t>
      </w:r>
      <w:r w:rsidR="00C610A9">
        <w:rPr/>
        <w:t xml:space="preserve">ce, </w:t>
      </w:r>
      <w:r w:rsidR="00A4244E">
        <w:rPr/>
        <w:t>and</w:t>
      </w:r>
      <w:r w:rsidR="00083E9A">
        <w:rPr/>
        <w:t xml:space="preserve"> what these young people experience </w:t>
      </w:r>
      <w:r w:rsidR="00083E9A">
        <w:rPr/>
        <w:t xml:space="preserve">of </w:t>
      </w:r>
      <w:r w:rsidR="00C610A9">
        <w:rPr/>
        <w:t>legal permanence.</w:t>
      </w:r>
      <w:r w:rsidR="00083E9A">
        <w:rPr/>
        <w:t xml:space="preserve"> </w:t>
      </w:r>
    </w:p>
    <w:p w:rsidRPr="00254E39" w:rsidR="00C610A9" w:rsidP="00083E9A" w:rsidRDefault="00C610A9" w14:paraId="73F490ED" w14:textId="0A31F33F">
      <w:r w:rsidR="00C610A9">
        <w:rPr/>
        <w:t>W</w:t>
      </w:r>
      <w:r w:rsidR="00083E9A">
        <w:rPr/>
        <w:t>hat we found was that for 60% of the 30 young adult</w:t>
      </w:r>
      <w:r w:rsidR="00C610A9">
        <w:rPr/>
        <w:t>s - t</w:t>
      </w:r>
      <w:r w:rsidR="00083E9A">
        <w:rPr/>
        <w:t xml:space="preserve">he </w:t>
      </w:r>
      <w:r w:rsidR="008747D7">
        <w:rPr/>
        <w:t>self-reported</w:t>
      </w:r>
      <w:r w:rsidR="00083E9A">
        <w:rPr/>
        <w:t xml:space="preserve"> </w:t>
      </w:r>
      <w:r w:rsidR="00C610A9">
        <w:rPr/>
        <w:t>permanency outcome</w:t>
      </w:r>
      <w:r w:rsidR="00083E9A">
        <w:rPr/>
        <w:t xml:space="preserve"> was different than what was included in the official records</w:t>
      </w:r>
      <w:r w:rsidR="00C610A9">
        <w:rPr/>
        <w:t>. S</w:t>
      </w:r>
      <w:r w:rsidR="00083E9A">
        <w:rPr/>
        <w:t xml:space="preserve">o let me just </w:t>
      </w:r>
      <w:r w:rsidR="00083E9A">
        <w:rPr/>
        <w:t>provide</w:t>
      </w:r>
      <w:r w:rsidR="00083E9A">
        <w:rPr/>
        <w:t xml:space="preserve"> an example or two. These are examples of real people, but their names have been changed</w:t>
      </w:r>
      <w:r w:rsidR="00C610A9">
        <w:rPr/>
        <w:t xml:space="preserve">. </w:t>
      </w:r>
      <w:r w:rsidR="003350B0">
        <w:rPr/>
        <w:t>O</w:t>
      </w:r>
      <w:r w:rsidR="00C610A9">
        <w:rPr/>
        <w:t>ne</w:t>
      </w:r>
      <w:r w:rsidR="00083E9A">
        <w:rPr/>
        <w:t xml:space="preserve"> responde</w:t>
      </w:r>
      <w:r w:rsidR="00C610A9">
        <w:rPr/>
        <w:t>nt, we</w:t>
      </w:r>
      <w:r w:rsidR="00083E9A">
        <w:rPr/>
        <w:t xml:space="preserve"> will call him Phil. Phil reported that his foster mother adopted him when he was 14. Phil recalls his foster mother saying, </w:t>
      </w:r>
      <w:r w:rsidR="00C610A9">
        <w:rPr/>
        <w:t>“</w:t>
      </w:r>
      <w:r w:rsidR="00083E9A">
        <w:rPr/>
        <w:t xml:space="preserve">I'm </w:t>
      </w:r>
      <w:r w:rsidR="00083E9A">
        <w:rPr/>
        <w:t>gonna</w:t>
      </w:r>
      <w:r w:rsidR="00083E9A">
        <w:rPr/>
        <w:t xml:space="preserve"> officially adopt </w:t>
      </w:r>
      <w:r w:rsidR="00083E9A">
        <w:rPr/>
        <w:t>you</w:t>
      </w:r>
      <w:r w:rsidR="00083E9A">
        <w:rPr/>
        <w:t xml:space="preserve"> back.</w:t>
      </w:r>
      <w:r w:rsidR="00C610A9">
        <w:rPr/>
        <w:t>”</w:t>
      </w:r>
      <w:r w:rsidR="00083E9A">
        <w:rPr/>
        <w:t xml:space="preserve"> He reported some apprehension about </w:t>
      </w:r>
      <w:r w:rsidR="00083E9A">
        <w:rPr/>
        <w:t>adoption</w:t>
      </w:r>
      <w:r w:rsidR="00C610A9">
        <w:rPr/>
        <w:t>,</w:t>
      </w:r>
      <w:r w:rsidR="00083E9A">
        <w:rPr/>
        <w:t xml:space="preserve"> because</w:t>
      </w:r>
      <w:r w:rsidR="00083E9A">
        <w:rPr/>
        <w:t xml:space="preserve"> he </w:t>
      </w:r>
      <w:r w:rsidR="00083E9A">
        <w:rPr/>
        <w:t>didn't</w:t>
      </w:r>
      <w:r w:rsidR="00083E9A">
        <w:rPr/>
        <w:t xml:space="preserve"> want to change his last name. The official record shows that </w:t>
      </w:r>
      <w:r w:rsidR="00C610A9">
        <w:rPr/>
        <w:t>Phil</w:t>
      </w:r>
      <w:r w:rsidR="00083E9A">
        <w:rPr/>
        <w:t xml:space="preserve"> exited foster care to </w:t>
      </w:r>
      <w:r w:rsidR="003350B0">
        <w:rPr/>
        <w:t>subsidized</w:t>
      </w:r>
      <w:r w:rsidR="00083E9A">
        <w:rPr/>
        <w:t xml:space="preserve"> guardianship. But it </w:t>
      </w:r>
      <w:r w:rsidR="00083E9A">
        <w:rPr/>
        <w:t>doesn't</w:t>
      </w:r>
      <w:r w:rsidR="00083E9A">
        <w:rPr/>
        <w:t xml:space="preserve"> seem like that was ever communicated</w:t>
      </w:r>
      <w:r w:rsidR="00C610A9">
        <w:rPr/>
        <w:t xml:space="preserve"> t</w:t>
      </w:r>
      <w:r w:rsidR="00083E9A">
        <w:rPr/>
        <w:t>o this young</w:t>
      </w:r>
      <w:r w:rsidR="00C610A9">
        <w:rPr/>
        <w:t xml:space="preserve"> </w:t>
      </w:r>
      <w:r w:rsidR="7F4567BB">
        <w:rPr/>
        <w:t>man</w:t>
      </w:r>
      <w:r w:rsidR="00C610A9">
        <w:rPr/>
        <w:t>.</w:t>
      </w:r>
      <w:r w:rsidR="00083E9A">
        <w:rPr/>
        <w:t xml:space="preserve"> </w:t>
      </w:r>
    </w:p>
    <w:p w:rsidRPr="00254E39" w:rsidR="00D21BB7" w:rsidP="00083E9A" w:rsidRDefault="00083E9A" w14:paraId="0B47A5F5" w14:textId="004CF46B">
      <w:r w:rsidR="00083E9A">
        <w:rPr/>
        <w:t xml:space="preserve">Another participant, Andrea, reported exiting foster care at the age of 15 through adoption by a maternal relative. Again, Andrea, I will quote what she said. </w:t>
      </w:r>
      <w:r w:rsidR="00C610A9">
        <w:rPr/>
        <w:t>“</w:t>
      </w:r>
      <w:r w:rsidR="00C610A9">
        <w:rPr/>
        <w:t>B</w:t>
      </w:r>
      <w:r w:rsidR="00083E9A">
        <w:rPr/>
        <w:t>elieve</w:t>
      </w:r>
      <w:r w:rsidR="00083E9A">
        <w:rPr/>
        <w:t xml:space="preserve"> it or not, we never sat down and talked about</w:t>
      </w:r>
      <w:r w:rsidR="00D21BB7">
        <w:rPr/>
        <w:t xml:space="preserve"> it. S</w:t>
      </w:r>
      <w:r w:rsidR="00083E9A">
        <w:rPr/>
        <w:t xml:space="preserve">he </w:t>
      </w:r>
      <w:r w:rsidR="00083E9A">
        <w:rPr/>
        <w:t>didn't</w:t>
      </w:r>
      <w:r w:rsidR="00083E9A">
        <w:rPr/>
        <w:t xml:space="preserve"> ask</w:t>
      </w:r>
      <w:r w:rsidR="00D21BB7">
        <w:rPr/>
        <w:t>, ‘</w:t>
      </w:r>
      <w:r w:rsidR="00083E9A">
        <w:rPr/>
        <w:t>Hey, is this what you want?</w:t>
      </w:r>
      <w:r w:rsidR="00D21BB7">
        <w:rPr/>
        <w:t>’</w:t>
      </w:r>
      <w:r w:rsidR="00083E9A">
        <w:rPr/>
        <w:t xml:space="preserve"> </w:t>
      </w:r>
      <w:r w:rsidR="00083E9A">
        <w:rPr/>
        <w:t>It's</w:t>
      </w:r>
      <w:r w:rsidR="00083E9A">
        <w:rPr/>
        <w:t xml:space="preserve"> pretty much </w:t>
      </w:r>
      <w:r w:rsidR="00083E9A">
        <w:rPr/>
        <w:t>like</w:t>
      </w:r>
      <w:r w:rsidR="00D21BB7">
        <w:rPr/>
        <w:t>,</w:t>
      </w:r>
      <w:r w:rsidR="00083E9A">
        <w:rPr/>
        <w:t xml:space="preserve"> </w:t>
      </w:r>
      <w:r w:rsidR="00083E9A">
        <w:rPr/>
        <w:t>I'm</w:t>
      </w:r>
      <w:r w:rsidR="00083E9A">
        <w:rPr/>
        <w:t xml:space="preserve"> going to adopt you today. Come on and sign these papers. And </w:t>
      </w:r>
      <w:r w:rsidR="00C610A9">
        <w:rPr/>
        <w:t>that was that</w:t>
      </w:r>
      <w:r w:rsidR="00C610A9">
        <w:rPr/>
        <w:t>.</w:t>
      </w:r>
      <w:r w:rsidR="00083E9A">
        <w:rPr/>
        <w:t xml:space="preserve">  </w:t>
      </w:r>
      <w:r w:rsidR="00083E9A">
        <w:rPr/>
        <w:t>Andrea's administrative record tells somewhat of a different story. She exited foster care to guard</w:t>
      </w:r>
      <w:r w:rsidR="00D21BB7">
        <w:rPr/>
        <w:t>ianship</w:t>
      </w:r>
      <w:r w:rsidR="00083E9A">
        <w:rPr/>
        <w:t xml:space="preserve">. </w:t>
      </w:r>
      <w:r w:rsidR="00D21BB7">
        <w:rPr/>
        <w:t>So that is different from what the</w:t>
      </w:r>
      <w:r w:rsidR="00083E9A">
        <w:rPr/>
        <w:t xml:space="preserve"> official records show. </w:t>
      </w:r>
    </w:p>
    <w:p w:rsidRPr="00254E39" w:rsidR="00083E9A" w:rsidP="00083E9A" w:rsidRDefault="00A4244E" w14:paraId="7AB116D4" w14:textId="57EEA79C">
      <w:r w:rsidRPr="00254E39">
        <w:t>So,</w:t>
      </w:r>
      <w:r w:rsidRPr="00254E39" w:rsidR="00083E9A">
        <w:t xml:space="preserve"> I'm bringing these examples because I think we talk about the achievement of legal permanence as this key indicator, and often it is part of a definition </w:t>
      </w:r>
      <w:proofErr w:type="gramStart"/>
      <w:r w:rsidRPr="00254E39" w:rsidR="00083E9A">
        <w:t>of,</w:t>
      </w:r>
      <w:proofErr w:type="gramEnd"/>
      <w:r w:rsidRPr="00254E39" w:rsidR="00083E9A">
        <w:t xml:space="preserve"> well</w:t>
      </w:r>
      <w:r w:rsidRPr="00254E39" w:rsidR="00D21BB7">
        <w:t>-being.</w:t>
      </w:r>
      <w:r w:rsidRPr="00254E39" w:rsidR="00083E9A">
        <w:t xml:space="preserve"> But these important decisions are not always explained in ways that young people</w:t>
      </w:r>
      <w:r w:rsidRPr="00254E39" w:rsidR="00D21BB7">
        <w:t>,</w:t>
      </w:r>
      <w:r w:rsidRPr="00254E39" w:rsidR="00083E9A">
        <w:t xml:space="preserve"> whose lives are being impacted by them</w:t>
      </w:r>
      <w:r w:rsidRPr="00254E39" w:rsidR="00D21BB7">
        <w:t>,</w:t>
      </w:r>
      <w:r w:rsidRPr="00254E39" w:rsidR="00083E9A">
        <w:t xml:space="preserve"> fully understand. And when I think about what child welfare staff </w:t>
      </w:r>
      <w:proofErr w:type="gramStart"/>
      <w:r w:rsidRPr="00254E39" w:rsidR="00083E9A">
        <w:lastRenderedPageBreak/>
        <w:t>can will</w:t>
      </w:r>
      <w:proofErr w:type="gramEnd"/>
      <w:r w:rsidRPr="00254E39" w:rsidR="00083E9A">
        <w:t xml:space="preserve"> do to keep positive child well-being outcomes at the forefront of working relationships</w:t>
      </w:r>
      <w:r w:rsidRPr="00254E39" w:rsidR="00D21BB7">
        <w:t>,</w:t>
      </w:r>
      <w:r w:rsidRPr="00254E39" w:rsidR="00083E9A">
        <w:t xml:space="preserve"> I think more work needs to be done to help children and </w:t>
      </w:r>
      <w:r w:rsidRPr="00254E39" w:rsidR="00D21BB7">
        <w:t>youth</w:t>
      </w:r>
      <w:r w:rsidRPr="00254E39" w:rsidR="00083E9A">
        <w:t xml:space="preserve"> understand what's going on in their </w:t>
      </w:r>
      <w:r w:rsidRPr="00254E39" w:rsidR="00D21BB7">
        <w:t>lives.</w:t>
      </w:r>
      <w:r w:rsidRPr="00254E39" w:rsidR="00083E9A">
        <w:t xml:space="preserve"> </w:t>
      </w:r>
      <w:r w:rsidRPr="00254E39" w:rsidR="003350B0">
        <w:t>It</w:t>
      </w:r>
      <w:r w:rsidRPr="00254E39" w:rsidR="00083E9A">
        <w:t xml:space="preserve"> starts with their time in foster care but should continue for as long as they would like, perhaps through young adulthood.</w:t>
      </w:r>
    </w:p>
    <w:p w:rsidRPr="00254E39" w:rsidR="00083E9A" w:rsidP="005B4CFF" w:rsidRDefault="00D21BB7" w14:paraId="76C5C0AB" w14:textId="7F0D15C6">
      <w:pPr>
        <w:pStyle w:val="Heading2"/>
      </w:pPr>
      <w:r w:rsidRPr="00254E39">
        <w:t>Dr. Robin LaSota</w:t>
      </w:r>
    </w:p>
    <w:p w:rsidRPr="00254E39" w:rsidR="00083E9A" w:rsidP="00083E9A" w:rsidRDefault="00083E9A" w14:paraId="1B7D517D" w14:textId="7CE76BC6">
      <w:r w:rsidR="00083E9A">
        <w:rPr/>
        <w:t>I like how you brought out the perspectives of the youth and</w:t>
      </w:r>
      <w:r w:rsidR="00D21BB7">
        <w:rPr/>
        <w:t xml:space="preserve"> j</w:t>
      </w:r>
      <w:r w:rsidR="00083E9A">
        <w:rPr/>
        <w:t xml:space="preserve">ust how confusing it is to grasp terminology and on their </w:t>
      </w:r>
      <w:r w:rsidR="4D53BF29">
        <w:rPr/>
        <w:t>moving</w:t>
      </w:r>
      <w:r w:rsidR="00083E9A">
        <w:rPr/>
        <w:t xml:space="preserve"> about their lives. And </w:t>
      </w:r>
      <w:r w:rsidR="00083E9A">
        <w:rPr/>
        <w:t>they're</w:t>
      </w:r>
      <w:r w:rsidR="00083E9A">
        <w:rPr/>
        <w:t xml:space="preserve"> transitioning to a particular </w:t>
      </w:r>
      <w:r w:rsidR="003350B0">
        <w:rPr/>
        <w:t>home-based</w:t>
      </w:r>
      <w:r w:rsidR="00083E9A">
        <w:rPr/>
        <w:t xml:space="preserve"> situation, </w:t>
      </w:r>
      <w:r w:rsidR="00083E9A">
        <w:rPr/>
        <w:t>but</w:t>
      </w:r>
      <w:r w:rsidR="00D21BB7">
        <w:rPr/>
        <w:t>,</w:t>
      </w:r>
      <w:r w:rsidR="00D21BB7">
        <w:rPr/>
        <w:t xml:space="preserve"> </w:t>
      </w:r>
      <w:r w:rsidR="00D21BB7">
        <w:rPr/>
        <w:t>i</w:t>
      </w:r>
      <w:r w:rsidR="00083E9A">
        <w:rPr/>
        <w:t>t's</w:t>
      </w:r>
      <w:r w:rsidR="00083E9A">
        <w:rPr/>
        <w:t xml:space="preserve"> </w:t>
      </w:r>
      <w:r w:rsidR="00083E9A">
        <w:rPr/>
        <w:t>probably confusing</w:t>
      </w:r>
      <w:r w:rsidR="00083E9A">
        <w:rPr/>
        <w:t xml:space="preserve"> for them.</w:t>
      </w:r>
    </w:p>
    <w:p w:rsidRPr="00254E39" w:rsidR="00083E9A" w:rsidP="005B4CFF" w:rsidRDefault="00D21BB7" w14:paraId="31ABFB82" w14:textId="143609CE">
      <w:pPr>
        <w:pStyle w:val="Heading2"/>
      </w:pPr>
      <w:r w:rsidRPr="00254E39">
        <w:t xml:space="preserve">Dr. Nancy </w:t>
      </w:r>
      <w:proofErr w:type="spellStart"/>
      <w:r w:rsidRPr="00254E39">
        <w:t>Rolock</w:t>
      </w:r>
      <w:proofErr w:type="spellEnd"/>
    </w:p>
    <w:p w:rsidRPr="00254E39" w:rsidR="00083E9A" w:rsidP="00083E9A" w:rsidRDefault="00083E9A" w14:paraId="2DDC6E90" w14:textId="2125D3E4">
      <w:r w:rsidR="00083E9A">
        <w:rPr/>
        <w:t>Yeah</w:t>
      </w:r>
      <w:r w:rsidR="00083E9A">
        <w:rPr/>
        <w:t xml:space="preserve">. And you know, and they talked about themselves as teenagers, but when they were being interviewed, they were young adults, right? </w:t>
      </w:r>
      <w:r w:rsidR="00083E9A">
        <w:rPr/>
        <w:t>And</w:t>
      </w:r>
      <w:r w:rsidR="00083E9A">
        <w:rPr/>
        <w:t xml:space="preserve"> </w:t>
      </w:r>
      <w:r w:rsidR="1910551F">
        <w:rPr/>
        <w:t>s</w:t>
      </w:r>
      <w:r w:rsidR="00083E9A">
        <w:rPr/>
        <w:t>o</w:t>
      </w:r>
      <w:r w:rsidR="1827C925">
        <w:rPr/>
        <w:t>,</w:t>
      </w:r>
      <w:r w:rsidR="00083E9A">
        <w:rPr/>
        <w:t xml:space="preserve"> even as young adults, they </w:t>
      </w:r>
      <w:r w:rsidR="00083E9A">
        <w:rPr/>
        <w:t>didn't</w:t>
      </w:r>
      <w:r w:rsidR="00083E9A">
        <w:rPr/>
        <w:t xml:space="preserve"> fully understand the process and what had happened to </w:t>
      </w:r>
      <w:r w:rsidR="00083E9A">
        <w:rPr/>
        <w:t xml:space="preserve">them, not putting blame anywhere. </w:t>
      </w:r>
      <w:r w:rsidR="00083E9A">
        <w:rPr/>
        <w:t>We're</w:t>
      </w:r>
      <w:r w:rsidR="00083E9A">
        <w:rPr/>
        <w:t xml:space="preserve"> all busy people. </w:t>
      </w:r>
      <w:r w:rsidR="00083E9A">
        <w:rPr/>
        <w:t>It's</w:t>
      </w:r>
      <w:r w:rsidR="00083E9A">
        <w:rPr/>
        <w:t xml:space="preserve"> hard to know </w:t>
      </w:r>
      <w:r w:rsidR="00D21BB7">
        <w:rPr/>
        <w:t>when</w:t>
      </w:r>
      <w:r w:rsidR="00083E9A">
        <w:rPr/>
        <w:t xml:space="preserve"> I say something, if somebody else understands what </w:t>
      </w:r>
      <w:r w:rsidR="00083E9A">
        <w:rPr/>
        <w:t>I'm</w:t>
      </w:r>
      <w:r w:rsidR="00083E9A">
        <w:rPr/>
        <w:t xml:space="preserve"> trying to communicate</w:t>
      </w:r>
      <w:r w:rsidR="00D21BB7">
        <w:rPr/>
        <w:t>. A</w:t>
      </w:r>
      <w:r w:rsidR="00083E9A">
        <w:rPr/>
        <w:t xml:space="preserve">nd </w:t>
      </w:r>
      <w:r w:rsidR="00083E9A">
        <w:rPr/>
        <w:t>I think we</w:t>
      </w:r>
      <w:r w:rsidR="00083E9A">
        <w:rPr/>
        <w:t xml:space="preserve"> need to just work on that, we need to think about how </w:t>
      </w:r>
      <w:r w:rsidR="00083E9A">
        <w:rPr/>
        <w:t>do we really communicate</w:t>
      </w:r>
      <w:r w:rsidR="00D21BB7">
        <w:rPr/>
        <w:t xml:space="preserve"> w</w:t>
      </w:r>
      <w:r w:rsidR="00083E9A">
        <w:rPr/>
        <w:t>ith these things.</w:t>
      </w:r>
    </w:p>
    <w:p w:rsidRPr="00254E39" w:rsidR="00083E9A" w:rsidP="005B4CFF" w:rsidRDefault="00D21BB7" w14:paraId="7C8A56F6" w14:textId="4D199363">
      <w:pPr>
        <w:pStyle w:val="Heading2"/>
      </w:pPr>
      <w:r w:rsidRPr="00254E39">
        <w:t>Dr. Robin LaSota</w:t>
      </w:r>
    </w:p>
    <w:p w:rsidRPr="00254E39" w:rsidR="00083E9A" w:rsidP="00083E9A" w:rsidRDefault="00083E9A" w14:paraId="62371499" w14:textId="262AC6FC">
      <w:r w:rsidR="00083E9A">
        <w:rPr/>
        <w:t>So</w:t>
      </w:r>
      <w:r w:rsidR="42989E5D">
        <w:rPr/>
        <w:t>,</w:t>
      </w:r>
      <w:r w:rsidR="00083E9A">
        <w:rPr/>
        <w:t xml:space="preserve"> something to think about how we</w:t>
      </w:r>
      <w:r w:rsidR="00D21BB7">
        <w:rPr/>
        <w:t xml:space="preserve"> help youth </w:t>
      </w:r>
      <w:r w:rsidR="00083E9A">
        <w:rPr/>
        <w:t xml:space="preserve">process </w:t>
      </w:r>
      <w:r w:rsidR="00D21BB7">
        <w:rPr/>
        <w:t>what can be</w:t>
      </w:r>
      <w:r w:rsidR="00083E9A">
        <w:rPr/>
        <w:t xml:space="preserve"> traumatic moments and feel like they understand or they </w:t>
      </w:r>
      <w:r w:rsidR="00D21BB7">
        <w:rPr/>
        <w:t xml:space="preserve">-- </w:t>
      </w:r>
      <w:r w:rsidR="00083E9A">
        <w:rPr/>
        <w:t xml:space="preserve">they have a good grasp on this door versus this path. </w:t>
      </w:r>
      <w:r w:rsidR="00083E9A">
        <w:rPr/>
        <w:t>Yeah</w:t>
      </w:r>
      <w:r w:rsidR="002C3A95">
        <w:rPr/>
        <w:t xml:space="preserve">, </w:t>
      </w:r>
      <w:r w:rsidR="002C3A95">
        <w:rPr/>
        <w:t>t</w:t>
      </w:r>
      <w:r w:rsidR="00083E9A">
        <w:rPr/>
        <w:t>hat's</w:t>
      </w:r>
      <w:r w:rsidR="00083E9A">
        <w:rPr/>
        <w:t xml:space="preserve"> </w:t>
      </w:r>
      <w:r w:rsidR="00083E9A">
        <w:rPr/>
        <w:t>very helpful</w:t>
      </w:r>
      <w:r w:rsidR="00083E9A">
        <w:rPr/>
        <w:t xml:space="preserve">. </w:t>
      </w:r>
      <w:r w:rsidR="002C3A95">
        <w:rPr/>
        <w:t>C</w:t>
      </w:r>
      <w:r w:rsidR="00083E9A">
        <w:rPr/>
        <w:t xml:space="preserve">onsidering that </w:t>
      </w:r>
      <w:r w:rsidR="00D21BB7">
        <w:rPr/>
        <w:t>-- how</w:t>
      </w:r>
      <w:r w:rsidR="00083E9A">
        <w:rPr/>
        <w:t xml:space="preserve"> should child welfare staff then work with children, </w:t>
      </w:r>
      <w:r w:rsidR="00083E9A">
        <w:rPr/>
        <w:t>youth</w:t>
      </w:r>
      <w:r w:rsidR="00083E9A">
        <w:rPr/>
        <w:t xml:space="preserve"> and families to navigate the needs for both relational </w:t>
      </w:r>
      <w:r w:rsidR="00A4244E">
        <w:rPr/>
        <w:t>and</w:t>
      </w:r>
      <w:r w:rsidR="00083E9A">
        <w:rPr/>
        <w:t xml:space="preserve"> legal permanence?</w:t>
      </w:r>
    </w:p>
    <w:p w:rsidRPr="00254E39" w:rsidR="00083E9A" w:rsidP="005B4CFF" w:rsidRDefault="00D21BB7" w14:paraId="761E2DE3" w14:textId="660325DE">
      <w:pPr>
        <w:pStyle w:val="Heading2"/>
      </w:pPr>
      <w:r w:rsidRPr="00254E39">
        <w:t xml:space="preserve">Dr. Nancy </w:t>
      </w:r>
      <w:proofErr w:type="spellStart"/>
      <w:r w:rsidRPr="00254E39">
        <w:t>Rolock</w:t>
      </w:r>
      <w:proofErr w:type="spellEnd"/>
    </w:p>
    <w:p w:rsidRPr="00254E39" w:rsidR="00D21BB7" w:rsidP="00083E9A" w:rsidRDefault="00083E9A" w14:paraId="69F1B244" w14:textId="314D6ADF">
      <w:r w:rsidRPr="00254E39">
        <w:t>First, let's just talk about what legal permanence is versus relationa</w:t>
      </w:r>
      <w:r w:rsidRPr="00254E39" w:rsidR="00D21BB7">
        <w:t>l per</w:t>
      </w:r>
      <w:r w:rsidRPr="00254E39">
        <w:t xml:space="preserve">manence. </w:t>
      </w:r>
      <w:r w:rsidRPr="00254E39" w:rsidR="00D21BB7">
        <w:t>Legal permanence is,</w:t>
      </w:r>
      <w:r w:rsidRPr="00254E39">
        <w:t xml:space="preserve"> in short, kind of what happens at court, right? It's a decision to return the child to the family of </w:t>
      </w:r>
      <w:r w:rsidRPr="00254E39" w:rsidR="00D21BB7">
        <w:t xml:space="preserve">origin – </w:t>
      </w:r>
      <w:r w:rsidRPr="00254E39">
        <w:t xml:space="preserve">reunification. It's also the legal decision to terminate parental rights and establish </w:t>
      </w:r>
      <w:r w:rsidRPr="00254E39" w:rsidR="00D21BB7">
        <w:t>parental</w:t>
      </w:r>
      <w:r w:rsidRPr="00254E39">
        <w:t xml:space="preserve"> rights for adoptive parents. It's the decision of the courts to </w:t>
      </w:r>
      <w:r w:rsidRPr="00254E39" w:rsidR="00FA3C71">
        <w:t>grant</w:t>
      </w:r>
      <w:r w:rsidRPr="00254E39">
        <w:t xml:space="preserve"> guardianship to adults who are not the child's</w:t>
      </w:r>
      <w:r w:rsidRPr="00254E39" w:rsidR="00FA3C71">
        <w:t xml:space="preserve"> birth or </w:t>
      </w:r>
      <w:r w:rsidRPr="00254E39">
        <w:t>biological parents</w:t>
      </w:r>
      <w:r w:rsidRPr="00254E39" w:rsidR="00FA3C71">
        <w:t>, r</w:t>
      </w:r>
      <w:r w:rsidRPr="00254E39">
        <w:t>ight. And it's the court decision to vacate that guardianship</w:t>
      </w:r>
      <w:r w:rsidRPr="00254E39" w:rsidR="00FA3C71">
        <w:t>,</w:t>
      </w:r>
      <w:r w:rsidRPr="00254E39">
        <w:t xml:space="preserve"> </w:t>
      </w:r>
      <w:proofErr w:type="gramStart"/>
      <w:r w:rsidRPr="00254E39">
        <w:t>if and when</w:t>
      </w:r>
      <w:proofErr w:type="gramEnd"/>
      <w:r w:rsidRPr="00254E39">
        <w:t xml:space="preserve"> the child's birth and biological parents return to court. So that's </w:t>
      </w:r>
      <w:r w:rsidRPr="00254E39" w:rsidR="00D21BB7">
        <w:t>legal permanence.</w:t>
      </w:r>
    </w:p>
    <w:p w:rsidRPr="00254E39" w:rsidR="00FA3C71" w:rsidP="00083E9A" w:rsidRDefault="00FA3C71" w14:paraId="74950AC5" w14:textId="77777777">
      <w:r w:rsidRPr="00254E39">
        <w:t>R</w:t>
      </w:r>
      <w:r w:rsidRPr="00254E39" w:rsidR="00083E9A">
        <w:t>elational permanence is focused on relationships. When you think about key relationships in your life, how do you know those relationships are healthy and strong relationship</w:t>
      </w:r>
      <w:r w:rsidRPr="00254E39">
        <w:t>s</w:t>
      </w:r>
      <w:r w:rsidRPr="00254E39" w:rsidR="00083E9A">
        <w:t xml:space="preserve">? How do you know that you have a sense of belonging in your family? </w:t>
      </w:r>
      <w:r w:rsidRPr="00254E39">
        <w:t>Whether</w:t>
      </w:r>
      <w:r w:rsidRPr="00254E39" w:rsidR="00083E9A">
        <w:t xml:space="preserve"> it's your biological, adoptive, or guard</w:t>
      </w:r>
      <w:r w:rsidRPr="00254E39">
        <w:t>ianship family.</w:t>
      </w:r>
      <w:r w:rsidRPr="00254E39" w:rsidR="00083E9A">
        <w:t xml:space="preserve"> </w:t>
      </w:r>
    </w:p>
    <w:p w:rsidRPr="00254E39" w:rsidR="00FA3C71" w:rsidP="00083E9A" w:rsidRDefault="00083E9A" w14:paraId="5137511D" w14:textId="71E961BA">
      <w:r w:rsidRPr="00254E39">
        <w:lastRenderedPageBreak/>
        <w:t>For each of us, these definitions are going to be</w:t>
      </w:r>
      <w:r w:rsidRPr="00254E39" w:rsidR="00FA3C71">
        <w:t xml:space="preserve"> different</w:t>
      </w:r>
      <w:r w:rsidRPr="00254E39">
        <w:t>. The Children's Bureau defines relational permanen</w:t>
      </w:r>
      <w:r w:rsidRPr="00254E39" w:rsidR="00FA3C71">
        <w:t>ce,</w:t>
      </w:r>
      <w:r w:rsidRPr="00254E39">
        <w:t xml:space="preserve"> as </w:t>
      </w:r>
      <w:r w:rsidRPr="00254E39" w:rsidR="00FA3C71">
        <w:t>“w</w:t>
      </w:r>
      <w:r w:rsidRPr="00254E39">
        <w:t>hen young people form lasting, supportive connections that extend beyond their time with foster care.</w:t>
      </w:r>
      <w:r w:rsidRPr="00254E39" w:rsidR="00FA3C71">
        <w:t xml:space="preserve">” </w:t>
      </w:r>
    </w:p>
    <w:p w:rsidRPr="00254E39" w:rsidR="00FA3C71" w:rsidP="00083E9A" w:rsidRDefault="00083E9A" w14:paraId="09386995" w14:textId="7C23546E">
      <w:r w:rsidRPr="00254E39">
        <w:t xml:space="preserve">The Center for Advanced Studies and Child Welfare at the University of Minnesota </w:t>
      </w:r>
      <w:r w:rsidRPr="00254E39" w:rsidR="00FA3C71">
        <w:t>h</w:t>
      </w:r>
      <w:r w:rsidRPr="00254E39">
        <w:t xml:space="preserve">as a </w:t>
      </w:r>
      <w:r w:rsidRPr="00254E39" w:rsidR="00D66E6D">
        <w:t>youth connection</w:t>
      </w:r>
      <w:r w:rsidRPr="00254E39">
        <w:t xml:space="preserve"> </w:t>
      </w:r>
      <w:r w:rsidRPr="00254E39" w:rsidR="00533EBC">
        <w:t xml:space="preserve">scale </w:t>
      </w:r>
      <w:r w:rsidRPr="00254E39">
        <w:t>where they ask about emotional support</w:t>
      </w:r>
      <w:r w:rsidRPr="00254E39" w:rsidR="00FA3C71">
        <w:t>. T</w:t>
      </w:r>
      <w:r w:rsidRPr="00254E39">
        <w:t>hey ask about someone who can check in with you regularly</w:t>
      </w:r>
      <w:r w:rsidRPr="00254E39" w:rsidR="00FA3C71">
        <w:t>,</w:t>
      </w:r>
      <w:r w:rsidRPr="00254E39">
        <w:t xml:space="preserve"> or someone to assist with the medical appointments. Someone that will send you a care package when you're </w:t>
      </w:r>
      <w:r w:rsidRPr="00254E39" w:rsidR="00FA3C71">
        <w:t>away</w:t>
      </w:r>
      <w:r w:rsidRPr="00254E39" w:rsidR="00533EBC">
        <w:t>.</w:t>
      </w:r>
    </w:p>
    <w:p w:rsidRPr="00254E39" w:rsidR="00FA3C71" w:rsidP="00083E9A" w:rsidRDefault="00083E9A" w14:paraId="757CCFE9" w14:textId="20D80691">
      <w:r w:rsidRPr="00254E39">
        <w:t xml:space="preserve">I recently asked a group of adults </w:t>
      </w:r>
      <w:r w:rsidRPr="00254E39" w:rsidR="00FA3C71">
        <w:t>how</w:t>
      </w:r>
      <w:r w:rsidRPr="00254E39">
        <w:t xml:space="preserve"> they would know that young people in their lives felt a sense of belonging, and one respondent said</w:t>
      </w:r>
      <w:r w:rsidRPr="00254E39" w:rsidR="00FA3C71">
        <w:t>, “w</w:t>
      </w:r>
      <w:r w:rsidRPr="00254E39">
        <w:t>hen that young</w:t>
      </w:r>
      <w:r w:rsidRPr="00254E39" w:rsidR="00FA3C71">
        <w:t xml:space="preserve"> a</w:t>
      </w:r>
      <w:r w:rsidRPr="00254E39">
        <w:t>dult comes home for a stay and leaves dirty dishes in the sink</w:t>
      </w:r>
      <w:r w:rsidRPr="00254E39" w:rsidR="00533EBC">
        <w:t>.”</w:t>
      </w:r>
      <w:r w:rsidRPr="00254E39">
        <w:t xml:space="preserve"> That that's a sign that the young adult knows that they're whole, that they're welcome, that they're not going to get kicked out because they don't clean up after themselves.</w:t>
      </w:r>
    </w:p>
    <w:p w:rsidRPr="00254E39" w:rsidR="00FA3C71" w:rsidP="00083E9A" w:rsidRDefault="00083E9A" w14:paraId="0E484981" w14:textId="56C789BD">
      <w:r w:rsidRPr="00254E39">
        <w:t>I think</w:t>
      </w:r>
      <w:r w:rsidRPr="00254E39" w:rsidR="00FA3C71">
        <w:t xml:space="preserve"> e</w:t>
      </w:r>
      <w:r w:rsidRPr="00254E39">
        <w:t>ach of us</w:t>
      </w:r>
      <w:r w:rsidRPr="00254E39" w:rsidR="00FA3C71">
        <w:t xml:space="preserve"> </w:t>
      </w:r>
      <w:proofErr w:type="spellStart"/>
      <w:r w:rsidRPr="00254E39" w:rsidR="00FA3C71">
        <w:t>kinda</w:t>
      </w:r>
      <w:proofErr w:type="spellEnd"/>
      <w:r w:rsidRPr="00254E39" w:rsidR="00FA3C71">
        <w:t xml:space="preserve"> </w:t>
      </w:r>
      <w:r w:rsidRPr="00254E39">
        <w:t xml:space="preserve">feels this differently. And this is no different for young adults or youth who've been adopted or in guardianship. </w:t>
      </w:r>
      <w:r w:rsidRPr="00254E39" w:rsidR="00FA3C71">
        <w:t xml:space="preserve">But </w:t>
      </w:r>
      <w:r w:rsidRPr="00254E39">
        <w:t>I think it also comes down to having someone in your life you feel safe with and connected</w:t>
      </w:r>
      <w:r w:rsidRPr="00254E39" w:rsidR="00FA3C71">
        <w:t xml:space="preserve"> t</w:t>
      </w:r>
      <w:r w:rsidRPr="00254E39">
        <w:t xml:space="preserve">o. In my work, I hear young adults say that they have always felt like </w:t>
      </w:r>
      <w:r w:rsidRPr="00254E39" w:rsidR="00FA3C71">
        <w:t>“</w:t>
      </w:r>
      <w:r w:rsidRPr="00254E39">
        <w:t>the other</w:t>
      </w:r>
      <w:r w:rsidRPr="00254E39" w:rsidR="00FA3C71">
        <w:t>”</w:t>
      </w:r>
      <w:r w:rsidRPr="00254E39">
        <w:t xml:space="preserve"> in their adopted </w:t>
      </w:r>
      <w:r w:rsidRPr="00254E39" w:rsidR="00FA3C71">
        <w:t>family</w:t>
      </w:r>
      <w:r w:rsidRPr="00254E39">
        <w:t xml:space="preserve"> because they were the </w:t>
      </w:r>
      <w:r w:rsidRPr="00254E39" w:rsidR="00FA3C71">
        <w:t>only</w:t>
      </w:r>
      <w:r w:rsidRPr="00254E39">
        <w:t xml:space="preserve"> sibling who was adopted</w:t>
      </w:r>
      <w:r w:rsidRPr="00254E39" w:rsidR="00FA3C71">
        <w:t>. T</w:t>
      </w:r>
      <w:r w:rsidRPr="00254E39">
        <w:t>hat suggest</w:t>
      </w:r>
      <w:r w:rsidRPr="00254E39" w:rsidR="00FA3C71">
        <w:t>s</w:t>
      </w:r>
      <w:r w:rsidRPr="00254E39">
        <w:t xml:space="preserve"> that the young adult doesn't have a strong </w:t>
      </w:r>
      <w:r w:rsidRPr="00254E39" w:rsidR="00FA3C71">
        <w:t>s</w:t>
      </w:r>
      <w:r w:rsidRPr="00254E39">
        <w:t>ense of belonging in that</w:t>
      </w:r>
      <w:r w:rsidRPr="00254E39" w:rsidR="00FA3C71">
        <w:t xml:space="preserve"> f</w:t>
      </w:r>
      <w:r w:rsidRPr="00254E39">
        <w:t xml:space="preserve">amily and may not have experienced relational </w:t>
      </w:r>
      <w:r w:rsidRPr="00254E39" w:rsidR="00FA3C71">
        <w:t>permanence.</w:t>
      </w:r>
      <w:r w:rsidRPr="00254E39">
        <w:t xml:space="preserve"> </w:t>
      </w:r>
    </w:p>
    <w:p w:rsidRPr="00254E39" w:rsidR="00D225EA" w:rsidP="00083E9A" w:rsidRDefault="00083E9A" w14:paraId="16DE8476" w14:textId="2827E8AD">
      <w:r w:rsidR="00083E9A">
        <w:rPr/>
        <w:t xml:space="preserve">I can share </w:t>
      </w:r>
      <w:r w:rsidR="00533EBC">
        <w:rPr/>
        <w:t>two</w:t>
      </w:r>
      <w:r w:rsidR="00083E9A">
        <w:rPr/>
        <w:t xml:space="preserve"> examples of </w:t>
      </w:r>
      <w:r w:rsidR="00D225EA">
        <w:rPr/>
        <w:t>quotes from</w:t>
      </w:r>
      <w:r w:rsidR="00083E9A">
        <w:rPr/>
        <w:t xml:space="preserve"> surveys that </w:t>
      </w:r>
      <w:r w:rsidR="00083E9A">
        <w:rPr/>
        <w:t>we've</w:t>
      </w:r>
      <w:r w:rsidR="00083E9A">
        <w:rPr/>
        <w:t xml:space="preserve"> done with young adults who were adopted. The first participant said</w:t>
      </w:r>
      <w:r w:rsidR="00D225EA">
        <w:rPr/>
        <w:t>, “M</w:t>
      </w:r>
      <w:r w:rsidR="00083E9A">
        <w:rPr/>
        <w:t xml:space="preserve">y adoptive parents were </w:t>
      </w:r>
      <w:r w:rsidR="00083E9A">
        <w:rPr/>
        <w:t>really supportive</w:t>
      </w:r>
      <w:r w:rsidR="00083E9A">
        <w:rPr/>
        <w:t xml:space="preserve"> with me having a relationship with my bio </w:t>
      </w:r>
      <w:r w:rsidR="00D225EA">
        <w:rPr/>
        <w:t>parents</w:t>
      </w:r>
      <w:r w:rsidR="00083E9A">
        <w:rPr/>
        <w:t>. When I was younger</w:t>
      </w:r>
      <w:r w:rsidR="00D225EA">
        <w:rPr/>
        <w:t>,</w:t>
      </w:r>
      <w:r w:rsidR="00083E9A">
        <w:rPr/>
        <w:t xml:space="preserve"> </w:t>
      </w:r>
      <w:r w:rsidR="00533EBC">
        <w:rPr/>
        <w:t>there</w:t>
      </w:r>
      <w:r w:rsidR="00083E9A">
        <w:rPr/>
        <w:t xml:space="preserve"> was an issue, but as I got </w:t>
      </w:r>
      <w:r w:rsidR="00083E9A">
        <w:rPr/>
        <w:t>older</w:t>
      </w:r>
      <w:r w:rsidR="00083E9A">
        <w:rPr/>
        <w:t xml:space="preserve"> they accepted</w:t>
      </w:r>
      <w:r w:rsidR="00D225EA">
        <w:rPr/>
        <w:t>. My bio mom</w:t>
      </w:r>
      <w:r w:rsidR="00083E9A">
        <w:rPr/>
        <w:t xml:space="preserve"> passed away. But before that happened</w:t>
      </w:r>
      <w:r w:rsidR="00D225EA">
        <w:rPr/>
        <w:t>,</w:t>
      </w:r>
      <w:r w:rsidR="00083E9A">
        <w:rPr/>
        <w:t xml:space="preserve"> they allowed me to pursue a relationship</w:t>
      </w:r>
      <w:r w:rsidR="00D225EA">
        <w:rPr/>
        <w:t xml:space="preserve"> with my bio mom. </w:t>
      </w:r>
      <w:r w:rsidR="00083E9A">
        <w:rPr/>
        <w:t>I really admire them for doing that for me.</w:t>
      </w:r>
      <w:r w:rsidR="00D225EA">
        <w:rPr/>
        <w:t>”</w:t>
      </w:r>
      <w:r w:rsidR="00083E9A">
        <w:rPr/>
        <w:t xml:space="preserve"> </w:t>
      </w:r>
      <w:r w:rsidR="00083E9A">
        <w:rPr/>
        <w:t>So</w:t>
      </w:r>
      <w:r w:rsidR="2A4D02B4">
        <w:rPr/>
        <w:t>,</w:t>
      </w:r>
      <w:r w:rsidR="00083E9A">
        <w:rPr/>
        <w:t xml:space="preserve"> you can see that this y</w:t>
      </w:r>
      <w:r w:rsidR="00D225EA">
        <w:rPr/>
        <w:t>oung</w:t>
      </w:r>
      <w:r w:rsidR="00083E9A">
        <w:rPr/>
        <w:t xml:space="preserve"> adult really felt a sense of comfort with their adopt</w:t>
      </w:r>
      <w:r w:rsidR="00D225EA">
        <w:rPr/>
        <w:t>ive</w:t>
      </w:r>
      <w:r w:rsidR="00083E9A">
        <w:rPr/>
        <w:t xml:space="preserve"> parents</w:t>
      </w:r>
      <w:r w:rsidR="00D225EA">
        <w:rPr/>
        <w:t>,</w:t>
      </w:r>
      <w:r w:rsidR="00083E9A">
        <w:rPr/>
        <w:t xml:space="preserve"> that they could talk about this</w:t>
      </w:r>
      <w:r w:rsidR="00D225EA">
        <w:rPr/>
        <w:t>,</w:t>
      </w:r>
      <w:r w:rsidR="00083E9A">
        <w:rPr/>
        <w:t xml:space="preserve"> and they could pursue this relationship that was important to them. </w:t>
      </w:r>
    </w:p>
    <w:p w:rsidRPr="00254E39" w:rsidR="00083E9A" w:rsidP="00083E9A" w:rsidRDefault="00083E9A" w14:paraId="7ED3446A" w14:textId="0F257162">
      <w:r w:rsidR="00083E9A">
        <w:rPr/>
        <w:t xml:space="preserve">Let me compare this to another respondent who </w:t>
      </w:r>
      <w:r w:rsidR="00083E9A">
        <w:rPr/>
        <w:t>said</w:t>
      </w:r>
      <w:r w:rsidR="00083E9A">
        <w:rPr/>
        <w:t xml:space="preserve"> and I quote here</w:t>
      </w:r>
      <w:r w:rsidR="00D225EA">
        <w:rPr/>
        <w:t>, “</w:t>
      </w:r>
      <w:r w:rsidR="000D0459">
        <w:rPr/>
        <w:t xml:space="preserve">I </w:t>
      </w:r>
      <w:r w:rsidR="00083E9A">
        <w:rPr/>
        <w:t>don't</w:t>
      </w:r>
      <w:r w:rsidR="00083E9A">
        <w:rPr/>
        <w:t xml:space="preserve"> feel like I </w:t>
      </w:r>
      <w:r w:rsidR="00083E9A">
        <w:rPr/>
        <w:t>had p</w:t>
      </w:r>
      <w:r w:rsidR="00533EBC">
        <w:rPr/>
        <w:t>arent</w:t>
      </w:r>
      <w:r w:rsidR="000D0459">
        <w:rPr/>
        <w:t>s</w:t>
      </w:r>
      <w:r w:rsidR="00083E9A">
        <w:rPr/>
        <w:t xml:space="preserve"> but </w:t>
      </w:r>
      <w:r w:rsidR="00083E9A">
        <w:rPr/>
        <w:t xml:space="preserve">only felt like an orphan. I </w:t>
      </w:r>
      <w:r w:rsidR="00083E9A">
        <w:rPr/>
        <w:t>don't</w:t>
      </w:r>
      <w:r w:rsidR="00083E9A">
        <w:rPr/>
        <w:t xml:space="preserve"> feel like my mother cares or loves me. She is only doing it for </w:t>
      </w:r>
      <w:r w:rsidR="00083E9A">
        <w:rPr/>
        <w:t>the looks</w:t>
      </w:r>
      <w:r w:rsidR="00083E9A">
        <w:rPr/>
        <w:t xml:space="preserve"> or </w:t>
      </w:r>
      <w:r w:rsidR="00083E9A">
        <w:rPr/>
        <w:t>the money</w:t>
      </w:r>
      <w:r w:rsidR="00083E9A">
        <w:rPr/>
        <w:t xml:space="preserve"> or </w:t>
      </w:r>
      <w:r w:rsidR="00083E9A">
        <w:rPr/>
        <w:t>the pri</w:t>
      </w:r>
      <w:r w:rsidR="000D0459">
        <w:rPr/>
        <w:t>d</w:t>
      </w:r>
      <w:r w:rsidR="00083E9A">
        <w:rPr/>
        <w:t>e</w:t>
      </w:r>
      <w:r w:rsidR="00083E9A">
        <w:rPr/>
        <w:t xml:space="preserve">. My experience was not </w:t>
      </w:r>
      <w:r w:rsidR="00083E9A">
        <w:rPr/>
        <w:t>a good experience</w:t>
      </w:r>
      <w:r w:rsidR="00083E9A">
        <w:rPr/>
        <w:t>.</w:t>
      </w:r>
      <w:r w:rsidR="00D225EA">
        <w:rPr/>
        <w:t>”</w:t>
      </w:r>
      <w:r w:rsidR="000D0459">
        <w:rPr/>
        <w:t xml:space="preserve"> </w:t>
      </w:r>
      <w:r w:rsidR="00083E9A">
        <w:rPr/>
        <w:t xml:space="preserve">I think what this says is the achievement of legal </w:t>
      </w:r>
      <w:r w:rsidR="00D225EA">
        <w:rPr/>
        <w:t>permanence,</w:t>
      </w:r>
      <w:r w:rsidR="00083E9A">
        <w:rPr/>
        <w:t xml:space="preserve"> of adoption in this case</w:t>
      </w:r>
      <w:r w:rsidR="00D225EA">
        <w:rPr/>
        <w:t>, d</w:t>
      </w:r>
      <w:r w:rsidR="00083E9A">
        <w:rPr/>
        <w:t>oes not ensure that there is a strong familia</w:t>
      </w:r>
      <w:r w:rsidR="00D225EA">
        <w:rPr/>
        <w:t>l</w:t>
      </w:r>
      <w:r w:rsidR="00083E9A">
        <w:rPr/>
        <w:t xml:space="preserve"> relationship, so we need to be looking at something other than</w:t>
      </w:r>
      <w:r w:rsidR="00D225EA">
        <w:rPr/>
        <w:t xml:space="preserve"> just </w:t>
      </w:r>
      <w:r w:rsidR="00083E9A">
        <w:rPr/>
        <w:t>the achievement of legal permanence</w:t>
      </w:r>
      <w:r w:rsidR="00D225EA">
        <w:rPr/>
        <w:t>. W</w:t>
      </w:r>
      <w:r w:rsidR="00083E9A">
        <w:rPr/>
        <w:t xml:space="preserve">e need to be looking at </w:t>
      </w:r>
      <w:r w:rsidR="000D0459">
        <w:rPr/>
        <w:t xml:space="preserve">is </w:t>
      </w:r>
      <w:r w:rsidR="000D0459">
        <w:rPr/>
        <w:t>there</w:t>
      </w:r>
      <w:r w:rsidR="000D0459">
        <w:rPr/>
        <w:t xml:space="preserve"> </w:t>
      </w:r>
      <w:r w:rsidR="00083E9A">
        <w:rPr/>
        <w:t xml:space="preserve">relational </w:t>
      </w:r>
      <w:r w:rsidR="00D225EA">
        <w:rPr/>
        <w:t>permanence,</w:t>
      </w:r>
      <w:r w:rsidR="00083E9A">
        <w:rPr/>
        <w:t xml:space="preserve"> an</w:t>
      </w:r>
      <w:r w:rsidR="00D225EA">
        <w:rPr/>
        <w:t xml:space="preserve">d </w:t>
      </w:r>
      <w:r w:rsidR="00083E9A">
        <w:rPr/>
        <w:t>is there a sense of belonging?</w:t>
      </w:r>
    </w:p>
    <w:p w:rsidRPr="00254E39" w:rsidR="00083E9A" w:rsidP="005B4CFF" w:rsidRDefault="00D225EA" w14:paraId="09F48687" w14:textId="5F07EAAE">
      <w:pPr>
        <w:pStyle w:val="Heading2"/>
      </w:pPr>
      <w:r w:rsidRPr="00254E39">
        <w:lastRenderedPageBreak/>
        <w:t>Dr. Robin LaSota</w:t>
      </w:r>
    </w:p>
    <w:p w:rsidRPr="00254E39" w:rsidR="00083E9A" w:rsidP="00083E9A" w:rsidRDefault="00083E9A" w14:paraId="04D9B1CD" w14:textId="1F5D632E">
      <w:r w:rsidR="00083E9A">
        <w:rPr/>
        <w:t>Let's</w:t>
      </w:r>
      <w:r w:rsidR="00083E9A">
        <w:rPr/>
        <w:t xml:space="preserve"> turn to the role of guardianship and the benefits of guardianship. Many states have implemented increased </w:t>
      </w:r>
      <w:r w:rsidR="00083E9A">
        <w:rPr/>
        <w:t>supports</w:t>
      </w:r>
      <w:r w:rsidR="00083E9A">
        <w:rPr/>
        <w:t xml:space="preserve"> for kinship navigation programs in kinship care to help children </w:t>
      </w:r>
      <w:r w:rsidR="00083E9A">
        <w:rPr/>
        <w:t>and</w:t>
      </w:r>
      <w:r w:rsidR="0EDC5538">
        <w:rPr/>
        <w:t xml:space="preserve"> youth</w:t>
      </w:r>
      <w:r w:rsidR="00083E9A">
        <w:rPr/>
        <w:t xml:space="preserve"> stay connected to family while transitioning to substitute</w:t>
      </w:r>
      <w:r w:rsidR="00D225EA">
        <w:rPr/>
        <w:t xml:space="preserve"> care. </w:t>
      </w:r>
      <w:r w:rsidR="00083E9A">
        <w:rPr/>
        <w:t xml:space="preserve">Guardianship, as </w:t>
      </w:r>
      <w:r w:rsidR="00083E9A">
        <w:rPr/>
        <w:t>you've</w:t>
      </w:r>
      <w:r w:rsidR="00083E9A">
        <w:rPr/>
        <w:t xml:space="preserve"> talked about, is a permanency </w:t>
      </w:r>
      <w:r w:rsidR="00083E9A">
        <w:rPr/>
        <w:t>option</w:t>
      </w:r>
      <w:r w:rsidR="00083E9A">
        <w:rPr/>
        <w:t xml:space="preserve"> that does not require the termination of birthparents</w:t>
      </w:r>
      <w:r w:rsidR="00D225EA">
        <w:rPr/>
        <w:t>’</w:t>
      </w:r>
      <w:r w:rsidR="00083E9A">
        <w:rPr/>
        <w:t xml:space="preserve"> rights and supports </w:t>
      </w:r>
      <w:r w:rsidR="64478B47">
        <w:rPr/>
        <w:t>kin</w:t>
      </w:r>
      <w:r w:rsidR="00083E9A">
        <w:rPr/>
        <w:t xml:space="preserve"> or fictive kin as caregivers of a child. How stable is guardianship as a permanency </w:t>
      </w:r>
      <w:r w:rsidR="00083E9A">
        <w:rPr/>
        <w:t>option</w:t>
      </w:r>
      <w:r w:rsidR="00083E9A">
        <w:rPr/>
        <w:t xml:space="preserve"> compared to adoption from your research?</w:t>
      </w:r>
    </w:p>
    <w:p w:rsidRPr="00254E39" w:rsidR="00083E9A" w:rsidP="005B4CFF" w:rsidRDefault="00D225EA" w14:paraId="2E86C743" w14:textId="2F39ABFD">
      <w:pPr>
        <w:pStyle w:val="Heading2"/>
      </w:pPr>
      <w:r w:rsidRPr="00254E39">
        <w:t xml:space="preserve">Dr. Nancy </w:t>
      </w:r>
      <w:proofErr w:type="spellStart"/>
      <w:r w:rsidRPr="00254E39">
        <w:t>Rolock</w:t>
      </w:r>
      <w:proofErr w:type="spellEnd"/>
    </w:p>
    <w:p w:rsidRPr="00254E39" w:rsidR="00083E9A" w:rsidP="00083E9A" w:rsidRDefault="00083E9A" w14:paraId="03971B41" w14:textId="516799B4">
      <w:r w:rsidRPr="00254E39">
        <w:t xml:space="preserve">The research on stability </w:t>
      </w:r>
      <w:r w:rsidRPr="00254E39" w:rsidR="003C37E1">
        <w:t>of</w:t>
      </w:r>
      <w:r w:rsidRPr="00254E39">
        <w:t xml:space="preserve"> subsidized partnership has found that guardianship is a stable o</w:t>
      </w:r>
      <w:r w:rsidRPr="00254E39" w:rsidR="00D225EA">
        <w:t>ption</w:t>
      </w:r>
      <w:r w:rsidRPr="00254E39">
        <w:t xml:space="preserve"> for children who are exiting foster care. For example, in the most recent edition of the </w:t>
      </w:r>
      <w:r w:rsidRPr="00254E39" w:rsidR="00D225EA">
        <w:t>Conditions</w:t>
      </w:r>
      <w:r w:rsidRPr="00254E39">
        <w:t xml:space="preserve"> </w:t>
      </w:r>
      <w:r w:rsidRPr="00254E39" w:rsidR="003C37E1">
        <w:t>R</w:t>
      </w:r>
      <w:r w:rsidRPr="00254E39">
        <w:t xml:space="preserve">eport from the Children </w:t>
      </w:r>
      <w:r w:rsidRPr="00254E39" w:rsidR="00D225EA">
        <w:t xml:space="preserve">and </w:t>
      </w:r>
      <w:r w:rsidRPr="00254E39">
        <w:t xml:space="preserve">Family Research Center, it shows that 10 years after exiting foster care through guardianship, </w:t>
      </w:r>
      <w:proofErr w:type="gramStart"/>
      <w:r w:rsidRPr="00254E39">
        <w:t>the vast majority of</w:t>
      </w:r>
      <w:proofErr w:type="gramEnd"/>
      <w:r w:rsidRPr="00254E39">
        <w:t xml:space="preserve"> children have not re</w:t>
      </w:r>
      <w:r w:rsidRPr="00254E39" w:rsidR="00D225EA">
        <w:t>-</w:t>
      </w:r>
      <w:r w:rsidRPr="00254E39">
        <w:t>entered foster care</w:t>
      </w:r>
      <w:r w:rsidRPr="00254E39" w:rsidR="003C37E1">
        <w:t>.</w:t>
      </w:r>
      <w:r w:rsidRPr="00254E39">
        <w:t xml:space="preserve"> </w:t>
      </w:r>
      <w:r w:rsidRPr="00254E39" w:rsidR="009C6BF6">
        <w:t xml:space="preserve">Ninety-two </w:t>
      </w:r>
      <w:r w:rsidRPr="00254E39">
        <w:t>percent</w:t>
      </w:r>
      <w:r w:rsidRPr="00254E39" w:rsidR="003C37E1">
        <w:t>,</w:t>
      </w:r>
      <w:r w:rsidRPr="00254E39">
        <w:t xml:space="preserve"> 10 years after guardianship </w:t>
      </w:r>
      <w:r w:rsidRPr="00254E39" w:rsidR="003C37E1">
        <w:t>have</w:t>
      </w:r>
      <w:r w:rsidRPr="00254E39">
        <w:t xml:space="preserve"> not </w:t>
      </w:r>
      <w:r w:rsidRPr="00254E39" w:rsidR="00D225EA">
        <w:t>re-entered foster care.</w:t>
      </w:r>
    </w:p>
    <w:p w:rsidRPr="00254E39" w:rsidR="003C37E1" w:rsidP="00083E9A" w:rsidRDefault="00083E9A" w14:paraId="72F80659" w14:textId="773D46D6">
      <w:r w:rsidRPr="00254E39">
        <w:t xml:space="preserve">This is quite </w:t>
      </w:r>
      <w:proofErr w:type="gramStart"/>
      <w:r w:rsidRPr="00254E39">
        <w:t>similar to</w:t>
      </w:r>
      <w:proofErr w:type="gramEnd"/>
      <w:r w:rsidRPr="00254E39">
        <w:t xml:space="preserve"> the rate for stability of adoption which</w:t>
      </w:r>
      <w:r w:rsidRPr="00254E39" w:rsidR="003C37E1">
        <w:t>, i</w:t>
      </w:r>
      <w:r w:rsidRPr="00254E39">
        <w:t xml:space="preserve">n their </w:t>
      </w:r>
      <w:r w:rsidRPr="00254E39" w:rsidR="009C6BF6">
        <w:t>reports,</w:t>
      </w:r>
      <w:r w:rsidRPr="00254E39">
        <w:t xml:space="preserve"> was 95%. </w:t>
      </w:r>
      <w:r w:rsidRPr="00254E39" w:rsidR="009C6BF6">
        <w:t>So,</w:t>
      </w:r>
      <w:r w:rsidRPr="00254E39">
        <w:t xml:space="preserve"> this is a very strong track</w:t>
      </w:r>
      <w:r w:rsidRPr="00254E39" w:rsidR="003C37E1">
        <w:t xml:space="preserve"> record. A</w:t>
      </w:r>
      <w:r w:rsidRPr="00254E39">
        <w:t xml:space="preserve">nd in my </w:t>
      </w:r>
      <w:r w:rsidRPr="00254E39" w:rsidR="003C37E1">
        <w:t>time</w:t>
      </w:r>
      <w:r w:rsidRPr="00254E39">
        <w:t xml:space="preserve"> of looking at this over decades, these numbers, this percentage</w:t>
      </w:r>
      <w:r w:rsidRPr="00254E39" w:rsidR="003C37E1">
        <w:t>,</w:t>
      </w:r>
      <w:r w:rsidRPr="00254E39">
        <w:t xml:space="preserve"> </w:t>
      </w:r>
      <w:proofErr w:type="gramStart"/>
      <w:r w:rsidRPr="00254E39">
        <w:t>is</w:t>
      </w:r>
      <w:proofErr w:type="gramEnd"/>
      <w:r w:rsidRPr="00254E39">
        <w:t xml:space="preserve"> </w:t>
      </w:r>
      <w:proofErr w:type="gramStart"/>
      <w:r w:rsidRPr="00254E39">
        <w:t>really quite</w:t>
      </w:r>
      <w:proofErr w:type="gramEnd"/>
      <w:r w:rsidRPr="00254E39">
        <w:t xml:space="preserve"> stable</w:t>
      </w:r>
      <w:r w:rsidRPr="00254E39" w:rsidR="003C37E1">
        <w:t>. T</w:t>
      </w:r>
      <w:r w:rsidRPr="00254E39">
        <w:t xml:space="preserve">hat </w:t>
      </w:r>
      <w:proofErr w:type="gramStart"/>
      <w:r w:rsidRPr="00254E39">
        <w:t>the vast majority of</w:t>
      </w:r>
      <w:proofErr w:type="gramEnd"/>
      <w:r w:rsidRPr="00254E39">
        <w:t xml:space="preserve"> children who exit foster care through adoption or guardianship do not end up coming back into foster care. So that's one way to </w:t>
      </w:r>
      <w:proofErr w:type="gramStart"/>
      <w:r w:rsidRPr="00254E39">
        <w:t>kind of</w:t>
      </w:r>
      <w:r w:rsidRPr="00254E39" w:rsidR="003C37E1">
        <w:t xml:space="preserve"> t</w:t>
      </w:r>
      <w:r w:rsidRPr="00254E39">
        <w:t>hink</w:t>
      </w:r>
      <w:proofErr w:type="gramEnd"/>
      <w:r w:rsidRPr="00254E39">
        <w:t xml:space="preserve"> about </w:t>
      </w:r>
      <w:r w:rsidRPr="00254E39" w:rsidR="003C37E1">
        <w:t xml:space="preserve">and talk </w:t>
      </w:r>
      <w:r w:rsidRPr="00254E39">
        <w:t>about stability</w:t>
      </w:r>
      <w:r w:rsidRPr="00254E39" w:rsidR="003C37E1">
        <w:t>.</w:t>
      </w:r>
      <w:r w:rsidRPr="00254E39" w:rsidR="009C6BF6">
        <w:t xml:space="preserve"> W</w:t>
      </w:r>
      <w:r w:rsidRPr="00254E39">
        <w:t>e've also found that post permanency instability</w:t>
      </w:r>
      <w:r w:rsidRPr="00254E39" w:rsidR="003C37E1">
        <w:t xml:space="preserve"> i</w:t>
      </w:r>
      <w:r w:rsidRPr="00254E39">
        <w:t>s less likely to occur when children are living with close relatives like grandparents, aunts or uncles</w:t>
      </w:r>
      <w:r w:rsidRPr="00254E39" w:rsidR="003C37E1">
        <w:t>.</w:t>
      </w:r>
    </w:p>
    <w:p w:rsidRPr="00254E39" w:rsidR="003C37E1" w:rsidP="00083E9A" w:rsidRDefault="003C37E1" w14:paraId="0F551673" w14:textId="27ED3DB4">
      <w:r w:rsidR="255D2DBB">
        <w:rPr/>
        <w:t>I</w:t>
      </w:r>
      <w:r w:rsidR="003C37E1">
        <w:rPr/>
        <w:t>t’s a nuanced understanding of this</w:t>
      </w:r>
      <w:r w:rsidR="009C6BF6">
        <w:rPr/>
        <w:t xml:space="preserve"> We</w:t>
      </w:r>
      <w:r w:rsidR="00083E9A">
        <w:rPr/>
        <w:t xml:space="preserve"> need to better understand how children, </w:t>
      </w:r>
      <w:r w:rsidR="00083E9A">
        <w:rPr/>
        <w:t>youth</w:t>
      </w:r>
      <w:r w:rsidR="00083E9A">
        <w:rPr/>
        <w:t xml:space="preserve"> and young adults report about their relational permanence after adoption or guardianship. </w:t>
      </w:r>
      <w:r w:rsidR="00083E9A">
        <w:rPr/>
        <w:t>It's</w:t>
      </w:r>
      <w:r w:rsidR="00083E9A">
        <w:rPr/>
        <w:t xml:space="preserve"> helpful to track</w:t>
      </w:r>
      <w:r w:rsidR="003C37E1">
        <w:rPr/>
        <w:t xml:space="preserve"> t</w:t>
      </w:r>
      <w:r w:rsidR="00083E9A">
        <w:rPr/>
        <w:t xml:space="preserve">hese administrative data and look at how often they come back into foster care, but we also need to talk with the children, </w:t>
      </w:r>
      <w:r w:rsidR="00083E9A">
        <w:rPr/>
        <w:t>youth</w:t>
      </w:r>
      <w:r w:rsidR="00083E9A">
        <w:rPr/>
        <w:t xml:space="preserve"> and young adults to better understand their relational perm</w:t>
      </w:r>
      <w:r w:rsidR="003C37E1">
        <w:rPr/>
        <w:t>anence.</w:t>
      </w:r>
      <w:r w:rsidR="00083E9A">
        <w:rPr/>
        <w:t xml:space="preserve"> </w:t>
      </w:r>
    </w:p>
    <w:p w:rsidRPr="00254E39" w:rsidR="003C37E1" w:rsidP="00083E9A" w:rsidRDefault="00083E9A" w14:paraId="6E763F88" w14:textId="530817F8">
      <w:r w:rsidRPr="00254E39">
        <w:t>I have</w:t>
      </w:r>
      <w:r w:rsidRPr="00254E39" w:rsidR="003C37E1">
        <w:t xml:space="preserve"> t</w:t>
      </w:r>
      <w:r w:rsidRPr="00254E39">
        <w:t>wo more quotes from young adults who are on average like 24 years old who were adopted and participated in a recent study I was involved with.</w:t>
      </w:r>
    </w:p>
    <w:p w:rsidRPr="00254E39" w:rsidR="003C37E1" w:rsidP="00083E9A" w:rsidRDefault="009C6BF6" w14:paraId="338BBBC5" w14:textId="3CB561E7">
      <w:r w:rsidRPr="00254E39">
        <w:t>O</w:t>
      </w:r>
      <w:r w:rsidRPr="00254E39" w:rsidR="00083E9A">
        <w:t xml:space="preserve">ne of those young adults </w:t>
      </w:r>
      <w:proofErr w:type="gramStart"/>
      <w:r w:rsidRPr="00254E39" w:rsidR="00083E9A">
        <w:t>s</w:t>
      </w:r>
      <w:r w:rsidRPr="00254E39" w:rsidR="003C37E1">
        <w:t>aid,</w:t>
      </w:r>
      <w:r w:rsidRPr="00254E39" w:rsidR="00083E9A">
        <w:t xml:space="preserve"> I quote, </w:t>
      </w:r>
      <w:r w:rsidRPr="00254E39" w:rsidR="003C37E1">
        <w:t>“</w:t>
      </w:r>
      <w:proofErr w:type="gramEnd"/>
      <w:r w:rsidRPr="00254E39" w:rsidR="00083E9A">
        <w:t>I'm so grateful for my parents, especially my mom</w:t>
      </w:r>
      <w:r w:rsidRPr="00254E39" w:rsidR="003C37E1">
        <w:t>,</w:t>
      </w:r>
      <w:r w:rsidRPr="00254E39" w:rsidR="00083E9A">
        <w:t xml:space="preserve"> who raises us by herself</w:t>
      </w:r>
      <w:r w:rsidRPr="00254E39" w:rsidR="003C37E1">
        <w:t>. F</w:t>
      </w:r>
      <w:r w:rsidRPr="00254E39" w:rsidR="00083E9A">
        <w:t xml:space="preserve">rom the time </w:t>
      </w:r>
      <w:r w:rsidRPr="00254E39" w:rsidR="003C37E1">
        <w:t>I</w:t>
      </w:r>
      <w:r w:rsidRPr="00254E39" w:rsidR="00083E9A">
        <w:t xml:space="preserve"> was eight</w:t>
      </w:r>
      <w:r w:rsidRPr="00254E39" w:rsidR="003C37E1">
        <w:t>, s</w:t>
      </w:r>
      <w:r w:rsidRPr="00254E39" w:rsidR="00083E9A">
        <w:t xml:space="preserve">he has always stood by me and has helped me with my own kids and helped me through a short </w:t>
      </w:r>
      <w:r w:rsidRPr="00254E39" w:rsidR="000B535E">
        <w:t>one-year</w:t>
      </w:r>
      <w:r w:rsidRPr="00254E39" w:rsidR="00083E9A">
        <w:t xml:space="preserve"> drug addiction. I'm now five years clean. I couldn't have done it without her.</w:t>
      </w:r>
      <w:r w:rsidRPr="00254E39" w:rsidR="003C37E1">
        <w:t>”</w:t>
      </w:r>
    </w:p>
    <w:p w:rsidRPr="00254E39" w:rsidR="003C37E1" w:rsidP="00083E9A" w:rsidRDefault="00083E9A" w14:paraId="1FFE25AF" w14:textId="74E57C52">
      <w:r w:rsidRPr="00254E39">
        <w:lastRenderedPageBreak/>
        <w:t>Let's contrast this to another young adult who said</w:t>
      </w:r>
      <w:r w:rsidRPr="00254E39" w:rsidR="003C37E1">
        <w:t>,</w:t>
      </w:r>
      <w:r w:rsidRPr="00254E39">
        <w:t xml:space="preserve"> </w:t>
      </w:r>
      <w:r w:rsidRPr="00254E39" w:rsidR="003C37E1">
        <w:t>“B</w:t>
      </w:r>
      <w:r w:rsidRPr="00254E39">
        <w:t xml:space="preserve">eing adopted wasn't a fun ride. I wouldn't be able to adopt any kids of my own because I know how terrible and </w:t>
      </w:r>
      <w:r w:rsidRPr="00254E39" w:rsidR="003C37E1">
        <w:t>hard</w:t>
      </w:r>
      <w:r w:rsidRPr="00254E39">
        <w:t xml:space="preserve"> it can be</w:t>
      </w:r>
      <w:r w:rsidRPr="00254E39" w:rsidR="003C37E1">
        <w:t xml:space="preserve"> f</w:t>
      </w:r>
      <w:r w:rsidRPr="00254E39">
        <w:t>or the child. Overall, being adopted didn't save me. I'm still as messed up as I would have been if I hadn't been adopted. It's not cute or fun or easier to be adopted. It has its own struggles and hardships. I wouldn't ever choose to be adopted if I had a choice back then.</w:t>
      </w:r>
      <w:r w:rsidRPr="00254E39" w:rsidR="003C37E1">
        <w:t>”</w:t>
      </w:r>
    </w:p>
    <w:p w:rsidRPr="00254E39" w:rsidR="002121FF" w:rsidP="00083E9A" w:rsidRDefault="00083E9A" w14:paraId="4604AEC7" w14:textId="1579A207">
      <w:r w:rsidRPr="00254E39">
        <w:t xml:space="preserve">That's a </w:t>
      </w:r>
      <w:proofErr w:type="gramStart"/>
      <w:r w:rsidRPr="00254E39">
        <w:t>pretty hard</w:t>
      </w:r>
      <w:proofErr w:type="gramEnd"/>
      <w:r w:rsidRPr="00254E39">
        <w:t xml:space="preserve"> quote to listen to and really challenging to hear. </w:t>
      </w:r>
      <w:r w:rsidRPr="00254E39" w:rsidR="000B535E">
        <w:t>T</w:t>
      </w:r>
      <w:r w:rsidRPr="00254E39">
        <w:t>hese two examples provide an idea of</w:t>
      </w:r>
      <w:r w:rsidRPr="00254E39" w:rsidR="002121FF">
        <w:t xml:space="preserve"> w</w:t>
      </w:r>
      <w:r w:rsidRPr="00254E39">
        <w:t>hat I think we need to better understan</w:t>
      </w:r>
      <w:r w:rsidRPr="00254E39" w:rsidR="002121FF">
        <w:t>d. W</w:t>
      </w:r>
      <w:r w:rsidRPr="00254E39">
        <w:t>hat are the experiences of youth and young adults who were adopted</w:t>
      </w:r>
      <w:r w:rsidRPr="00254E39" w:rsidR="002121FF">
        <w:t>,</w:t>
      </w:r>
      <w:r w:rsidRPr="00254E39">
        <w:t xml:space="preserve"> or exited foster care through guardians</w:t>
      </w:r>
      <w:r w:rsidRPr="00254E39" w:rsidR="002121FF">
        <w:t>hip?</w:t>
      </w:r>
      <w:r w:rsidRPr="00254E39">
        <w:t xml:space="preserve"> We need to look beyond the common definition of stability, and we need to be asking the question</w:t>
      </w:r>
      <w:r w:rsidRPr="00254E39" w:rsidR="002121FF">
        <w:t>,</w:t>
      </w:r>
      <w:r w:rsidRPr="00254E39">
        <w:t xml:space="preserve"> how often do young adults report</w:t>
      </w:r>
      <w:r w:rsidRPr="00254E39" w:rsidR="002121FF">
        <w:t xml:space="preserve"> that</w:t>
      </w:r>
      <w:r w:rsidRPr="00254E39">
        <w:t xml:space="preserve"> they have a sense of belonging in their families</w:t>
      </w:r>
      <w:r w:rsidRPr="00254E39" w:rsidR="002121FF">
        <w:t xml:space="preserve">? </w:t>
      </w:r>
      <w:r w:rsidRPr="00254E39">
        <w:t>That they feel safe</w:t>
      </w:r>
      <w:r w:rsidRPr="00254E39" w:rsidR="002121FF">
        <w:t>.</w:t>
      </w:r>
      <w:r w:rsidRPr="00254E39">
        <w:t xml:space="preserve"> </w:t>
      </w:r>
    </w:p>
    <w:p w:rsidRPr="00254E39" w:rsidR="002121FF" w:rsidP="00083E9A" w:rsidRDefault="002121FF" w14:paraId="49CE1CE2" w14:textId="77777777">
      <w:r w:rsidRPr="00254E39">
        <w:t>I</w:t>
      </w:r>
      <w:r w:rsidRPr="00254E39" w:rsidR="00083E9A">
        <w:t>n my observation</w:t>
      </w:r>
      <w:r w:rsidRPr="00254E39">
        <w:t>, k</w:t>
      </w:r>
      <w:r w:rsidRPr="00254E39" w:rsidR="00083E9A">
        <w:t xml:space="preserve">eeping children with relatives, as is typical with guardianship, provides an opportunity for children to maintain familial connections. It seems like the child welfare system should work to preserve family connections with the support and care of extended family whenever possible. </w:t>
      </w:r>
    </w:p>
    <w:p w:rsidRPr="00254E39" w:rsidR="002121FF" w:rsidP="00083E9A" w:rsidRDefault="00083E9A" w14:paraId="56A1544A" w14:textId="77777777">
      <w:r w:rsidRPr="00254E39">
        <w:t>I think there's an assumption</w:t>
      </w:r>
      <w:r w:rsidRPr="00254E39" w:rsidR="002121FF">
        <w:t xml:space="preserve"> t</w:t>
      </w:r>
      <w:r w:rsidRPr="00254E39">
        <w:t xml:space="preserve">hat adoption confers family stability, but our research shows that this is not always true. These two young adults had very different experiences of adoption. Why is adoption seen as preferable to guardianship? I think this </w:t>
      </w:r>
      <w:r w:rsidRPr="00254E39" w:rsidR="002121FF">
        <w:t>thinking</w:t>
      </w:r>
      <w:r w:rsidRPr="00254E39">
        <w:t xml:space="preserve"> has its roots in the definition of </w:t>
      </w:r>
      <w:r w:rsidRPr="00254E39" w:rsidR="002121FF">
        <w:t>family,</w:t>
      </w:r>
      <w:r w:rsidRPr="00254E39">
        <w:t xml:space="preserve"> </w:t>
      </w:r>
      <w:r w:rsidRPr="00254E39" w:rsidR="002121FF">
        <w:t>t</w:t>
      </w:r>
      <w:r w:rsidRPr="00254E39">
        <w:t xml:space="preserve">hat's based on two parents and their children. </w:t>
      </w:r>
    </w:p>
    <w:p w:rsidRPr="00254E39" w:rsidR="00083E9A" w:rsidP="00083E9A" w:rsidRDefault="00083E9A" w14:paraId="4C5D8D19" w14:textId="0A2A7236">
      <w:r w:rsidR="00083E9A">
        <w:rPr/>
        <w:t>I think that if we look around us, we see a much broader definition of family that exists today</w:t>
      </w:r>
      <w:r w:rsidR="002121FF">
        <w:rPr/>
        <w:t xml:space="preserve">. One that involves </w:t>
      </w:r>
      <w:r w:rsidR="00083E9A">
        <w:rPr/>
        <w:t>trusted friends, neighbors who you can rely on during challenging times</w:t>
      </w:r>
      <w:r w:rsidR="002121FF">
        <w:rPr/>
        <w:t>, p</w:t>
      </w:r>
      <w:r w:rsidR="00083E9A">
        <w:rPr/>
        <w:t xml:space="preserve">eople who have shared </w:t>
      </w:r>
      <w:r w:rsidR="00083E9A">
        <w:rPr/>
        <w:t>value</w:t>
      </w:r>
      <w:r w:rsidR="00083E9A">
        <w:rPr/>
        <w:t xml:space="preserve">. This </w:t>
      </w:r>
      <w:r w:rsidR="00083E9A">
        <w:rPr/>
        <w:t>isn't</w:t>
      </w:r>
      <w:r w:rsidR="00083E9A">
        <w:rPr/>
        <w:t xml:space="preserve"> something new. In fact, </w:t>
      </w:r>
      <w:r w:rsidR="00083E9A">
        <w:rPr/>
        <w:t>it's</w:t>
      </w:r>
      <w:r w:rsidR="00083E9A">
        <w:rPr/>
        <w:t xml:space="preserve"> quite old. Since their arrival in the US, individuals of African heritage have employed strategies that allow children</w:t>
      </w:r>
      <w:r w:rsidR="002121FF">
        <w:rPr/>
        <w:t>,</w:t>
      </w:r>
      <w:r w:rsidR="00083E9A">
        <w:rPr/>
        <w:t xml:space="preserve"> not only to survive</w:t>
      </w:r>
      <w:r w:rsidR="002121FF">
        <w:rPr/>
        <w:t>,</w:t>
      </w:r>
      <w:r w:rsidR="00083E9A">
        <w:rPr/>
        <w:t xml:space="preserve"> but to </w:t>
      </w:r>
      <w:r w:rsidR="00083E9A">
        <w:rPr/>
        <w:t>maintain</w:t>
      </w:r>
      <w:r w:rsidR="00083E9A">
        <w:rPr/>
        <w:t xml:space="preserve"> their humanity</w:t>
      </w:r>
      <w:r w:rsidR="002121FF">
        <w:rPr/>
        <w:t>,</w:t>
      </w:r>
      <w:r w:rsidR="00083E9A">
        <w:rPr/>
        <w:t xml:space="preserve"> despite brutal treat</w:t>
      </w:r>
      <w:r w:rsidR="002121FF">
        <w:rPr/>
        <w:t>ment.</w:t>
      </w:r>
      <w:r w:rsidR="00083E9A">
        <w:rPr/>
        <w:t xml:space="preserve"> The tradition of </w:t>
      </w:r>
      <w:r w:rsidR="002121FF">
        <w:rPr/>
        <w:t>fictive</w:t>
      </w:r>
      <w:r w:rsidR="00083E9A">
        <w:rPr/>
        <w:t xml:space="preserve"> kin, or kinship care</w:t>
      </w:r>
      <w:r w:rsidR="002121FF">
        <w:rPr/>
        <w:t>,</w:t>
      </w:r>
      <w:r w:rsidR="00083E9A">
        <w:rPr/>
        <w:t xml:space="preserve"> </w:t>
      </w:r>
      <w:r w:rsidR="00083E9A">
        <w:rPr/>
        <w:t>emerged</w:t>
      </w:r>
      <w:r w:rsidR="00083E9A">
        <w:rPr/>
        <w:t xml:space="preserve"> during slavery times when </w:t>
      </w:r>
      <w:r w:rsidR="000B535E">
        <w:rPr/>
        <w:t>nonrelative</w:t>
      </w:r>
      <w:r w:rsidR="00083E9A">
        <w:rPr/>
        <w:t xml:space="preserve"> adults cared for children sold away from</w:t>
      </w:r>
      <w:r w:rsidR="002121FF">
        <w:rPr/>
        <w:t>,</w:t>
      </w:r>
      <w:r w:rsidR="00083E9A">
        <w:rPr/>
        <w:t xml:space="preserve"> or otherwise separated from their parents. D</w:t>
      </w:r>
      <w:r w:rsidR="002121FF">
        <w:rPr/>
        <w:t xml:space="preserve">r. </w:t>
      </w:r>
      <w:r w:rsidR="00083E9A">
        <w:rPr/>
        <w:t>Robert Hill</w:t>
      </w:r>
      <w:r w:rsidR="002121FF">
        <w:rPr/>
        <w:t xml:space="preserve"> f</w:t>
      </w:r>
      <w:r w:rsidR="00083E9A">
        <w:rPr/>
        <w:t>ound in his research</w:t>
      </w:r>
      <w:r w:rsidR="002121FF">
        <w:rPr/>
        <w:t>,</w:t>
      </w:r>
      <w:r w:rsidR="00083E9A">
        <w:rPr/>
        <w:t xml:space="preserve"> over 50 years ago</w:t>
      </w:r>
      <w:r w:rsidR="002121FF">
        <w:rPr/>
        <w:t>,</w:t>
      </w:r>
      <w:r w:rsidR="00083E9A">
        <w:rPr/>
        <w:t xml:space="preserve"> that</w:t>
      </w:r>
      <w:r w:rsidR="002121FF">
        <w:rPr/>
        <w:t xml:space="preserve"> “</w:t>
      </w:r>
      <w:r w:rsidR="00083E9A">
        <w:rPr/>
        <w:t>extended family has been one of the most, if not the most</w:t>
      </w:r>
      <w:r w:rsidR="002121FF">
        <w:rPr/>
        <w:t>,</w:t>
      </w:r>
      <w:r w:rsidR="00083E9A">
        <w:rPr/>
        <w:t xml:space="preserve"> significant resource among </w:t>
      </w:r>
      <w:r w:rsidR="002121FF">
        <w:rPr/>
        <w:t>B</w:t>
      </w:r>
      <w:r w:rsidR="00083E9A">
        <w:rPr/>
        <w:t>lack families.</w:t>
      </w:r>
      <w:r w:rsidR="002121FF">
        <w:rPr/>
        <w:t>”</w:t>
      </w:r>
      <w:r w:rsidR="00083E9A">
        <w:rPr/>
        <w:t xml:space="preserve"> Through guardianship</w:t>
      </w:r>
      <w:r w:rsidR="1F4C383D">
        <w:rPr/>
        <w:t>, there’s</w:t>
      </w:r>
      <w:r w:rsidR="00083E9A">
        <w:rPr/>
        <w:t xml:space="preserve"> an opportunity to build on these traditions and provide stability for children and </w:t>
      </w:r>
      <w:r w:rsidR="002121FF">
        <w:rPr/>
        <w:t xml:space="preserve">their </w:t>
      </w:r>
      <w:r w:rsidR="00083E9A">
        <w:rPr/>
        <w:t xml:space="preserve">family. </w:t>
      </w:r>
      <w:r w:rsidR="00083E9A">
        <w:rPr/>
        <w:t>That's</w:t>
      </w:r>
      <w:r w:rsidR="00083E9A">
        <w:rPr/>
        <w:t xml:space="preserve"> I think my take home message from this.</w:t>
      </w:r>
    </w:p>
    <w:p w:rsidRPr="00254E39" w:rsidR="00083E9A" w:rsidP="005B4CFF" w:rsidRDefault="002121FF" w14:paraId="3BFAE57A" w14:textId="194D7585">
      <w:pPr>
        <w:pStyle w:val="Heading2"/>
      </w:pPr>
      <w:r w:rsidRPr="00254E39">
        <w:t>Dr. Robin LaSota</w:t>
      </w:r>
    </w:p>
    <w:p w:rsidRPr="00254E39" w:rsidR="00083E9A" w:rsidP="00083E9A" w:rsidRDefault="00083E9A" w14:paraId="23425AA7" w14:textId="07521247">
      <w:r w:rsidRPr="00254E39">
        <w:t xml:space="preserve">It's </w:t>
      </w:r>
      <w:proofErr w:type="gramStart"/>
      <w:r w:rsidRPr="00254E39">
        <w:t>really helpful</w:t>
      </w:r>
      <w:proofErr w:type="gramEnd"/>
      <w:r w:rsidRPr="00254E39">
        <w:t xml:space="preserve"> to understand that historical context and especially given the race disparities and permanency outcomes for </w:t>
      </w:r>
      <w:r w:rsidRPr="00254E39" w:rsidR="002121FF">
        <w:t>B</w:t>
      </w:r>
      <w:r w:rsidRPr="00254E39">
        <w:t>lack children and youth, how we honor those traditions, honor those net</w:t>
      </w:r>
      <w:r w:rsidRPr="00254E39" w:rsidR="002121FF">
        <w:t>w</w:t>
      </w:r>
      <w:r w:rsidRPr="00254E39">
        <w:t xml:space="preserve">orks. </w:t>
      </w:r>
      <w:proofErr w:type="gramStart"/>
      <w:r w:rsidRPr="00254E39">
        <w:t>Definitely interested</w:t>
      </w:r>
      <w:proofErr w:type="gramEnd"/>
      <w:r w:rsidRPr="00254E39">
        <w:t xml:space="preserve"> in your wisdom here and how we do </w:t>
      </w:r>
      <w:r w:rsidRPr="00254E39">
        <w:lastRenderedPageBreak/>
        <w:t xml:space="preserve">that. </w:t>
      </w:r>
      <w:r w:rsidRPr="00254E39" w:rsidR="002121FF">
        <w:t>A</w:t>
      </w:r>
      <w:r w:rsidRPr="00254E39">
        <w:t>re there some other thoughts that you have about the imperatives for building relationships and child welfare practice that address the race equity needs of our populations?</w:t>
      </w:r>
    </w:p>
    <w:p w:rsidRPr="00254E39" w:rsidR="00083E9A" w:rsidP="005B4CFF" w:rsidRDefault="002121FF" w14:paraId="439C90A2" w14:textId="6011EB54">
      <w:pPr>
        <w:pStyle w:val="Heading2"/>
      </w:pPr>
      <w:r w:rsidRPr="00254E39">
        <w:t xml:space="preserve">Dr. Nancy </w:t>
      </w:r>
      <w:proofErr w:type="spellStart"/>
      <w:r w:rsidRPr="00254E39">
        <w:t>Rolock</w:t>
      </w:r>
      <w:proofErr w:type="spellEnd"/>
    </w:p>
    <w:p w:rsidRPr="00254E39" w:rsidR="002121FF" w:rsidP="00083E9A" w:rsidRDefault="00083E9A" w14:paraId="2843356D" w14:textId="3D6EE802">
      <w:r w:rsidRPr="00254E39">
        <w:t>When I think about the system and how families have been treated historically in our system, others have documented the African American</w:t>
      </w:r>
      <w:r w:rsidRPr="00254E39" w:rsidR="002121FF">
        <w:t xml:space="preserve"> and</w:t>
      </w:r>
      <w:r w:rsidRPr="00254E39">
        <w:t xml:space="preserve"> Native American disparities across the country. And I think that</w:t>
      </w:r>
      <w:r w:rsidRPr="00254E39" w:rsidR="002121FF">
        <w:t xml:space="preserve"> i</w:t>
      </w:r>
      <w:r w:rsidRPr="00254E39">
        <w:t>f we were to shift the narrative and think about why do we need to terminate parental right</w:t>
      </w:r>
      <w:r w:rsidRPr="00254E39" w:rsidR="002121FF">
        <w:t>s?</w:t>
      </w:r>
      <w:r w:rsidRPr="00254E39">
        <w:t xml:space="preserve"> </w:t>
      </w:r>
      <w:r w:rsidRPr="00254E39" w:rsidR="002121FF">
        <w:t>L</w:t>
      </w:r>
      <w:r w:rsidRPr="00254E39">
        <w:t xml:space="preserve">et's just start with that. </w:t>
      </w:r>
      <w:r w:rsidRPr="00254E39" w:rsidR="002121FF">
        <w:t>T</w:t>
      </w:r>
      <w:r w:rsidRPr="00254E39">
        <w:t>his idea of terminating</w:t>
      </w:r>
      <w:r w:rsidRPr="00254E39" w:rsidR="002121FF">
        <w:t xml:space="preserve"> t</w:t>
      </w:r>
      <w:r w:rsidRPr="00254E39">
        <w:t>he rights of that very first relationship that the child has</w:t>
      </w:r>
      <w:r w:rsidRPr="00254E39" w:rsidR="002121FF">
        <w:t xml:space="preserve"> –</w:t>
      </w:r>
      <w:r w:rsidRPr="00254E39">
        <w:t xml:space="preserve"> with their parents. To me, that should be the choice of last resort</w:t>
      </w:r>
      <w:r w:rsidRPr="00254E39" w:rsidR="002121FF">
        <w:t>, r</w:t>
      </w:r>
      <w:r w:rsidRPr="00254E39">
        <w:t>ight</w:t>
      </w:r>
      <w:r w:rsidRPr="00254E39" w:rsidR="002121FF">
        <w:t>?</w:t>
      </w:r>
      <w:r w:rsidRPr="00254E39">
        <w:t xml:space="preserve"> If we're going to build on family, and if we really respect the family unit, then let's start with how do we support that family unit? </w:t>
      </w:r>
    </w:p>
    <w:p w:rsidRPr="00254E39" w:rsidR="00083E9A" w:rsidP="00083E9A" w:rsidRDefault="00083E9A" w14:paraId="68657A21" w14:textId="02D14A88">
      <w:r w:rsidRPr="00254E39">
        <w:t>How do we get extended</w:t>
      </w:r>
      <w:r w:rsidRPr="00254E39" w:rsidR="002121FF">
        <w:t xml:space="preserve"> kin</w:t>
      </w:r>
      <w:r w:rsidRPr="00254E39">
        <w:t>, help extend</w:t>
      </w:r>
      <w:r w:rsidRPr="00254E39" w:rsidR="002121FF">
        <w:t>ed kin,</w:t>
      </w:r>
      <w:r w:rsidRPr="00254E39">
        <w:t xml:space="preserve"> better support a family in </w:t>
      </w:r>
      <w:r w:rsidRPr="00254E39" w:rsidR="002121FF">
        <w:t>crisis, right?</w:t>
      </w:r>
      <w:r w:rsidRPr="00254E39" w:rsidR="000B535E">
        <w:t xml:space="preserve"> </w:t>
      </w:r>
      <w:r w:rsidRPr="00254E39">
        <w:t>And how do we move from</w:t>
      </w:r>
      <w:r w:rsidRPr="00254E39" w:rsidR="002121FF">
        <w:t xml:space="preserve"> a</w:t>
      </w:r>
      <w:r w:rsidRPr="00254E39">
        <w:t xml:space="preserve"> priority of adoption over guardianship to</w:t>
      </w:r>
      <w:r w:rsidRPr="00254E39" w:rsidR="00C93D2D">
        <w:t xml:space="preserve"> -- h</w:t>
      </w:r>
      <w:r w:rsidRPr="00254E39">
        <w:t>ow do we say</w:t>
      </w:r>
      <w:r w:rsidRPr="00254E39" w:rsidR="00C93D2D">
        <w:t>,</w:t>
      </w:r>
      <w:r w:rsidRPr="00254E39">
        <w:t xml:space="preserve"> let's think about what would it take to keep this family unit together? Maybe the child and the parent can't live together for </w:t>
      </w:r>
      <w:proofErr w:type="gramStart"/>
      <w:r w:rsidRPr="00254E39">
        <w:t>a period of time</w:t>
      </w:r>
      <w:proofErr w:type="gramEnd"/>
      <w:r w:rsidRPr="00254E39">
        <w:t>, but that doesn't mean we need to legally sever that relationship. How can we work with that family to</w:t>
      </w:r>
      <w:r w:rsidRPr="00254E39" w:rsidR="00C93D2D">
        <w:t xml:space="preserve"> b</w:t>
      </w:r>
      <w:r w:rsidRPr="00254E39">
        <w:t>etter support them</w:t>
      </w:r>
      <w:r w:rsidRPr="00254E39" w:rsidR="00C93D2D">
        <w:t>?</w:t>
      </w:r>
    </w:p>
    <w:p w:rsidRPr="00254E39" w:rsidR="00083E9A" w:rsidP="005B4CFF" w:rsidRDefault="00C93D2D" w14:paraId="180B37AE" w14:textId="74469070">
      <w:pPr>
        <w:pStyle w:val="Heading2"/>
      </w:pPr>
      <w:r w:rsidRPr="00254E39">
        <w:t>Dr. Robin LaSota</w:t>
      </w:r>
    </w:p>
    <w:p w:rsidRPr="00254E39" w:rsidR="00083E9A" w:rsidP="00083E9A" w:rsidRDefault="00083E9A" w14:paraId="0163D313" w14:textId="1B66CCA4">
      <w:r w:rsidR="00083E9A">
        <w:rPr/>
        <w:t xml:space="preserve">What </w:t>
      </w:r>
      <w:r w:rsidR="00083E9A">
        <w:rPr/>
        <w:t>supports</w:t>
      </w:r>
      <w:r w:rsidR="00083E9A">
        <w:rPr/>
        <w:t xml:space="preserve"> do you recommend </w:t>
      </w:r>
      <w:r w:rsidR="108C700F">
        <w:rPr/>
        <w:t xml:space="preserve">that </w:t>
      </w:r>
      <w:r w:rsidR="00083E9A">
        <w:rPr/>
        <w:t xml:space="preserve">child welfare </w:t>
      </w:r>
      <w:r w:rsidR="00083E9A">
        <w:rPr/>
        <w:t>jurisdictions</w:t>
      </w:r>
      <w:r w:rsidR="00083E9A">
        <w:rPr/>
        <w:t xml:space="preserve"> implement to increase </w:t>
      </w:r>
      <w:r w:rsidR="00083E9A">
        <w:rPr/>
        <w:t>supports</w:t>
      </w:r>
      <w:r w:rsidR="00083E9A">
        <w:rPr/>
        <w:t xml:space="preserve"> for family finding and improve the </w:t>
      </w:r>
      <w:r w:rsidR="00083E9A">
        <w:rPr/>
        <w:t>utilization</w:t>
      </w:r>
      <w:r w:rsidR="00083E9A">
        <w:rPr/>
        <w:t xml:space="preserve"> of guardianship as a permanency </w:t>
      </w:r>
      <w:r w:rsidR="00083E9A">
        <w:rPr/>
        <w:t>option</w:t>
      </w:r>
      <w:r w:rsidR="00083E9A">
        <w:rPr/>
        <w:t xml:space="preserve"> to help children </w:t>
      </w:r>
      <w:r w:rsidR="00C93D2D">
        <w:rPr/>
        <w:t xml:space="preserve">and </w:t>
      </w:r>
      <w:r w:rsidR="00083E9A">
        <w:rPr/>
        <w:t>youth sustain that connection with relatives or people in their kinship network?</w:t>
      </w:r>
    </w:p>
    <w:p w:rsidRPr="00254E39" w:rsidR="00083E9A" w:rsidP="005B4CFF" w:rsidRDefault="00C93D2D" w14:paraId="6DA5309A" w14:textId="522B6411">
      <w:pPr>
        <w:pStyle w:val="Heading2"/>
      </w:pPr>
      <w:r w:rsidRPr="00254E39">
        <w:t xml:space="preserve">Dr. Nancy </w:t>
      </w:r>
      <w:proofErr w:type="spellStart"/>
      <w:r w:rsidRPr="00254E39">
        <w:t>Rolock</w:t>
      </w:r>
      <w:proofErr w:type="spellEnd"/>
    </w:p>
    <w:p w:rsidRPr="00254E39" w:rsidR="00083E9A" w:rsidP="00083E9A" w:rsidRDefault="00083E9A" w14:paraId="754686B2" w14:textId="322500C6">
      <w:r w:rsidRPr="00254E39">
        <w:t>I think it starts with listening to children and youth impacted by the system. Ask them about important individuals in their lives. Ask the birth p</w:t>
      </w:r>
      <w:r w:rsidRPr="00254E39" w:rsidR="00C93D2D">
        <w:t>arents</w:t>
      </w:r>
      <w:r w:rsidRPr="00254E39">
        <w:t xml:space="preserve"> </w:t>
      </w:r>
      <w:r w:rsidRPr="00254E39" w:rsidR="00C93D2D">
        <w:t>w</w:t>
      </w:r>
      <w:r w:rsidRPr="00254E39">
        <w:t>ho they would like to be helpful partners in the care of their children. Too often we hear about relatives who didn't know that their ki</w:t>
      </w:r>
      <w:r w:rsidRPr="00254E39" w:rsidR="00C93D2D">
        <w:t>n</w:t>
      </w:r>
      <w:r w:rsidRPr="00254E39">
        <w:t xml:space="preserve"> were involved with this system or didn't know how to </w:t>
      </w:r>
      <w:proofErr w:type="gramStart"/>
      <w:r w:rsidRPr="00254E39">
        <w:t>help out</w:t>
      </w:r>
      <w:proofErr w:type="gramEnd"/>
      <w:r w:rsidRPr="00254E39">
        <w:t xml:space="preserve">. </w:t>
      </w:r>
      <w:proofErr w:type="gramStart"/>
      <w:r w:rsidRPr="00254E39">
        <w:t>So</w:t>
      </w:r>
      <w:proofErr w:type="gramEnd"/>
      <w:r w:rsidRPr="00254E39">
        <w:t xml:space="preserve"> we need to break down those barriers</w:t>
      </w:r>
      <w:r w:rsidRPr="00254E39" w:rsidR="00C93D2D">
        <w:t>,</w:t>
      </w:r>
      <w:r w:rsidRPr="00254E39">
        <w:t xml:space="preserve"> so that</w:t>
      </w:r>
      <w:r w:rsidRPr="00254E39" w:rsidR="00C93D2D">
        <w:t xml:space="preserve"> they</w:t>
      </w:r>
      <w:r w:rsidRPr="00254E39">
        <w:t xml:space="preserve"> can understand kind of how they can </w:t>
      </w:r>
      <w:r w:rsidRPr="00254E39" w:rsidR="00C93D2D">
        <w:t>help</w:t>
      </w:r>
      <w:r w:rsidRPr="00254E39">
        <w:t xml:space="preserve">, how they can be involved. And I think we need to finally recognize what </w:t>
      </w:r>
      <w:r w:rsidRPr="00254E39" w:rsidR="00C93D2D">
        <w:t>Dr.</w:t>
      </w:r>
      <w:r w:rsidRPr="00254E39">
        <w:t xml:space="preserve"> Hill said</w:t>
      </w:r>
      <w:r w:rsidRPr="00254E39" w:rsidR="00C93D2D">
        <w:t>,</w:t>
      </w:r>
      <w:r w:rsidRPr="00254E39">
        <w:t xml:space="preserve"> that the extended family is a source of strength</w:t>
      </w:r>
      <w:r w:rsidRPr="00254E39" w:rsidR="00C93D2D">
        <w:t>. A</w:t>
      </w:r>
      <w:r w:rsidRPr="00254E39">
        <w:t>nd we need to find ways to make sure extended family are engaged. We need to involve children</w:t>
      </w:r>
      <w:r w:rsidRPr="00254E39" w:rsidR="00C93D2D">
        <w:t xml:space="preserve"> and youth </w:t>
      </w:r>
      <w:r w:rsidRPr="00254E39">
        <w:t>more in decision making</w:t>
      </w:r>
      <w:r w:rsidRPr="00254E39" w:rsidR="00127654">
        <w:t xml:space="preserve"> a</w:t>
      </w:r>
      <w:r w:rsidRPr="00254E39">
        <w:t>nd ask them about trusted adults</w:t>
      </w:r>
      <w:r w:rsidRPr="00254E39" w:rsidR="00C93D2D">
        <w:t xml:space="preserve"> that they have in their family.</w:t>
      </w:r>
    </w:p>
    <w:p w:rsidRPr="00254E39" w:rsidR="00083E9A" w:rsidP="005B4CFF" w:rsidRDefault="00C93D2D" w14:paraId="2DAA3EB2" w14:textId="3F32EBE4">
      <w:pPr>
        <w:pStyle w:val="Heading2"/>
      </w:pPr>
      <w:r w:rsidRPr="00254E39">
        <w:t>Dr. Robin LaSota</w:t>
      </w:r>
    </w:p>
    <w:p w:rsidRPr="00254E39" w:rsidR="00083E9A" w:rsidP="00083E9A" w:rsidRDefault="00083E9A" w14:paraId="7733F905" w14:textId="77777777">
      <w:r w:rsidRPr="00254E39">
        <w:t>Let's talk more about what you'll be exploring in future and ongoing research.</w:t>
      </w:r>
    </w:p>
    <w:p w:rsidRPr="00254E39" w:rsidR="00083E9A" w:rsidP="005B4CFF" w:rsidRDefault="00C93D2D" w14:paraId="1FE5242A" w14:textId="3DFDF7DD">
      <w:pPr>
        <w:pStyle w:val="Heading2"/>
      </w:pPr>
      <w:r w:rsidRPr="00254E39">
        <w:lastRenderedPageBreak/>
        <w:t xml:space="preserve">Dr. Nancy </w:t>
      </w:r>
      <w:proofErr w:type="spellStart"/>
      <w:r w:rsidRPr="00254E39">
        <w:t>Rolock</w:t>
      </w:r>
      <w:proofErr w:type="spellEnd"/>
    </w:p>
    <w:p w:rsidRPr="00254E39" w:rsidR="00083E9A" w:rsidP="00083E9A" w:rsidRDefault="00083E9A" w14:paraId="34A90FBD" w14:textId="446BE7F1">
      <w:r w:rsidR="00083E9A">
        <w:rPr/>
        <w:t xml:space="preserve">I am excited to tell you about a project that we are just launching right now where we are going to be interviewing young adults between the ages of 18 and 29. And </w:t>
      </w:r>
      <w:r w:rsidR="00083E9A">
        <w:rPr/>
        <w:t>we're</w:t>
      </w:r>
      <w:r w:rsidR="00083E9A">
        <w:rPr/>
        <w:t xml:space="preserve"> going to be asking them about their adoption experience. </w:t>
      </w:r>
      <w:r w:rsidR="00127654">
        <w:rPr/>
        <w:t>W</w:t>
      </w:r>
      <w:r w:rsidR="00083E9A">
        <w:rPr/>
        <w:t>e hope to really gain a better understanding of how young adults</w:t>
      </w:r>
      <w:r w:rsidR="00C93D2D">
        <w:rPr/>
        <w:t xml:space="preserve"> h</w:t>
      </w:r>
      <w:r w:rsidR="00083E9A">
        <w:rPr/>
        <w:t>ave been adopted</w:t>
      </w:r>
      <w:r w:rsidR="00C93D2D">
        <w:rPr/>
        <w:t xml:space="preserve"> </w:t>
      </w:r>
      <w:r w:rsidR="00083E9A">
        <w:rPr/>
        <w:t>discuss</w:t>
      </w:r>
      <w:r w:rsidR="00083E9A">
        <w:rPr/>
        <w:t xml:space="preserve"> family</w:t>
      </w:r>
      <w:r w:rsidR="00C93D2D">
        <w:rPr/>
        <w:t>. H</w:t>
      </w:r>
      <w:r w:rsidR="00083E9A">
        <w:rPr/>
        <w:t xml:space="preserve">ow they think about a sense of belonging. And of how they think about their adopted family versus their birth family. </w:t>
      </w:r>
      <w:r w:rsidR="00083E9A">
        <w:rPr/>
        <w:t>So</w:t>
      </w:r>
      <w:r w:rsidR="00083E9A">
        <w:rPr/>
        <w:t xml:space="preserve"> we just started the interviews and</w:t>
      </w:r>
      <w:r w:rsidR="0BD519C6">
        <w:rPr/>
        <w:t xml:space="preserve"> will</w:t>
      </w:r>
      <w:r w:rsidR="00083E9A">
        <w:rPr/>
        <w:t xml:space="preserve"> </w:t>
      </w:r>
      <w:r w:rsidR="00083E9A">
        <w:rPr/>
        <w:t>be continuing</w:t>
      </w:r>
      <w:r w:rsidR="00083E9A">
        <w:rPr/>
        <w:t xml:space="preserve"> them over the next couple of months. </w:t>
      </w:r>
      <w:r w:rsidR="00083E9A">
        <w:rPr/>
        <w:t>I'm</w:t>
      </w:r>
      <w:r w:rsidR="00083E9A">
        <w:rPr/>
        <w:t xml:space="preserve"> excited to see what we can learn from these young adults</w:t>
      </w:r>
      <w:r w:rsidR="00C93D2D">
        <w:rPr/>
        <w:t>.</w:t>
      </w:r>
      <w:r w:rsidR="00083E9A">
        <w:rPr/>
        <w:t xml:space="preserve"> </w:t>
      </w:r>
    </w:p>
    <w:p w:rsidRPr="00254E39" w:rsidR="00083E9A" w:rsidP="005B4CFF" w:rsidRDefault="0092133D" w14:paraId="54CD8D24" w14:textId="129F9C22">
      <w:pPr>
        <w:pStyle w:val="Heading2"/>
      </w:pPr>
      <w:r w:rsidRPr="00254E39">
        <w:t>Dr. Robin LaSota</w:t>
      </w:r>
    </w:p>
    <w:p w:rsidRPr="00254E39" w:rsidR="00083E9A" w:rsidP="00083E9A" w:rsidRDefault="00083E9A" w14:paraId="6CAC82DB" w14:textId="5341A54C">
      <w:bookmarkStart w:name="_Hlk208393293" w:id="1"/>
      <w:r w:rsidRPr="00254E39">
        <w:t>Terrific. We'll have to circle back and find out more. We'll look forward to that. Where can listeners learn more about your research?</w:t>
      </w:r>
    </w:p>
    <w:bookmarkEnd w:id="1"/>
    <w:p w:rsidRPr="00254E39" w:rsidR="0092133D" w:rsidP="005B4CFF" w:rsidRDefault="0092133D" w14:paraId="3D51C4BE" w14:textId="77777777">
      <w:pPr>
        <w:pStyle w:val="Heading2"/>
      </w:pPr>
      <w:r w:rsidRPr="00254E39">
        <w:t xml:space="preserve">Dr. Nancy </w:t>
      </w:r>
      <w:proofErr w:type="spellStart"/>
      <w:r w:rsidRPr="00254E39">
        <w:t>Rolock</w:t>
      </w:r>
      <w:proofErr w:type="spellEnd"/>
    </w:p>
    <w:p w:rsidRPr="00254E39" w:rsidR="00083E9A" w:rsidP="00083E9A" w:rsidRDefault="00083E9A" w14:paraId="7144976B" w14:textId="0E148196">
      <w:r w:rsidR="00083E9A">
        <w:rPr/>
        <w:t xml:space="preserve">Well, </w:t>
      </w:r>
      <w:r w:rsidR="00083E9A">
        <w:rPr/>
        <w:t>I think probably the best place</w:t>
      </w:r>
      <w:r w:rsidR="00083E9A">
        <w:rPr/>
        <w:t xml:space="preserve"> is my faculty</w:t>
      </w:r>
      <w:r w:rsidR="0092133D">
        <w:rPr/>
        <w:t xml:space="preserve"> page at the Mandel School at Case Western.</w:t>
      </w:r>
      <w:r w:rsidR="00083E9A">
        <w:rPr/>
        <w:t xml:space="preserve"> </w:t>
      </w:r>
      <w:r w:rsidR="00083E9A">
        <w:rPr/>
        <w:t xml:space="preserve">So </w:t>
      </w:r>
      <w:r w:rsidR="00083E9A">
        <w:rPr/>
        <w:t>maybe we</w:t>
      </w:r>
      <w:r w:rsidR="00083E9A">
        <w:rPr/>
        <w:t xml:space="preserve"> can provide a link to that. And </w:t>
      </w:r>
      <w:r w:rsidR="00083E9A">
        <w:rPr/>
        <w:t>also</w:t>
      </w:r>
      <w:r w:rsidR="20AB671F">
        <w:rPr/>
        <w:t>,</w:t>
      </w:r>
      <w:r w:rsidR="00083E9A">
        <w:rPr/>
        <w:t xml:space="preserve"> I would love to hear from listeners. My e-mail is on that page. </w:t>
      </w:r>
      <w:r w:rsidR="00A4244E">
        <w:rPr/>
        <w:t>So,</w:t>
      </w:r>
      <w:r w:rsidR="00083E9A">
        <w:rPr/>
        <w:t xml:space="preserve"> if you have questions or ideas about future research </w:t>
      </w:r>
      <w:r w:rsidR="00083E9A">
        <w:rPr/>
        <w:t>ideas or other work</w:t>
      </w:r>
      <w:r w:rsidR="00083E9A">
        <w:rPr/>
        <w:t xml:space="preserve">, </w:t>
      </w:r>
      <w:r w:rsidR="00083E9A">
        <w:rPr/>
        <w:t>I'd</w:t>
      </w:r>
      <w:r w:rsidR="00083E9A">
        <w:rPr/>
        <w:t xml:space="preserve"> love to hear</w:t>
      </w:r>
      <w:r w:rsidR="0092133D">
        <w:rPr/>
        <w:t xml:space="preserve"> from you.</w:t>
      </w:r>
    </w:p>
    <w:p w:rsidRPr="00254E39" w:rsidR="00083E9A" w:rsidP="005B4CFF" w:rsidRDefault="0092133D" w14:paraId="6F71E8CB" w14:textId="4D55FB41">
      <w:pPr>
        <w:pStyle w:val="Heading2"/>
      </w:pPr>
      <w:r w:rsidRPr="00254E39">
        <w:t>Dr. Robin LaSota</w:t>
      </w:r>
    </w:p>
    <w:p w:rsidRPr="00254E39" w:rsidR="00083E9A" w:rsidP="00083E9A" w:rsidRDefault="00083E9A" w14:paraId="7FFC9693" w14:textId="6FFDF951">
      <w:r w:rsidRPr="00254E39">
        <w:t xml:space="preserve">And are there individuals that you wanted to recognize? I know you had talked about your history with Illinois and the </w:t>
      </w:r>
      <w:r w:rsidRPr="00254E39" w:rsidR="0092133D">
        <w:t>C</w:t>
      </w:r>
      <w:r w:rsidRPr="00254E39">
        <w:t>hildren and Family Research Center. Is there any other shout out that you want to provide to our listeners?</w:t>
      </w:r>
    </w:p>
    <w:p w:rsidRPr="00254E39" w:rsidR="0092133D" w:rsidP="005B4CFF" w:rsidRDefault="0092133D" w14:paraId="1E9A31ED" w14:textId="77777777">
      <w:pPr>
        <w:pStyle w:val="Heading2"/>
      </w:pPr>
      <w:r w:rsidRPr="00254E39">
        <w:t xml:space="preserve">Dr. Nancy </w:t>
      </w:r>
      <w:proofErr w:type="spellStart"/>
      <w:r w:rsidRPr="00254E39">
        <w:t>Rolock</w:t>
      </w:r>
      <w:proofErr w:type="spellEnd"/>
    </w:p>
    <w:p w:rsidRPr="00254E39" w:rsidR="00083E9A" w:rsidP="00083E9A" w:rsidRDefault="00083E9A" w14:paraId="0995F87A" w14:textId="12BE3D68">
      <w:r w:rsidR="00083E9A">
        <w:rPr/>
        <w:t>Oh w</w:t>
      </w:r>
      <w:r w:rsidR="0092133D">
        <w:rPr/>
        <w:t>ow,</w:t>
      </w:r>
      <w:r w:rsidR="00083E9A">
        <w:rPr/>
        <w:t xml:space="preserve"> since </w:t>
      </w:r>
      <w:r w:rsidR="00083E9A">
        <w:rPr/>
        <w:t>we're</w:t>
      </w:r>
      <w:r w:rsidR="00083E9A">
        <w:rPr/>
        <w:t xml:space="preserve"> calling</w:t>
      </w:r>
      <w:r w:rsidR="0092133D">
        <w:rPr/>
        <w:t xml:space="preserve"> f</w:t>
      </w:r>
      <w:r w:rsidR="00083E9A">
        <w:rPr/>
        <w:t xml:space="preserve">rom Illinois, I will say I </w:t>
      </w:r>
      <w:r w:rsidR="00083E9A">
        <w:rPr/>
        <w:t>already</w:t>
      </w:r>
      <w:r w:rsidR="00083E9A">
        <w:rPr/>
        <w:t xml:space="preserve"> mentioned </w:t>
      </w:r>
      <w:r w:rsidR="0092133D">
        <w:rPr/>
        <w:t xml:space="preserve">Dr. </w:t>
      </w:r>
      <w:r w:rsidR="00083E9A">
        <w:rPr/>
        <w:t>Mark T</w:t>
      </w:r>
      <w:r w:rsidR="0092133D">
        <w:rPr/>
        <w:t>e</w:t>
      </w:r>
      <w:r w:rsidR="00083E9A">
        <w:rPr/>
        <w:t xml:space="preserve">sta, </w:t>
      </w:r>
      <w:r w:rsidR="0092133D">
        <w:rPr/>
        <w:t xml:space="preserve">Dr. </w:t>
      </w:r>
      <w:r w:rsidR="00083E9A">
        <w:rPr/>
        <w:t xml:space="preserve">Jim Gleason, </w:t>
      </w:r>
      <w:r w:rsidR="00083E9A">
        <w:rPr/>
        <w:t>who's</w:t>
      </w:r>
      <w:r w:rsidR="00083E9A">
        <w:rPr/>
        <w:t xml:space="preserve"> also a mentor of mine. He was at the University of Illinois Chicago and </w:t>
      </w:r>
      <w:r w:rsidR="00083E9A">
        <w:rPr/>
        <w:t>and</w:t>
      </w:r>
      <w:r w:rsidR="00083E9A">
        <w:rPr/>
        <w:t xml:space="preserve"> </w:t>
      </w:r>
      <w:r w:rsidR="0092133D">
        <w:rPr/>
        <w:t>he</w:t>
      </w:r>
      <w:r w:rsidR="00083E9A">
        <w:rPr/>
        <w:t xml:space="preserve"> was my dissertation chair when I got </w:t>
      </w:r>
      <w:r w:rsidR="5560A4B5">
        <w:rPr/>
        <w:t>my</w:t>
      </w:r>
      <w:r w:rsidR="00083E9A">
        <w:rPr/>
        <w:t xml:space="preserve"> PhD there. So those are two people that are mentors of mine. But </w:t>
      </w:r>
      <w:r w:rsidR="00083E9A">
        <w:rPr/>
        <w:t>there's</w:t>
      </w:r>
      <w:r w:rsidR="00083E9A">
        <w:rPr/>
        <w:t xml:space="preserve"> also a lot of good research going on in Illinois and around with</w:t>
      </w:r>
      <w:r w:rsidR="0092133D">
        <w:rPr/>
        <w:t xml:space="preserve"> Dr. </w:t>
      </w:r>
      <w:r w:rsidR="00083E9A">
        <w:rPr/>
        <w:t xml:space="preserve">Gina Samuels and </w:t>
      </w:r>
      <w:r w:rsidR="00083E9A">
        <w:rPr/>
        <w:t>the</w:t>
      </w:r>
      <w:r w:rsidR="00083E9A">
        <w:rPr/>
        <w:t xml:space="preserve"> at the University of Chicago and Chapin Hall. And </w:t>
      </w:r>
      <w:r w:rsidR="00083E9A">
        <w:rPr/>
        <w:t>all of</w:t>
      </w:r>
      <w:r w:rsidR="00083E9A">
        <w:rPr/>
        <w:t xml:space="preserve"> those places, as well as </w:t>
      </w:r>
      <w:r w:rsidR="00083E9A">
        <w:rPr/>
        <w:t>the</w:t>
      </w:r>
      <w:r w:rsidR="00083E9A">
        <w:rPr/>
        <w:t xml:space="preserve"> CFRC.</w:t>
      </w:r>
    </w:p>
    <w:p w:rsidRPr="00254E39" w:rsidR="0092133D" w:rsidP="005B4CFF" w:rsidRDefault="0092133D" w14:paraId="2C117338" w14:textId="77777777">
      <w:pPr>
        <w:pStyle w:val="Heading2"/>
      </w:pPr>
      <w:r w:rsidRPr="00254E39">
        <w:t>Dr. Robin LaSota</w:t>
      </w:r>
    </w:p>
    <w:p w:rsidRPr="00254E39" w:rsidR="00083E9A" w:rsidP="00083E9A" w:rsidRDefault="00083E9A" w14:paraId="5532EE88" w14:textId="14679A76">
      <w:r w:rsidRPr="00254E39">
        <w:t xml:space="preserve">Well, </w:t>
      </w:r>
      <w:proofErr w:type="gramStart"/>
      <w:r w:rsidRPr="00254E39">
        <w:t>definitely listeners</w:t>
      </w:r>
      <w:proofErr w:type="gramEnd"/>
      <w:r w:rsidRPr="00254E39">
        <w:t xml:space="preserve"> will have no shortage of resources to follow up on these ideas and appreciate your time. Thank you so much, </w:t>
      </w:r>
      <w:r w:rsidRPr="00254E39" w:rsidR="0092133D">
        <w:t xml:space="preserve">Dr. </w:t>
      </w:r>
      <w:proofErr w:type="spellStart"/>
      <w:r w:rsidRPr="00254E39" w:rsidR="0092133D">
        <w:t>Rolock</w:t>
      </w:r>
      <w:proofErr w:type="spellEnd"/>
      <w:r w:rsidRPr="00254E39" w:rsidR="0092133D">
        <w:t>,</w:t>
      </w:r>
      <w:r w:rsidRPr="00254E39">
        <w:t xml:space="preserve"> for sharing your research with us today. </w:t>
      </w:r>
      <w:r w:rsidRPr="00254E39" w:rsidR="0092133D">
        <w:t>W</w:t>
      </w:r>
      <w:r w:rsidRPr="00254E39">
        <w:t xml:space="preserve">e look forward to learning more from you in the future. To recap, we've been talking </w:t>
      </w:r>
      <w:r w:rsidRPr="00254E39">
        <w:lastRenderedPageBreak/>
        <w:t xml:space="preserve">with </w:t>
      </w:r>
      <w:r w:rsidRPr="00254E39" w:rsidR="0092133D">
        <w:t>Dr.</w:t>
      </w:r>
      <w:r w:rsidRPr="00254E39">
        <w:t xml:space="preserve"> </w:t>
      </w:r>
      <w:proofErr w:type="spellStart"/>
      <w:r w:rsidRPr="00254E39">
        <w:t>Rolock</w:t>
      </w:r>
      <w:proofErr w:type="spellEnd"/>
      <w:r w:rsidRPr="00254E39">
        <w:t xml:space="preserve"> about navigating trends in child welfare practice and reconceptualizing our approach to serving the well-being</w:t>
      </w:r>
      <w:r w:rsidRPr="00254E39" w:rsidR="0092133D">
        <w:t>,</w:t>
      </w:r>
      <w:r w:rsidRPr="00254E39">
        <w:t xml:space="preserve"> safety</w:t>
      </w:r>
      <w:r w:rsidRPr="00254E39" w:rsidR="0092133D">
        <w:t>,</w:t>
      </w:r>
      <w:r w:rsidRPr="00254E39">
        <w:t xml:space="preserve"> and permanency needs of children and </w:t>
      </w:r>
      <w:r w:rsidRPr="00254E39" w:rsidR="0092133D">
        <w:t>youth.</w:t>
      </w:r>
    </w:p>
    <w:p w:rsidRPr="00254E39" w:rsidR="00083E9A" w:rsidP="005B4CFF" w:rsidRDefault="0092133D" w14:paraId="1DF5B538" w14:textId="4C7FCB28">
      <w:pPr>
        <w:pStyle w:val="Heading2"/>
      </w:pPr>
      <w:r w:rsidRPr="00254E39">
        <w:t>Dr. Heather Fox</w:t>
      </w:r>
    </w:p>
    <w:p w:rsidRPr="00254E39" w:rsidR="00051913" w:rsidP="00083E9A" w:rsidRDefault="00083E9A" w14:paraId="7EED7075" w14:textId="31B791C8">
      <w:r w:rsidRPr="00254E39">
        <w:t xml:space="preserve">Our gratitude goes out to </w:t>
      </w:r>
      <w:r w:rsidRPr="00254E39" w:rsidR="00051913">
        <w:t xml:space="preserve">Northern Illinois University </w:t>
      </w:r>
      <w:r w:rsidRPr="00254E39">
        <w:t>for its support of this podcast series</w:t>
      </w:r>
      <w:r w:rsidR="005B4CFF">
        <w:t>.</w:t>
      </w:r>
      <w:r w:rsidRPr="00254E39" w:rsidR="00254E39">
        <w:t xml:space="preserve"> </w:t>
      </w:r>
      <w:proofErr w:type="gramStart"/>
      <w:r w:rsidRPr="00254E39" w:rsidR="00254E39">
        <w:t>T</w:t>
      </w:r>
      <w:r w:rsidRPr="00254E39">
        <w:t>o</w:t>
      </w:r>
      <w:proofErr w:type="gramEnd"/>
      <w:r w:rsidRPr="00254E39">
        <w:t xml:space="preserve"> our </w:t>
      </w:r>
      <w:proofErr w:type="gramStart"/>
      <w:r w:rsidRPr="00254E39">
        <w:t>listeners</w:t>
      </w:r>
      <w:proofErr w:type="gramEnd"/>
      <w:r w:rsidRPr="00254E39" w:rsidR="00254E39">
        <w:t xml:space="preserve"> d</w:t>
      </w:r>
      <w:r w:rsidRPr="00254E39">
        <w:t>o you have feedback on the podcast, a topic you'd like to learn more about</w:t>
      </w:r>
      <w:r w:rsidRPr="00254E39" w:rsidR="0092133D">
        <w:t>,</w:t>
      </w:r>
      <w:r w:rsidRPr="00254E39">
        <w:t xml:space="preserve"> or research you'd like to share with our audience? Contact us at </w:t>
      </w:r>
      <w:hyperlink w:history="1" r:id="rId15">
        <w:r w:rsidRPr="00254E39" w:rsidR="00254E39">
          <w:rPr>
            <w:rStyle w:val="Hyperlink"/>
          </w:rPr>
          <w:t>dcfspodcasts@niu.edu</w:t>
        </w:r>
      </w:hyperlink>
      <w:r w:rsidRPr="00254E39" w:rsidR="00254E39">
        <w:t xml:space="preserve">. </w:t>
      </w:r>
      <w:r w:rsidRPr="00254E39" w:rsidR="0092133D">
        <w:t>And t</w:t>
      </w:r>
      <w:r w:rsidRPr="00254E39">
        <w:t xml:space="preserve">hank you for listening to the </w:t>
      </w:r>
      <w:r w:rsidRPr="00254E39" w:rsidR="0092133D">
        <w:t>T</w:t>
      </w:r>
      <w:r w:rsidRPr="00254E39">
        <w:t xml:space="preserve">ranslating </w:t>
      </w:r>
      <w:r w:rsidRPr="00254E39" w:rsidR="0092133D">
        <w:t>C</w:t>
      </w:r>
      <w:r w:rsidRPr="00254E39">
        <w:t xml:space="preserve">hild Welfare Research Podcast. </w:t>
      </w:r>
    </w:p>
    <w:p w:rsidRPr="00254E39" w:rsidR="00051913" w:rsidP="0F27A4B7" w:rsidRDefault="00051913" w14:paraId="58FA799F" w14:textId="77777777">
      <w:pPr>
        <w:rPr>
          <w:rFonts w:cs="Aptos" w:cstheme="minorAscii"/>
          <w:color w:val="auto"/>
          <w:bdr w:val="none" w:color="auto" w:sz="0" w:space="0" w:frame="1"/>
          <w:shd w:val="clear" w:color="auto" w:fill="FFFFFF"/>
        </w:rPr>
      </w:pPr>
      <w:r w:rsidRPr="0F27A4B7" w:rsidR="00051913">
        <w:rPr>
          <w:rFonts w:cs="Aptos" w:cstheme="minorAscii"/>
          <w:color w:val="auto"/>
          <w:bdr w:val="none" w:color="auto" w:sz="0" w:space="0" w:frame="1"/>
          <w:shd w:val="clear" w:color="auto" w:fill="FFFFFF"/>
        </w:rPr>
        <w:t xml:space="preserve">Northern Illinois University’s Department of Psychology is providing the content of this podcast series with funding and support from the Illinois Department of Children and Family Services. The views, thoughts, and opinions expressed in this podcast are the speakers’ own and do not </w:t>
      </w:r>
      <w:r w:rsidRPr="0F27A4B7" w:rsidR="00051913">
        <w:rPr>
          <w:rFonts w:cs="Aptos" w:cstheme="minorAscii"/>
          <w:color w:val="auto"/>
          <w:bdr w:val="none" w:color="auto" w:sz="0" w:space="0" w:frame="1"/>
          <w:shd w:val="clear" w:color="auto" w:fill="FFFFFF"/>
        </w:rPr>
        <w:t>represent</w:t>
      </w:r>
      <w:r w:rsidRPr="0F27A4B7" w:rsidR="00051913">
        <w:rPr>
          <w:rFonts w:cs="Aptos" w:cstheme="minorAscii"/>
          <w:color w:val="auto"/>
          <w:bdr w:val="none" w:color="auto" w:sz="0" w:space="0" w:frame="1"/>
          <w:shd w:val="clear" w:color="auto" w:fill="FFFFFF"/>
        </w:rPr>
        <w:t xml:space="preserve"> the views, thoughts, and opinions of Northern Illinois University, the University’s Board of Trustees, the State of Illinois or the Illinois Department of Children and Family Services. The material and information presented here is for general information purposes only; is presented “as is” and not as a guarantee that the information is complete or accurate; does not imply endorsement of or opposition to any specific organization, product, or service; and is not to be construed as a substitute for personal, individualized advice or guidance.  The information contained in this podcast series may not be used or reproduced without the express, written authority of Northern Illinois University and/or the Illinois Department of Children and Family Services and does not grant anyone permission to use the name, logos, or other intellectual property of Northern Illinois University, the Illinois Department of Children and Family Services or the State of Illinois.  All rights reserved.</w:t>
      </w:r>
    </w:p>
    <w:p w:rsidR="00083E9A" w:rsidP="007A4AA5" w:rsidRDefault="00083E9A" w14:paraId="44A28C0E" w14:textId="77777777"/>
    <w:sectPr w:rsidR="00083E9A">
      <w:headerReference w:type="default" r:id="rId16"/>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B112C" w:rsidP="007A4AA5" w:rsidRDefault="005B112C" w14:paraId="40B41E31" w14:textId="77777777">
      <w:pPr>
        <w:spacing w:after="0" w:line="240" w:lineRule="auto"/>
      </w:pPr>
      <w:r>
        <w:separator/>
      </w:r>
    </w:p>
  </w:endnote>
  <w:endnote w:type="continuationSeparator" w:id="0">
    <w:p w:rsidR="005B112C" w:rsidP="007A4AA5" w:rsidRDefault="005B112C" w14:paraId="19500BE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B112C" w:rsidP="007A4AA5" w:rsidRDefault="005B112C" w14:paraId="779A3448" w14:textId="77777777">
      <w:pPr>
        <w:spacing w:after="0" w:line="240" w:lineRule="auto"/>
      </w:pPr>
      <w:r>
        <w:separator/>
      </w:r>
    </w:p>
  </w:footnote>
  <w:footnote w:type="continuationSeparator" w:id="0">
    <w:p w:rsidR="005B112C" w:rsidP="007A4AA5" w:rsidRDefault="005B112C" w14:paraId="0823464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7570177"/>
      <w:docPartObj>
        <w:docPartGallery w:val="Page Numbers (Top of Page)"/>
        <w:docPartUnique/>
      </w:docPartObj>
    </w:sdtPr>
    <w:sdtEndPr>
      <w:rPr>
        <w:noProof/>
      </w:rPr>
    </w:sdtEndPr>
    <w:sdtContent>
      <w:p w:rsidR="007A4AA5" w:rsidRDefault="007A4AA5" w14:paraId="734228B8" w14:textId="2A5CEC7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7A4AA5" w:rsidRDefault="007A4AA5" w14:paraId="2B67B8C0" w14:textId="77777777">
    <w:pPr>
      <w:pStyle w:val="Header"/>
    </w:pPr>
  </w:p>
</w:hdr>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KxNDYxNba0MDMzNDJS0lEKTi0uzszPAykwqgUAKeAD0ywAAAA="/>
  </w:docVars>
  <w:rsids>
    <w:rsidRoot w:val="00E60914"/>
    <w:rsid w:val="000142AA"/>
    <w:rsid w:val="00051913"/>
    <w:rsid w:val="00083E9A"/>
    <w:rsid w:val="00086DEA"/>
    <w:rsid w:val="000B52E8"/>
    <w:rsid w:val="000B535E"/>
    <w:rsid w:val="000D0459"/>
    <w:rsid w:val="000E174F"/>
    <w:rsid w:val="00100843"/>
    <w:rsid w:val="00127654"/>
    <w:rsid w:val="00171B9E"/>
    <w:rsid w:val="001925AC"/>
    <w:rsid w:val="001B5BBC"/>
    <w:rsid w:val="001E3CDC"/>
    <w:rsid w:val="002121FF"/>
    <w:rsid w:val="00254E39"/>
    <w:rsid w:val="002A6616"/>
    <w:rsid w:val="002C26D2"/>
    <w:rsid w:val="002C3A95"/>
    <w:rsid w:val="002F613A"/>
    <w:rsid w:val="00311E2E"/>
    <w:rsid w:val="00334B9A"/>
    <w:rsid w:val="003350B0"/>
    <w:rsid w:val="00353ED8"/>
    <w:rsid w:val="003611FB"/>
    <w:rsid w:val="003C37E1"/>
    <w:rsid w:val="00416395"/>
    <w:rsid w:val="00422350"/>
    <w:rsid w:val="004E0856"/>
    <w:rsid w:val="004E599B"/>
    <w:rsid w:val="00501BB0"/>
    <w:rsid w:val="00533EBC"/>
    <w:rsid w:val="00574602"/>
    <w:rsid w:val="0058715C"/>
    <w:rsid w:val="005A7214"/>
    <w:rsid w:val="005B0E38"/>
    <w:rsid w:val="005B112C"/>
    <w:rsid w:val="005B4CFF"/>
    <w:rsid w:val="00641C28"/>
    <w:rsid w:val="0064572D"/>
    <w:rsid w:val="006A391C"/>
    <w:rsid w:val="006B1BB6"/>
    <w:rsid w:val="006D7002"/>
    <w:rsid w:val="00711734"/>
    <w:rsid w:val="0073149B"/>
    <w:rsid w:val="007A4AA5"/>
    <w:rsid w:val="007D1D9B"/>
    <w:rsid w:val="007E376A"/>
    <w:rsid w:val="007F5103"/>
    <w:rsid w:val="00855762"/>
    <w:rsid w:val="008747D7"/>
    <w:rsid w:val="00894268"/>
    <w:rsid w:val="008D2ED5"/>
    <w:rsid w:val="008E0E74"/>
    <w:rsid w:val="008F55B5"/>
    <w:rsid w:val="0092133D"/>
    <w:rsid w:val="009C6BF6"/>
    <w:rsid w:val="00A374E8"/>
    <w:rsid w:val="00A4244E"/>
    <w:rsid w:val="00A8015E"/>
    <w:rsid w:val="00AB3534"/>
    <w:rsid w:val="00B26D49"/>
    <w:rsid w:val="00B728EE"/>
    <w:rsid w:val="00BD3CB0"/>
    <w:rsid w:val="00BD56EA"/>
    <w:rsid w:val="00C10A44"/>
    <w:rsid w:val="00C165A3"/>
    <w:rsid w:val="00C21D0B"/>
    <w:rsid w:val="00C37FD6"/>
    <w:rsid w:val="00C610A9"/>
    <w:rsid w:val="00C62E34"/>
    <w:rsid w:val="00C93D2D"/>
    <w:rsid w:val="00D21BB7"/>
    <w:rsid w:val="00D225EA"/>
    <w:rsid w:val="00D45879"/>
    <w:rsid w:val="00D66E6D"/>
    <w:rsid w:val="00D96533"/>
    <w:rsid w:val="00DB5076"/>
    <w:rsid w:val="00E342A8"/>
    <w:rsid w:val="00E60914"/>
    <w:rsid w:val="00E76058"/>
    <w:rsid w:val="00F7268B"/>
    <w:rsid w:val="00F76BD5"/>
    <w:rsid w:val="00F90B14"/>
    <w:rsid w:val="00FA3C71"/>
    <w:rsid w:val="00FD7E8D"/>
    <w:rsid w:val="068E13B7"/>
    <w:rsid w:val="0BD519C6"/>
    <w:rsid w:val="0CF264AE"/>
    <w:rsid w:val="0E88530F"/>
    <w:rsid w:val="0EDC5538"/>
    <w:rsid w:val="0F27A4B7"/>
    <w:rsid w:val="108C700F"/>
    <w:rsid w:val="1163EB5B"/>
    <w:rsid w:val="12797245"/>
    <w:rsid w:val="1827C925"/>
    <w:rsid w:val="18EB5C05"/>
    <w:rsid w:val="1910551F"/>
    <w:rsid w:val="19BB871D"/>
    <w:rsid w:val="1EBC1BEA"/>
    <w:rsid w:val="1F4C383D"/>
    <w:rsid w:val="20AB671F"/>
    <w:rsid w:val="24D8218D"/>
    <w:rsid w:val="255D2DBB"/>
    <w:rsid w:val="26B82B67"/>
    <w:rsid w:val="2A4D02B4"/>
    <w:rsid w:val="3240C31F"/>
    <w:rsid w:val="3890A165"/>
    <w:rsid w:val="42989E5D"/>
    <w:rsid w:val="445222F5"/>
    <w:rsid w:val="4D53BF29"/>
    <w:rsid w:val="4E2F3097"/>
    <w:rsid w:val="4F202587"/>
    <w:rsid w:val="4F343859"/>
    <w:rsid w:val="4FA182A2"/>
    <w:rsid w:val="4FCDFE78"/>
    <w:rsid w:val="5560A4B5"/>
    <w:rsid w:val="5B559AC8"/>
    <w:rsid w:val="62390D9D"/>
    <w:rsid w:val="64478B47"/>
    <w:rsid w:val="74763B96"/>
    <w:rsid w:val="775AE957"/>
    <w:rsid w:val="7D3F142E"/>
    <w:rsid w:val="7F456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29534C"/>
  <w15:chartTrackingRefBased/>
  <w15:docId w15:val="{3AE75ED3-EDC3-44DB-9626-A8B9F1766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A4AA5"/>
  </w:style>
  <w:style w:type="paragraph" w:styleId="Heading1">
    <w:name w:val="heading 1"/>
    <w:basedOn w:val="Normal"/>
    <w:next w:val="Normal"/>
    <w:link w:val="Heading1Char"/>
    <w:uiPriority w:val="9"/>
    <w:qFormat/>
    <w:rsid w:val="00E60914"/>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60914"/>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609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09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9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9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9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9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914"/>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60914"/>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sid w:val="00E60914"/>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E60914"/>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E60914"/>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E60914"/>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E60914"/>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E60914"/>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E60914"/>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E60914"/>
    <w:rPr>
      <w:rFonts w:eastAsiaTheme="majorEastAsia" w:cstheme="majorBidi"/>
      <w:color w:val="272727" w:themeColor="text1" w:themeTint="D8"/>
    </w:rPr>
  </w:style>
  <w:style w:type="paragraph" w:styleId="Title">
    <w:name w:val="Title"/>
    <w:basedOn w:val="Normal"/>
    <w:next w:val="Normal"/>
    <w:link w:val="TitleChar"/>
    <w:uiPriority w:val="10"/>
    <w:qFormat/>
    <w:rsid w:val="00E60914"/>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E60914"/>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E60914"/>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E609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914"/>
    <w:pPr>
      <w:spacing w:before="160"/>
      <w:jc w:val="center"/>
    </w:pPr>
    <w:rPr>
      <w:i/>
      <w:iCs/>
      <w:color w:val="404040" w:themeColor="text1" w:themeTint="BF"/>
    </w:rPr>
  </w:style>
  <w:style w:type="character" w:styleId="QuoteChar" w:customStyle="1">
    <w:name w:val="Quote Char"/>
    <w:basedOn w:val="DefaultParagraphFont"/>
    <w:link w:val="Quote"/>
    <w:uiPriority w:val="29"/>
    <w:rsid w:val="00E60914"/>
    <w:rPr>
      <w:i/>
      <w:iCs/>
      <w:color w:val="404040" w:themeColor="text1" w:themeTint="BF"/>
    </w:rPr>
  </w:style>
  <w:style w:type="paragraph" w:styleId="ListParagraph">
    <w:name w:val="List Paragraph"/>
    <w:basedOn w:val="Normal"/>
    <w:uiPriority w:val="34"/>
    <w:qFormat/>
    <w:rsid w:val="00E60914"/>
    <w:pPr>
      <w:ind w:left="720"/>
      <w:contextualSpacing/>
    </w:pPr>
  </w:style>
  <w:style w:type="character" w:styleId="IntenseEmphasis">
    <w:name w:val="Intense Emphasis"/>
    <w:basedOn w:val="DefaultParagraphFont"/>
    <w:uiPriority w:val="21"/>
    <w:qFormat/>
    <w:rsid w:val="00E60914"/>
    <w:rPr>
      <w:i/>
      <w:iCs/>
      <w:color w:val="0F4761" w:themeColor="accent1" w:themeShade="BF"/>
    </w:rPr>
  </w:style>
  <w:style w:type="paragraph" w:styleId="IntenseQuote">
    <w:name w:val="Intense Quote"/>
    <w:basedOn w:val="Normal"/>
    <w:next w:val="Normal"/>
    <w:link w:val="IntenseQuoteChar"/>
    <w:uiPriority w:val="30"/>
    <w:qFormat/>
    <w:rsid w:val="00E60914"/>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E60914"/>
    <w:rPr>
      <w:i/>
      <w:iCs/>
      <w:color w:val="0F4761" w:themeColor="accent1" w:themeShade="BF"/>
    </w:rPr>
  </w:style>
  <w:style w:type="character" w:styleId="IntenseReference">
    <w:name w:val="Intense Reference"/>
    <w:basedOn w:val="DefaultParagraphFont"/>
    <w:uiPriority w:val="32"/>
    <w:qFormat/>
    <w:rsid w:val="00E60914"/>
    <w:rPr>
      <w:b/>
      <w:bCs/>
      <w:smallCaps/>
      <w:color w:val="0F4761" w:themeColor="accent1" w:themeShade="BF"/>
      <w:spacing w:val="5"/>
    </w:rPr>
  </w:style>
  <w:style w:type="paragraph" w:styleId="NormalWeb">
    <w:name w:val="Normal (Web)"/>
    <w:basedOn w:val="Normal"/>
    <w:uiPriority w:val="99"/>
    <w:unhideWhenUsed/>
    <w:rsid w:val="00E60914"/>
    <w:pPr>
      <w:spacing w:before="100" w:beforeAutospacing="1" w:after="100" w:afterAutospacing="1" w:line="240" w:lineRule="auto"/>
    </w:pPr>
    <w:rPr>
      <w:rFonts w:ascii="Times New Roman" w:hAnsi="Times New Roman" w:eastAsia="Times New Roman" w:cs="Times New Roman"/>
      <w:kern w:val="0"/>
      <w14:ligatures w14:val="none"/>
    </w:rPr>
  </w:style>
  <w:style w:type="character" w:styleId="Strong">
    <w:name w:val="Strong"/>
    <w:basedOn w:val="DefaultParagraphFont"/>
    <w:uiPriority w:val="22"/>
    <w:qFormat/>
    <w:rsid w:val="00E60914"/>
    <w:rPr>
      <w:b/>
      <w:bCs/>
    </w:rPr>
  </w:style>
  <w:style w:type="character" w:styleId="Emphasis">
    <w:name w:val="Emphasis"/>
    <w:basedOn w:val="DefaultParagraphFont"/>
    <w:uiPriority w:val="20"/>
    <w:qFormat/>
    <w:rsid w:val="00E60914"/>
    <w:rPr>
      <w:i/>
      <w:iCs/>
    </w:rPr>
  </w:style>
  <w:style w:type="character" w:styleId="Hyperlink">
    <w:name w:val="Hyperlink"/>
    <w:basedOn w:val="DefaultParagraphFont"/>
    <w:uiPriority w:val="99"/>
    <w:unhideWhenUsed/>
    <w:rsid w:val="007A4AA5"/>
    <w:rPr>
      <w:color w:val="467886" w:themeColor="hyperlink"/>
      <w:u w:val="single"/>
    </w:rPr>
  </w:style>
  <w:style w:type="character" w:styleId="FollowedHyperlink">
    <w:name w:val="FollowedHyperlink"/>
    <w:basedOn w:val="DefaultParagraphFont"/>
    <w:uiPriority w:val="99"/>
    <w:semiHidden/>
    <w:unhideWhenUsed/>
    <w:rsid w:val="007A4AA5"/>
    <w:rPr>
      <w:color w:val="96607D" w:themeColor="followedHyperlink"/>
      <w:u w:val="single"/>
    </w:rPr>
  </w:style>
  <w:style w:type="paragraph" w:styleId="Header">
    <w:name w:val="header"/>
    <w:basedOn w:val="Normal"/>
    <w:link w:val="HeaderChar"/>
    <w:uiPriority w:val="99"/>
    <w:unhideWhenUsed/>
    <w:rsid w:val="007A4AA5"/>
    <w:pPr>
      <w:tabs>
        <w:tab w:val="center" w:pos="4680"/>
        <w:tab w:val="right" w:pos="9360"/>
      </w:tabs>
      <w:spacing w:after="0" w:line="240" w:lineRule="auto"/>
    </w:pPr>
  </w:style>
  <w:style w:type="character" w:styleId="HeaderChar" w:customStyle="1">
    <w:name w:val="Header Char"/>
    <w:basedOn w:val="DefaultParagraphFont"/>
    <w:link w:val="Header"/>
    <w:uiPriority w:val="99"/>
    <w:rsid w:val="007A4AA5"/>
  </w:style>
  <w:style w:type="paragraph" w:styleId="Footer">
    <w:name w:val="footer"/>
    <w:basedOn w:val="Normal"/>
    <w:link w:val="FooterChar"/>
    <w:uiPriority w:val="99"/>
    <w:unhideWhenUsed/>
    <w:rsid w:val="007A4AA5"/>
    <w:pPr>
      <w:tabs>
        <w:tab w:val="center" w:pos="4680"/>
        <w:tab w:val="right" w:pos="9360"/>
      </w:tabs>
      <w:spacing w:after="0" w:line="240" w:lineRule="auto"/>
    </w:pPr>
  </w:style>
  <w:style w:type="character" w:styleId="FooterChar" w:customStyle="1">
    <w:name w:val="Footer Char"/>
    <w:basedOn w:val="DefaultParagraphFont"/>
    <w:link w:val="Footer"/>
    <w:uiPriority w:val="99"/>
    <w:rsid w:val="007A4AA5"/>
  </w:style>
  <w:style w:type="character" w:styleId="UnresolvedMention">
    <w:name w:val="Unresolved Mention"/>
    <w:basedOn w:val="DefaultParagraphFont"/>
    <w:uiPriority w:val="99"/>
    <w:semiHidden/>
    <w:unhideWhenUsed/>
    <w:rsid w:val="00083E9A"/>
    <w:rPr>
      <w:color w:val="605E5C"/>
      <w:shd w:val="clear" w:color="auto" w:fill="E1DFDD"/>
    </w:rPr>
  </w:style>
  <w:style w:type="character" w:styleId="CommentReference">
    <w:name w:val="annotation reference"/>
    <w:basedOn w:val="DefaultParagraphFont"/>
    <w:uiPriority w:val="99"/>
    <w:semiHidden/>
    <w:unhideWhenUsed/>
    <w:rsid w:val="00C37FD6"/>
    <w:rPr>
      <w:sz w:val="16"/>
      <w:szCs w:val="16"/>
    </w:rPr>
  </w:style>
  <w:style w:type="paragraph" w:styleId="CommentText">
    <w:name w:val="annotation text"/>
    <w:basedOn w:val="Normal"/>
    <w:link w:val="CommentTextChar"/>
    <w:uiPriority w:val="99"/>
    <w:unhideWhenUsed/>
    <w:rsid w:val="00C37FD6"/>
    <w:pPr>
      <w:spacing w:line="240" w:lineRule="auto"/>
    </w:pPr>
    <w:rPr>
      <w:sz w:val="20"/>
      <w:szCs w:val="20"/>
    </w:rPr>
  </w:style>
  <w:style w:type="character" w:styleId="CommentTextChar" w:customStyle="1">
    <w:name w:val="Comment Text Char"/>
    <w:basedOn w:val="DefaultParagraphFont"/>
    <w:link w:val="CommentText"/>
    <w:uiPriority w:val="99"/>
    <w:rsid w:val="00C37FD6"/>
    <w:rPr>
      <w:sz w:val="20"/>
      <w:szCs w:val="20"/>
    </w:rPr>
  </w:style>
  <w:style w:type="paragraph" w:styleId="CommentSubject">
    <w:name w:val="annotation subject"/>
    <w:basedOn w:val="CommentText"/>
    <w:next w:val="CommentText"/>
    <w:link w:val="CommentSubjectChar"/>
    <w:uiPriority w:val="99"/>
    <w:semiHidden/>
    <w:unhideWhenUsed/>
    <w:rsid w:val="00C37FD6"/>
    <w:rPr>
      <w:b/>
      <w:bCs/>
    </w:rPr>
  </w:style>
  <w:style w:type="character" w:styleId="CommentSubjectChar" w:customStyle="1">
    <w:name w:val="Comment Subject Char"/>
    <w:basedOn w:val="CommentTextChar"/>
    <w:link w:val="CommentSubject"/>
    <w:uiPriority w:val="99"/>
    <w:semiHidden/>
    <w:rsid w:val="00C37FD6"/>
    <w:rPr>
      <w:b/>
      <w:bCs/>
      <w:sz w:val="20"/>
      <w:szCs w:val="20"/>
    </w:rPr>
  </w:style>
  <w:style w:type="paragraph" w:styleId="Revision">
    <w:name w:val="Revision"/>
    <w:hidden/>
    <w:uiPriority w:val="99"/>
    <w:semiHidden/>
    <w:rsid w:val="004E085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8097082">
      <w:bodyDiv w:val="1"/>
      <w:marLeft w:val="0"/>
      <w:marRight w:val="0"/>
      <w:marTop w:val="0"/>
      <w:marBottom w:val="0"/>
      <w:divBdr>
        <w:top w:val="none" w:sz="0" w:space="0" w:color="auto"/>
        <w:left w:val="none" w:sz="0" w:space="0" w:color="auto"/>
        <w:bottom w:val="none" w:sz="0" w:space="0" w:color="auto"/>
        <w:right w:val="none" w:sz="0" w:space="0" w:color="auto"/>
      </w:divBdr>
    </w:div>
    <w:div w:id="206571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6/09/relationships/commentsIds" Target="commentsIds.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11/relationships/commentsExtended" Target="commentsExtended.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hyperlink" Target="mailto:dcfspodcasts@niu.edu" TargetMode="External" Id="rId15" /><Relationship Type="http://schemas.openxmlformats.org/officeDocument/2006/relationships/image" Target="media/image1.jpeg"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endnotes" Target="endnotes.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1fe4d4a-cceb-433d-99f0-06c389b9b015" xsi:nil="true"/>
    <_ip_UnifiedCompliancePolicyUIAction xmlns="http://schemas.microsoft.com/sharepoint/v3" xsi:nil="true"/>
    <lcf76f155ced4ddcb4097134ff3c332f xmlns="3a3dbcbe-2cd9-4ae1-9fa2-224a2998028b">
      <Terms xmlns="http://schemas.microsoft.com/office/infopath/2007/PartnerControls"/>
    </lcf76f155ced4ddcb4097134ff3c332f>
    <_ip_UnifiedCompliancePolicyProperties xmlns="http://schemas.microsoft.com/sharepoint/v3" xsi:nil="true"/>
  </documentManagement>
</p:properties>
</file>

<file path=customXml/item3.xml><?xml version="1.0" encoding="utf-8"?>
<storedTranscription xmlns="http://schemas.microsoft.com/office/transcription/2022">{"storageType":"DocumentXmlStorage","descriptor":{"transcription":{"transcriptSegments":[{"text":"Welcome to the translating child Welfare Research Podcast. How can we better support children and youth experiencing trauma in their family household to receive the safe and supportive care they need?","language":"en","start":0.88,"end":13.290000000000001,"speakerId":0},{"text":"In cases where a substitute care is needed, what are ways to help youth build supportive long term relationships that promote their well-being?","language":"en","start":14.16,"end":22.6,"speakerId":0},{"text":"And how can we better support children and youth even after they've been adopted, or have guardianship to thrive?","language":"en","start":23.73,"end":30.36,"speakerId":0},{"text":"Doctor Rollock invites us to consider our process of communicating with youth and families, not only while they're in substitute care, but once they've achieved legal permanence.","language":"en","start":31.59,"end":41.269999999999996,"speakerId":0},{"text":"She taps into the perspectives of young adults with lived expertise to offer guidance and needed supports for long term well-being.","language":"en","start":41.98,"end":49.47,"speakerId":0},{"text":"Hi, I'm doctor, Robin Lasota and I'm your host for this episode of the Translating Child Welfare Research Podcast.","language":"en","start":54.059999999999995,"end":61.91,"speakerId":0},{"text":"The goal of this podcast is to provide child welfare professionals with timely and quality research information to help them support their well-being and the well-being of families they serve each month. We've invite a researcher to highlight one finding or implication of their research. Visit our web page to explore our podcast.","language":"en","start":62.04,"end":82.28,"speakerId":0},{"text":"Read biographies for our guests and access information about the research we feature.","language":"en","start":82.35,"end":87.82,"speakerId":0},{"text":"In this podcast we invite Doctor Rollat to talk about her research guiding improved supports for child and family, well-being, permanency and post permanency options including better utilization of guardianship.","language":"en","start":88.53,"end":104.59,"speakerId":0},{"text":"Welcome, doctor rollock. Let's start with a brief introduction. Please just introduce yourself for our audience and tell us about a recent proud accomplishment.","language":"en","start":105.24,"end":115.89,"speakerId":0},{"text":"Oh well, thank you. It's great to be here. I am, as Robin said, Lizzie Rollock. I am the Henry L Zucker, associate professor at the Jack, Joseph and Morton Mandel School of Applied Social Sciences at Case Western Reserve University in Cleveland. OH.","language":"en","start":118.75999999999999,"end":137.56,"speakerId":1},{"text":"Right.","language":"en","start":137.65,"end":137.87},{"text":"Those are long titles. I usually just abbreviate and say I'm from the Mandell school at case in Cleveland, so something about me and it's this is a podcast from the University of Illinois. Listeners might like to know that I started my social work career in Illinois. I have a Masters degree from the University of Chicago and my PhD.","language":"en","start":138.62,"end":159.24,"speakerId":1},{"text":"From Jane Adams School of Social Work at UIC.","language":"en","start":159.31,"end":161.86,"speakerId":1},{"text":"And it was at the children and Family Research Center where I learned to be a community engaged researcher.","language":"en","start":162.73999999999998,"end":169.49999999999997,"speakerId":1},{"text":"So a problem what gets me excited and maybe proud is when I am able to work with individuals to help them understand research, and this is particularly exciting when that person has a direct link to the work being done. For example, when I can work with the young adult who was adopted.","language":"en","start":171.10999999999999,"end":191.70999999999998,"speakerId":1},{"text":"Help them understand what the research says about the adoption experience in general, and then we can talk about how that is similar or different from their experiences and not only group these. So it's this type of dialogue that's really important to me and I.","language":"en","start":192.10999999999999,"end":207.16,"speakerId":1},{"text":"I love how that you speak with a grounding with the experience with the young adults and the little provokes of the podcast is on translating child welfare research and uh, your love for that area. We're really appreciative.","language":"en","start":210.39999999999998,"end":224.83999999999997,"speakerId":0},{"text":"Let's talk about a recent article that you authored with colleagues. In 2018, you talked about challenges for child welfare systems in the 21st century, and you highlighted new directions for child welfare practice.","language":"en","start":225.57,"end":242.35999999999999,"speakerId":0},{"text":"Would you share a brief overview of your experience with state child welfare systems in ways that you see a need for a shift in focus from a deficit oriented mindset of preventing adverse outcomes with children and youth to more of a strength based mindset that promotes positive well-being?","language":"en","start":243.11999999999998,"end":263.78999999999996,"speakerId":0},{"text":"For children and you.","language":"en","start":263.86,"end":264.76,"speakerId":0},{"text":"Sure. And first let me start with just an overview of my experience with child welfare systems. As I said earlier, I began my work in child welfare in Illinois working for Mark Testa, who when I first began working for him, he was the Director of research for DCFS.","language":"en","start":268.33,"end":284.82,"speakerId":1},{"text":"He later became the director of the Children and Family Research Center.","language":"en","start":285.09,"end":288.31,"speakerId":1},{"text":"And when I refi.","language":"en","start":289,"end":290.36,"speakerId":1},{"text":"On my time working with the child welfare system in Illinois, one of the highlights for me was when, as a researcher at CFRC, I've worked with DCFS to conduct research about children in foster care.","language":"en","start":291.07,"end":305.76,"speakerId":1},{"text":"Who moved frequently.","language":"en","start":305.83,"end":306.96,"speakerId":1},{"text":"We really sought to understand the reasons, children.","language":"en","start":307.87,"end":310.65,"speakerId":1},{"text":"Exciting piece for me was once we conducted the research traveling around the state with the then director of DCFS, we went into every region across Illinois. We shared the results and we talked about what needed to.","language":"en","start":311.61,"end":327.12,"speakerId":1},{"text":"After these meetings, we came up with concrete ways to improve the lives of children who were in foster care in Illinois.","language":"en","start":328.38,"end":335.92,"speakerId":1},{"text":"Things that could be done.","language":"en","start":336.78,"end":338,"speakerId":1},{"text":"Easily and implemented quickly, not two or five years from now, but right.","language":"en","start":338.05,"end":342.88,"speakerId":1},{"text":"And and to me, this is an example of when research is helpful to the field and to children, youth and families.","language":"en","start":343.59,"end":350.85999999999996,"speakerId":1},{"text":"Who we serve.","language":"en","start":350.87,"end":351.46,"speakerId":1},{"text":"When we make real changes that help everyone.","language":"en","start":352.15999999999997,"end":354.91999999999996,"speakerId":1},{"text":"Later, after I left Illinois, I worked with child welfare systems across the country, New Jersey, Wisconsin, Tennessee, to name a few, and each place was different. They had different priorities, but the systems I worked with all had one thing in common, and that was a desire to do better.","language":"en","start":357.77,"end":378.94,"speakerId":1},{"text":"For the children who sent families, they were served.","language":"en","start":379.13,"end":381.52,"speakerId":1},{"text":"And to use data to understand where the gaps were, where the agency had blind spots and could improve, and where and in systems that were willing to change things up.","language":"en","start":382.43,"end":393.65,"speakerId":1},{"text":"An area where my work in several state systems has focused on is with families who have been adopted or exited. The child welfare system through guardianship.","language":"en","start":395,"end":404.76,"speakerId":1},{"text":"And getting back to your point regarding promoting positive well-being for children and you, we don't have clear definitions of well-being. And I think if we ask anybody listening to down to the podcast, we probably get different definitions of.","language":"en","start":405.75,"end":420.41,"speakerId":1},{"text":"That.","language":"en","start":420.41999999999996,"end":420.86999999999995,"speakerId":1},{"text":"In my opinion, if we want to focus on well-being, then we need to look at long term outcomes for children, youth and their families.","language":"en","start":421.54999999999995,"end":429.53,"speakerId":1},{"text":"Specifically, we should be asking ourselves.","language":"en","start":430.31,"end":433.13,"speakerId":1},{"text":"Who are the children used in their parents, their siblings? Who are they? How are they doing even after they left the travel course?","language":"en","start":434.08,"end":442.35999999999996,"speakerId":1},{"text":"We should be concerned about all of those folks after they've left the specific oversight of the child welfare system. My colleagues and I wrote that article in 2018 to bring attention to the growing number of children who have been adopted or exited. The child welfare system across the country.","language":"en","start":443.54999999999995,"end":462.53999999999996,"speakerId":1},{"text":"At the time of that article, the most recent data showed that nationally there were two and 2.8 almost three children living in adoptive and guardianship rules for every child living in foster.","language":"en","start":462.68,"end":476.76,"speakerId":1},{"text":"Mr. Care in Illinois, it was a similar rate to the rest of the countries 2.7, if I look at the most current data, we see that that's increased even more so federally or nationally, there are 4.4 children in.","language":"en","start":476.84999999999997,"end":493.01,"speakerId":1},{"text":"Adopted and guarding ship rooms for every child in foster care and in Illinois. That's 3.4 children in adoptive and guardianship homes for every child in foster care. So you might think, why do we care what's important? Why does this matter? Going back to child and family? well-being too often the focus of the child welfare system has been.","language":"en","start":494.34,"end":514.29,"speakerId":1},{"text":"One children in foster care.","language":"en","start":514.38,"end":515.7,"speakerId":1},{"text":"I think much more work needs is needed to focus on the prevention of foster care, and the field has been doing some good work in.","language":"en","start":516.84,"end":524.5500000000001,"speakerId":1},{"text":"That area but.","language":"en","start":524.56,"end":525.5699999999999,"speakerId":1},{"text":"We also need to support those who have been impacted by the system and are no longer care. These data show that the proportion of children living in adoptive or guardianship homes is larger than the number of children.","language":"en","start":525.5799999999999,"end":537.4899999999999,"speakerId":1},{"text":"And federally supported Foster.","language":"en","start":537.59,"end":539.1600000000001,"speakerId":1},{"text":"There.","language":"en","start":539.26,"end":539.45},{"text":"To me, the question is, how do we think about well-being children and families? If we are truly concerned about well-being, then we need to think about the well-being of all who permit their contact.","language":"en","start":540.37,"end":551.68,"speakerId":1},{"text":"With the system.","language":"en","start":551.6899999999999,"end":552.4999999999999,"speakerId":1},{"text":"This may mean that we need to establish a mechanism for checking in with adoptive families.","language":"en","start":553.55,"end":560.76,"speakerId":1},{"text":"Both parents, children and youth, and as such, after legal permanency has been achieved and see how they're doing to see if the family relationships that we hoped were expected to develop actually do develop. This shouldn't be a required check in.","language":"en","start":561.53,"end":581.42,"speakerId":1},{"text":"But I think it should be an offer of support from the Community, not to ask about their well-being and to see if relational permanence exist.","language":"en","start":581.61,"end":589.5600000000001,"speakerId":1},{"text":"And later we're going to talk about the difference between relational permanence and legal permanence. So I'll just put a pin in that for now, but basically by relational permits. What I'm talking about are lifelong connections for children and youth feel a sense of belonging with the families they're living.","language":"en","start":590.22,"end":605.97,"speakerId":1},{"text":"So asking a simple question about do you feel a sense of belonging?","language":"en","start":606.76,"end":611.15,"speakerId":1},{"text":"It's really helpful to hear you focus and hone in on the needs of the post adoption and post guardianship population, especially given how much they still need support even after they achieve what is constituents legal permanency.","language":"en","start":614.76,"end":632.55,"speakerId":0},{"text":"Think about it from a long term well-being perspective.","language":"en","start":633.02,"end":635.96,"speakerId":0},{"text":"To so. Thanks for that and we can delve in more. I really liked how you.","language":"en","start":636.14,"end":641.21,"speakerId":0},{"text":"Talked about, you know, why should we care? And I hope that our audience can see what you outlined here as the need for regular check-ins. Next question then for you.","language":"en","start":641.92,"end":654.4599999999999,"speakerId":0},{"text":"How can state child welfare systems better support the stability of permanency relationships and minimize placement disruptions that are detrimental to positive child and youth well-being?","language":"en","start":655.1999999999999,"end":668.7599999999999,"speakerId":0},{"text":"Thank you for that question. Much of my work has focused on examining instability that occurs in adopted regarding much of this has looked at administrative data tracking when children come back into foster care and in broad terms about the how often children.","language":"en","start":671.3299999999999,"end":689.8399999999999,"speakerId":1},{"text":"Was exited foster care through adoption regarding ship, reenter foster care and the results show us that basically at two years we see that about 2% have reinjured booster care at five years. That's about 6% and at 10 years it's about 12.","language":"en","start":689.9499999999999,"end":707.16,"speakerId":1},{"text":"So what does this tell us? Among other things, it tells us that if we are concerned about the well-being of children and families who are served by this system.","language":"en","start":708.4399999999999,"end":718.3299999999999,"speakerId":1},{"text":"Then we need to explore the options many years after they've ended their involvement.","language":"en","start":719.06,"end":723.53,"speakerId":1},{"text":"With the child welfare system.","language":"en","start":723.54,"end":725.02,"speakerId":1},{"text":"For state child welfare systems to minimize disruptions, unit officer partnership homes and improve well-being more focus, I think needs to be on key relationships, child welfare systems and those who want to help support adoptive and guardianship. Families need to talk with youth.","language":"en","start":725.6899999999999,"end":744.9899999999999,"speakerId":1},{"text":"Been young at.","language":"en","start":745.0699999999999,"end":745.55,"speakerId":1},{"text":"About their emotional support, needs and assistance, they have to like, we all need supportive relationships for our own wealthy people that we can rely on. Children and youth have been impacted by the child welfare system are no different.","language":"en","start":746.43,"end":760.63,"speakerId":1},{"text":"Using foster care frequently emphasized that an authentic emotional connection, feeling love, uncomfortable, secure.","language":"en","start":761.89,"end":771.16,"speakerId":1},{"text":"Are more important than legal permits, so that's what the research has told us, right? That's what young people who've been asked to tell us. The one area where I feel like there needs to be more attention is in navigating multifamily.","language":"en","start":771.79,"end":788.4399999999999,"speakerId":1},{"text":"Remember multi generation.","language":"en","start":789.26,"end":791.16,"speakerId":1},{"text":"Families and memberships in those fields, right? How do multi generational families, family members navigate different allegiances? How do they navigate some of the challenging family dynamics that might occur? We need to talk to youth and young adults who are part of those multi generational.","language":"en","start":791.36,"end":812.01,"speakerId":1},{"text":"Families to better understand those relief.","language":"en","start":812.0799999999999,"end":814.3599999999999,"speakerId":1},{"text":"Chips and finally, I think the research tells us that how we define and think about family changes over the course of the.","language":"en","start":814.61,"end":824.04,"speakerId":1},{"text":"Life.","language":"en","start":824.05,"end":824.52,"speakerId":1},{"text":"Right. What we need when we're very young is different than what we need is teenagers what we needed. And when we're young adults are even older adults. Doctor Holly McGinnis.","language":"en","start":825.13,"end":834.62,"speakerId":1},{"text":"Has talked and written about be it lifespan of adoption and adoption across the life force, right. Adoption doesn't end when the court decree is set.","language":"en","start":834.6999999999999,"end":845.56,"speakerId":1},{"text":"That's after the beginning of the new journey. It might be a continuation of a current journey, but it is not the end.","language":"en","start":846.9699999999999,"end":853.8799999999999,"speakerId":1},{"text":"And in some, I think that those who are concerned about talk about children and families need to think about ways to preserve family relationships.","language":"en","start":854.75,"end":864.12,"speakerId":1},{"text":"Now you bring out such important points. So how can child welfare staff work to keep positive child and family well-being outcomes at the forefront of our working relationships? I missed everything that they have on their plate when they're working with them.","language":"en","start":866,"end":883.28,"speakerId":0},{"text":"Yeah, that's a good question. And it is challenging I think, right? And we know that people who work in this field are overworked and they have a lot on their plate. When I think about and keeping child and very well-being at the forefront, like I said earlier, I think we need to think about what we mean by well.","language":"en","start":885.5899999999999,"end":905.8299999999999,"speakerId":1},{"text":"Being and what? well-being outcomes look like and I think that starts with discussion with you, the young adults themselves, how do they define what they what, what outcomes look like what would they like to see in the terms of their own.","language":"en","start":905.9,"end":920.72,"speakerId":1},{"text":"Helping.","language":"en","start":920.86,"end":921.28,"speakerId":1},{"text":"So often we hear from young people who've been involved in the tribal welfare system that they were never asked about what they wanted or never fully understood what was happening to them and why. Naturally, in these discussions should be individualized and based on the maturity level of the young person.","language":"en","start":922.03,"end":939.49,"speakerId":1},{"text":"I think this starts with asking young people to help social workers or others for help in guiding these discussion.","language":"en","start":940.8199999999999,"end":947.15,"speakerId":1},{"text":"Though in my work with families who exited the foster care system through adoption party, should young people often report that they didn't even understand the process associated with a team and of legal permanents?","language":"en","start":947.8499999999999,"end":960.7599999999999,"speakerId":1},{"text":"In a study I did with Doctor Alfred Perez, we link administrative data records so the records kept by DCFS with interview date that Doctor Perez had interviewed young adults about their permanency experiences. And so we examined the what the official record told us about legal permanents.","language":"en","start":961.42,"end":982.24,"speakerId":1},{"text":"And what these young people experienced as their experience of of legal permits, what we found was that for 60% of the 30 young adult.","language":"en","start":982.5,"end":994.36,"speakerId":1},{"text":"The self reported parents the outcome was different than what was included in the official records, so let me just provide an example or two. These are examples of real people, but their names have been changed so one responder will call him Phil. Phil reported that his foster mother adopted him when he was 14.","language":"en","start":995.4,"end":1015.89,"speakerId":1},{"text":"Phil recalls his foster mother saying, quote, I'm gonna officially adopt you back.","language":"en","start":1016.9399999999999,"end":1024.1799999999998,"speakerId":1},{"text":"He reported some apprehension about adoption because he didn't want to change his last name.","language":"en","start":1024.97,"end":1030.07,"speakerId":1},{"text":"The official record shows that Bill exited foster care to success guardianship.","language":"en","start":1031.05,"end":1035.84,"speakerId":1},{"text":"But it doesn't seem like that was ever communicated.","language":"en","start":1036.83,"end":1039.4099999999999,"speakerId":1},{"text":"To this young.","language":"en","start":1039.4199999999998,"end":1040.1899999999998,"speakerId":1},{"text":"Another participant, Andrea, reported exiting foster care at the age of 15 through adoption by a maternal relative.","language":"en","start":1041.24,"end":1048.74,"speakerId":1},{"text":"Again, Andrea, I will quote what she said. You know what I think it just wouldn't. The flaw, believe it or not, we never sat down and talked about she didn't ask. Hey, is this what you want? It's pretty much like I'm going to adopt you today. Come on and sign these papers. And now miss that.","language":"en","start":1049.95,"end":1067.96,"speakerId":1},{"text":"So Andrea's administrative record tells somewhat of a different story. She exited foster care to guard. She was what? That what? What? The official records show. So I'm bringing these examples because I think we talk about the achievement of legal permanence as this key indicator, and often it is part of a definition of, well.","language":"en","start":1068.8899999999999,"end":1089.2599999999998,"speakerId":1},{"text":"But these important decisions are not always explained in ways that young people whose lives are being impacted by them fully understand. And when I think about what child welfare staff can will do to keep positive child well-being, outcomes at the forefront of working relationships.","language":"en","start":1089.9199999999998,"end":1107.9599999999998,"speakerId":1},{"text":"I think more work needs to be done to help children and use understand what's going on in their minds. The starts with their time in foster care but should continue for as long as they would like, perhaps through young adulthood.","language":"en","start":1108.82,"end":1123.06,"speakerId":1},{"text":"I like how you brought out the perspectives of the youth and.","language":"en","start":1125.8,"end":1129.33,"speakerId":0},{"text":"Just how confusing it is to grasp terminology and on their worrying about their lives. And they're transitioning to a particular home based situation, but.","language":"en","start":1129.6599999999999,"end":1140.7599999999998,"speakerId":0},{"text":"It's probably confusing for them.","language":"en","start":1141.59,"end":1144.3799999999999,"speakerId":0},{"text":"Yeah. And you know, and they talked about themselves as teenagers, but when they were being interviewed, they were young adults, right? And so. And so even as young adults, they didn't fully understand the process and what had happened to them, not putting blame anywhere. We're all busy people. It's hard to know why.","language":"en","start":1146,"end":1165.56,"speakerId":1},{"text":"And I say something, if somebody else understands what I'm trying to communicate, and I think we need to just work on that, we need to think about how do we really communicate.","language":"en","start":1165.6499999999999,"end":1174.8999999999999,"speakerId":1},{"text":"With these things.","language":"en","start":1174.9099999999999,"end":1175.4699999999998,"speakerId":1},{"text":"So something to think about how we.","language":"en","start":1177.96,"end":1180.13,"speakerId":0},{"text":"Helped you process those.","language":"en","start":1180.2,"end":1182.42,"speakerId":0},{"text":"You know it can be traumatic moments and feel like they understand or they they have a good grasp on this door versus this path.","language":"en","start":1183.12,"end":1191.1599999999999,"speakerId":0},{"text":"Yeah.","language":"en","start":1191.27,"end":1191.43,"speakerId":0},{"text":"That's very helpful.","language":"en","start":1193.07,"end":1194.24,"speakerId":0},{"text":"So considering that N should child's welfare staff then work with children, youth and families to navigate the needs for both relational and then legal permanence?","language":"en","start":1195.54,"end":1207.47,"speakerId":0},{"text":"First, let's just talk about what legal permanence is versus relational, permanent legal permanence.","language":"en","start":1210.1799999999998,"end":1216.5299999999997,"speakerId":1},{"text":"Is in short, kind of what happens at court, right? It's a decision to return the child to the family of Lord reunification. It's also the legal decision to terminate parental rights and establish mental rights for adoptive parents. It's the decision of the courts to great guardianship to adults who are not the child's.","language":"en","start":1216.86,"end":1236.7099999999998,"speakerId":1},{"text":"Or their biological parents. Right. And it's the court decision to vacate that guardianship if and when the child's birth and biological parents return to court. So that's an illegal, permanent relational permanence is focused on relationships.","language":"en","start":1236.86,"end":1252.76,"speakerId":1},{"text":"When you think about key relationships in your life, how do you know those relationships are healthy and strong relationship?","language":"en","start":1253.4099999999999,"end":1261.1599999999999,"speakerId":1},{"text":"How do you know that you have a sense of belonging in your family? Either it's your biological, adoptive, or guarded.","language":"en","start":1262.04,"end":1268.43,"speakerId":1},{"text":"For each of these, for each of these definitions.","language":"en","start":1269.48,"end":1272.73,"speakerId":1},{"text":"For each of us, these definitions are going to be.","language":"en","start":1273.61,"end":1276.2199999999998,"speakerId":1},{"text":"The Children's Bureau defines relational permanents as quote. When young people form lasting, supportive connections that extend beyond their time with foster care.","language":"en","start":1276.85,"end":1287.1599999999999,"speakerId":1},{"text":"The Center for Advanced Studies and Child Welfare at the University of Minnesota as a youth connections game where they ask about emotional support, they ask about someone who can check in with you regularly or someone to assist with the medical appointments. Someone that will send you a care package when you're ready, right?","language":"en","start":1288.28,"end":1306.68,"speakerId":1},{"text":"I recently asked a group of adults out of they would know that young people in their lives felt a sense of belonging, and one respondent said.","language":"en","start":1307.4099999999999,"end":1315.9599999999998,"speakerId":1},{"text":"When that young.","language":"en","start":1317.1699999999998,"end":1317.86,"speakerId":1},{"text":"Adult comes home for a stay and leaves dirty dishes in the sink, right? That that's a sign that the young adult knows that they're whole, that they're welcome, that they're not going to get kicked out because they don't clean up after themselves.","language":"en","start":1317.87,"end":1332.58,"speakerId":1},{"text":"So I think.","language":"en","start":1333.84,"end":1334.4199999999998,"speakerId":1},{"text":"Each of us, and it feels this differently.","language":"en","start":1334.4299999999998,"end":1337.12,"speakerId":1},{"text":"And this is no different for young adults or youth who've been adopted or in guardianship.","language":"en","start":1337.1499999999999,"end":1342.8799999999999,"speakerId":1},{"text":"I think it also comes down to having someone in your life you feel safe with and connected.","language":"en","start":1343.78,"end":1349.27,"speakerId":1},{"text":"To.","language":"en","start":1349.28,"end":1349.61,"speakerId":1},{"text":"In my work, I hear young adults say that they have always felt like the other in their adopted field because they were the woolly sibling who was adopted, that suggest that the young adult doesn't have a strong.","language":"en","start":1349.9399999999998,"end":1362.85,"speakerId":1},{"text":"Sense of belonging in that.","language":"en","start":1362.86,"end":1364.03,"speakerId":1},{"text":"Family and may not have experienced relational form.","language":"en","start":1364.11,"end":1367.3899999999999,"speakerId":1},{"text":"So I can share 2 examples of Boltzmann surveys that we've done with young adults who were adopted.","language":"en","start":1368.25,"end":1373.46,"speakerId":1},{"text":"The first participant said.","language":"en","start":1374.34,"end":1376,"speakerId":1},{"text":"Well, my adoptive parents were really supportive with me having a relationship with my bio camp.","language":"en","start":1376.76,"end":1382.87,"speakerId":1},{"text":"When I was younger it was an issue, but as I got older they accepted my buy and one passed away. But before that happened they allowed me to pursue a relationship.","language":"en","start":1383.95,"end":1395.5800000000002,"speakerId":1},{"text":"With my by owner.","language":"en","start":1395.59,"end":1396.6499999999999,"speakerId":1},{"text":"I really admire them for doing that for me.","language":"en","start":1397.05,"end":1399.8999999999999,"speakerId":1},{"text":"So you can see that this yellow adult really felt a sense of comfort with their adopted parents that they could talk about this and they could pursue this relationship that was important to them.","language":"en","start":1400.71,"end":1411.16,"speakerId":1},{"text":"Let me compare this to another respondent who said and I quote here. My experience was a mess. I don't feel like I had a pure but only felt like an orphan. I don't feel like my mother cares or loves me. She is only doing it for the looks or the money or the price. My experience was not a good experience.","language":"en","start":1412.6399999999999,"end":1431.3999999999999,"speakerId":1},{"text":"So I think what this says is the achievement of legal permits of adoption in this case.","language":"en","start":1432.34,"end":1437.56,"speakerId":1},{"text":"Does not ensure that there is a strong familiar relationship, so we need to be looking at something other than.","language":"en","start":1438.4099999999999,"end":1445.9099999999999,"speakerId":1},{"text":"Thus, the achievement of legal permanence, we need to be looking at this relational permits, and, you know, is there a sense of belonging?","language":"en","start":1446.1299999999999,"end":1453.62,"speakerId":1},{"text":"Let's turn to the role of guardianship and the benefits of guardianship. Many states have implemented increased supports for kinship navigation programs in kinship care to help children and use stay connected to family while transitioning to substitute.","language":"en","start":1455.76,"end":1474.2,"speakerId":0},{"text":"There.","language":"en","start":1474.45,"end":1474.66,"speakerId":0},{"text":"Guardianship, as you've talked about, is a permanency option that does not require the termination of birth parents rights and supports can or fictive kin as caregivers of a child.","language":"en","start":1475.53,"end":1486.29,"speakerId":0},{"text":"How stable is guardianship as a permanency option compared to adoption from your research?","language":"en","start":1487.06,"end":1494.1599999999999,"speakerId":0},{"text":"The research on stability and subsidized partnership has found that guardianship is a stable object for children who are exiting foster care.","language":"en","start":1495.32,"end":1503.07,"speakerId":1},{"text":"For example, in the most recent edition of the conditions report from the Children Family Research Center, it shows that 10 years after exiting foster care through guardianship, the vast majority of children have not reentered foster care 92 percent 10 years after guardianship of not reinjured.","language":"en","start":1503.73,"end":1523.6100000000001,"speakerId":1},{"text":"Master.","language":"en","start":1523.6899999999998,"end":1523.9599999999998,"speakerId":1},{"text":"There.","language":"en","start":1524.06,"end":1524.25},{"text":"This is quite similar to the rate for stability of adoption which.","language":"en","start":1525.07,"end":1529.33,"speakerId":1},{"text":"In their reports was 95%.","language":"en","start":1529.4499999999998,"end":1531.7099999999998,"speakerId":1},{"text":"So this is a very strong tracker and in my my end of looking at this over decades, these numbers, this percentage is really quite stable that the vast majority of children who exit foster care through adoption or guardianship do not end up coming back into foster care. So that's one way to kind of.","language":"en","start":1532.4199999999998,"end":1554.36,"speakerId":1},{"text":"Think about we talk about stability and we've also found that post permanency instability.","language":"en","start":1554.4499999999998,"end":1562.1299999999999,"speakerId":1},{"text":"Is less likely to occur when children are living with close relatives like grandparents, aunts or uncles, so we need it. It's a nuance kind of understanding of this. I think we need to better, better understand how children, youth and young adults report about their relational permanence after adoption or guardianship. It's helpful to track.","language":"en","start":1563.06,"end":1583.75,"speakerId":1},{"text":"These administrative data and look at how often they come back into foster care, but we also need to talk with the children, youth and young adults to better understand their relational permits. So I have.","language":"en","start":1583.84,"end":1596.76,"speakerId":1},{"text":"Two more quotes from uh young adults who are on average like 24 years old who were adopted and participated in a recent study I was involved with. So one of those young adults son.","language":"en","start":1597.3899999999999,"end":1610.4499999999998,"speakerId":1},{"text":"I quote, I'm so grateful for my parents, especially my mom who raises us by herself from the time we was eight. She has always stood by me and has helped me with my own kids and helped me through a short one year drug addiction. I'm now five years clean. I couldn't have done it without her.","language":"en","start":1611.1999999999998,"end":1629.2099999999998,"speakerId":1},{"text":"Let's contrast this to another young adult who said being adopted wasn't a fun ride. I wouldn't be able to adopt any kids of my own because I know how terrible and forward it can be.","language":"en","start":1630.8799999999999,"end":1643.35,"speakerId":1},{"text":"For the child.","language":"en","start":1643.36,"end":1644.1599999999999,"speakerId":1},{"text":"Overall, being adopted didn't save me. I'm still as messed up as I would have been if I hadn't been adopted. It's not cute or fun or easier to be adopted. It has its own struggles and hardships. I wouldn't ever choose to be adopted if I had a choice back then.","language":"en","start":1644.9199999999998,"end":1662.1,"speakerId":1},{"text":"That's a pretty hard quote to listen to and really challenging to hear. So, but I think these two examples provide an idea of.","language":"en","start":1663.6,"end":1672.25,"speakerId":1},{"text":"What I think we need to better understand what are the experiences of youth and young adults who were adopted or exited foster care through guardians. We need to look beyond the common definition of stability, and we need to be asking the question how often do young adults report? But they have a sense of belonging in their families.","language":"en","start":1673.1,"end":1693.4099999999999,"speakerId":1},{"text":"That they feel safe in my observation.","language":"en","start":1693.53,"end":1695.96,"speakerId":1},{"text":"And.","language":"en","start":1696.1299999999999,"end":1696.4299999999998,"speakerId":1},{"text":"Keeping children with relatives, as is typical with guardianship, provides an opportunity for children to maintain familial connections.","language":"en","start":1697.26,"end":1705.7,"speakerId":1},{"text":"It seems like the child welfare system should work to preserve family connections with the support and care of extended family whenever possible.","language":"en","start":1706.57,"end":1714.6499999999999,"speakerId":1},{"text":"I think there's an assumption.","language":"en","start":1716.3,"end":1717.74,"speakerId":1},{"text":"That adoption confers family stability, but our research shows that this is not always true. These two young adults had very different experiences of adoption.","language":"en","start":1718.4299999999998,"end":1728.12,"speakerId":1},{"text":"Why is adoption seen as preferable to guardianship?","language":"en","start":1728.85,"end":1731.78,"speakerId":1},{"text":"I think this stating has its roots in the definition of being. That's based on two parents and their children. I think that if we look around us, we see a much broader definition of family that exists today and that involves found him trusted friends, neighbors who you can rely on during challenging times.","language":"en","start":1733.1,"end":1753.09,"speakerId":1},{"text":"People who have shared value.","language":"en","start":1753.28,"end":1754.6399999999999,"speakerId":1},{"text":"This isn't something new. In fact, it's quite old.","language":"en","start":1755.54,"end":1758.79,"speakerId":1},{"text":"Since their arrival in the US, individuals of African heritage have employed strategies that allow children not only to survive but to maintain their humanity despite brutal treat.","language":"en","start":1759.8999999999999,"end":1772.3899999999999,"speakerId":1},{"text":"The tradition of victim, kin, or kinship care emerged during slavery times when non relative adults cared for children sold away from or otherwise separated from their parents.","language":"en","start":1773.26,"end":1784.73,"speakerId":1},{"text":"Doctor Robert Hill.","language":"en","start":1786.05,"end":1787.6,"speakerId":1},{"text":"Found in his research over 50 years ago that while the extended family has been one of the the most, if not the most significant resource among black families.","language":"en","start":1788.56,"end":1800.3899999999999,"speakerId":1},{"text":"Through guardianship is an opportunity to build on these traditions and provide stability for children and working family.","language":"en","start":1801.6599999999999,"end":1808.7599999999998,"speakerId":1},{"text":"That's I think my take home message from this.","language":"en","start":1809.87,"end":1812.55,"speakerId":1},{"text":"It's really helpful to understand that historical context and especially given the race disparities and permanency outcomes for black children and youth, how we honor those traditions, honor those net.","language":"en","start":1814.6599999999999,"end":1829.56,"speakerId":0},{"text":"Works. Definitely interested in your wisdom here and and how we do that. Better are are there some other thoughts that you have about the imperatives for building relationships and child welfare practice that address the race equity needs of our populations?","language":"en","start":1829.6599999999999,"end":1849.0299999999997,"speakerId":0},{"text":"When I think about the system and how families have been treated historically in our system, others have documented the African American Native American disparities across the country. And I think that.","language":"en","start":1851.24,"end":1866.16,"speakerId":1},{"text":"If we were to shift the narrative and think about why do we need to terminate parental rights, let's just start with that. I this idea of terminating.","language":"en","start":1867.3899999999999,"end":1879.2399999999998,"speakerId":1},{"text":"The rights of that very first relationship that the child has with their parents.","language":"en","start":1880.23,"end":1885.39,"speakerId":1},{"text":"To me, that should be the choice of last resort.","language":"en","start":1886.6899999999998,"end":1890.9699999999998,"speakerId":1},{"text":"Right. If we're going to build on family, and if we really respect the family unit, then let's start with how do we support that family unit? How do we get extended, can help extend it, can better support a family in Christ? Right. And how do we move from?","language":"en","start":1891.85,"end":1911.1599999999999,"speakerId":1},{"text":"A priority of adoption over guardianship to.","language":"en","start":1911.8999999999999,"end":1916.57,"speakerId":1},{"text":"How do we say let's think about what would it take to keep this family unit together? Maybe the child and the parent can't live together for a period of time, but that doesn't mean we need to legally sever that relationship. How can we work with that family to?","language":"en","start":1916.9599999999998,"end":1934.4899999999998,"speakerId":1},{"text":"Better support them.","language":"en","start":1934.5,"end":1935.62,"speakerId":1},{"text":"What supports do you recommend to the child welfare jurisdictions implement to increase supports for family finding and improve the utilization of guardianship as a permanency option to help children in youth sustain that connection with relatives or people in their kinship network?","language":"en","start":1937.8,"end":1957.01,"speakerId":0},{"text":"I think it starts with listening to children and youth impacted by the system.","language":"en","start":1959.61,"end":1964.59,"speakerId":1},{"text":"Ask them about important individuals in their lives.","language":"en","start":1965.34,"end":1968.4099999999999,"speakerId":1},{"text":"Ask the birth periods.","language":"en","start":1969.3999999999999,"end":1970.83,"speakerId":1},{"text":"Who they would like to be helpful partners in the care of their children.","language":"en","start":1971.6499999999999,"end":1975.1599999999999,"speakerId":1},{"text":"Too often we hear about relatives who didn't know that their kid were involved with this system or didn't know how to help out.","language":"en","start":1976.26,"end":1982.76,"speakerId":1},{"text":"So we need to break down those barriers so that can understand kind of how they can both, how they can be involved. And I think we need to finally recognize what Doctor Hill said that the extended family is a source of strength and we need to find find ways to make sure extended family are engaged. We need to involve children.","language":"en","start":1983.48,"end":2003.6,"speakerId":1},{"text":"And use more in decision making.","language":"en","start":2003.6699999999998,"end":2005.5299999999997,"speakerId":1},{"text":"And ask them about trusted adults.","language":"en","start":2006.61,"end":2008.78,"speakerId":1},{"text":"That they have in their.","language":"en","start":2008.83,"end":2009.81,"speakerId":1},{"text":"Let's talk more about what you'll be exploring in future and ongoing research.","language":"en","start":2012.37,"end":2016.9699999999998,"speakerId":0},{"text":"All right, so I am excited to tell you about a project that we are just launching right now where we are going to be interviewing young adults between the ages of 18 and 29. And we're going to be asking them about their adoption experience. So we hope to really gain a better understanding of how young adults.","language":"en","start":2019.4599999999998,"end":2039.7499999999998,"speakerId":1},{"text":"Have been adopted, discuss family, how they think about a sense of belonging.","language":"en","start":2039.9299999999998,"end":2044.4999999999998,"speakerId":1},{"text":"And of how they think about their adopted family versus their birth family. And and we really want to understand, I think young adulthood is a time of a lot of transitions for young adults who have been adopted. But that experience, there's an extra layer in that there.","language":"en","start":2044.86,"end":2064.64,"speakerId":1},{"text":"That we don't really understand very well. So I really want to understand that transition to adulthood and kind of families that's a belonging. So we just started the interviews and be continuing them over the next couple of months. So I'm excited to see what we can learn from these young adults soon we'll be.","language":"en","start":2064.86,"end":2082.96,"speakerId":1},{"text":"Talking to us.","language":"en","start":2082.97,"end":2083.9199999999996,"speakerId":1},{"text":"Terrific. We'll have to circle back and find out more. We'll we'll look forward to that. Where can listeners learn more about your research?","language":"en","start":2085.74,"end":2096.62,"speakerId":0},{"text":"Well, I think probably the best place is my faculty pay to the middle school, at least Western. So maybe we can provide a link to that. And also I would love to hear from listeners. My e-mail is on that page. So if you have questions or ideas about future research ideas or other work, I'd love to hear.","language":"en","start":2098.68,"end":2119.16,"speakerId":1},{"text":"And are there individuals that you wanted to recognize? I know you had talked about your history with Illinois and the children and Family Research Center. Is there any other shout out that you want to provide to our listeners?","language":"en","start":2122.18,"end":2136.3599999999997,"speakerId":0},{"text":"Oh well, since we're calling.","language":"en","start":2137.87,"end":2139.96,"speakerId":1},{"text":"From Illinois, I will say I already mentioned Doctor Mark Tusta, doctor Jim Gleason, who's also a mentor of mine. He was at the University of Illinois Chicago and and it was my dissertation chair when I got a PhD there. So those are two people that are mentors of mine.","language":"en","start":2140.73,"end":2162.39,"speakerId":1},{"text":"But there's also a lot of good research going on in Illinois and around with.","language":"en","start":2162.46,"end":2168.06,"speakerId":1},{"text":"Doctor Gina Samuels and the at the University of Chicago and Chapin Hall. And all of those places, as well as the the CFRC.","language":"en","start":2168.7,"end":2177.8799999999997,"speakerId":1},{"text":"Well, definitely listeners will have no shortage of resources to follow up on these ideas and appreciate your time. Thank you so much, Doctor Roland, for sharing your research with us today. Uh, we look forward to learning more from you in the future.","language":"en","start":2180.24,"end":2198.58,"speakerId":0},{"text":"To recap, we've been talking with Doctor Rollock about navigating trends in child welfare practice and reconceptualizing our approach to serving the well-being safety and permanency needs of children and needs.","language":"en","start":2199.41,"end":2212.62,"speakerId":0},{"text":"Our gratitude goes out to the University of Illinois, Urbana Champaign School of Social work for its support of this podcast series to our listeners. Do you have feedback on the podcast, a topic you'd like to learn more about or research you'd like to share with our audience? Contact us at DCFS dot O.","language":"en","start":2215.5099999999998,"end":2233.4999999999995,"speakerId":2},{"text":"Rcw@illinois.gov and thank you for listening to the translating child Welfare Research Podcast.","language":"en","start":2233.67,"end":2240.76,"speakerId":2},{"text":"The University of Illinois Urbana Champaign School of Social Work is providing the content of this podcast series with funding and support by the Illinois Department of Children and Family Services. Views, thoughts and opinions expressed in this podcast are the speakers own and do not represent the views, thoughts and opinions of the University of Illinois.","language":"en","start":2242.06,"end":2260.87,"speakerId":2},{"text":"The view.","language":"en","start":2252.3199999999997,"end":2252.64,"speakerId":1},{"text":"Or the Illinois Department of Children and Family Services. The material and information presented here is for general information purposes only and does not imply endorsement of or opposition to any specific organization, product or service.","language":"en","start":2261.13,"end":2277.05,"speakerId":2}],"speakerNames":[null,null,null]},"audioOneDriveItem":{"driveId":"b!D2p-kjtPb0WvxV4wQ6RdzqaNztWQhtJOk0CSQk2lxq8K0IEo6d-gT4rIMn2wm3TV","itemId":"01OK2CHTVQZJVDAV7AARB2T5OH3QZJIDZP"}}}</storedTranscription>
</file>

<file path=customXml/item4.xml><?xml version="1.0" encoding="utf-8"?>
<ct:contentTypeSchema xmlns:ct="http://schemas.microsoft.com/office/2006/metadata/contentType" xmlns:ma="http://schemas.microsoft.com/office/2006/metadata/properties/metaAttributes" ct:_="" ma:_="" ma:contentTypeName="Document" ma:contentTypeID="0x010100AE63C63D8A03184491A87C1695309587" ma:contentTypeVersion="14" ma:contentTypeDescription="Create a new document." ma:contentTypeScope="" ma:versionID="1402510e24b66254dd3f8f7dc967e5d4">
  <xsd:schema xmlns:xsd="http://www.w3.org/2001/XMLSchema" xmlns:xs="http://www.w3.org/2001/XMLSchema" xmlns:p="http://schemas.microsoft.com/office/2006/metadata/properties" xmlns:ns1="http://schemas.microsoft.com/sharepoint/v3" xmlns:ns2="3a3dbcbe-2cd9-4ae1-9fa2-224a2998028b" xmlns:ns3="71fe4d4a-cceb-433d-99f0-06c389b9b015" targetNamespace="http://schemas.microsoft.com/office/2006/metadata/properties" ma:root="true" ma:fieldsID="bbbada7db6f82d218409ad7504810745" ns1:_="" ns2:_="" ns3:_="">
    <xsd:import namespace="http://schemas.microsoft.com/sharepoint/v3"/>
    <xsd:import namespace="3a3dbcbe-2cd9-4ae1-9fa2-224a2998028b"/>
    <xsd:import namespace="71fe4d4a-cceb-433d-99f0-06c389b9b01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3dbcbe-2cd9-4ae1-9fa2-224a299802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4bd80cb-b55d-4a01-be99-577b45a2ddc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fe4d4a-cceb-433d-99f0-06c389b9b01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39d6708-657b-4845-9701-df55fe8300d2}" ma:internalName="TaxCatchAll" ma:showField="CatchAllData" ma:web="71fe4d4a-cceb-433d-99f0-06c389b9b0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64ABBD-BC2B-450C-95A0-A403D2DDE3E0}">
  <ds:schemaRefs>
    <ds:schemaRef ds:uri="http://schemas.microsoft.com/sharepoint/v3/contenttype/forms"/>
  </ds:schemaRefs>
</ds:datastoreItem>
</file>

<file path=customXml/itemProps2.xml><?xml version="1.0" encoding="utf-8"?>
<ds:datastoreItem xmlns:ds="http://schemas.openxmlformats.org/officeDocument/2006/customXml" ds:itemID="{2460E6E9-72AC-4422-97EB-A4395322EA16}">
  <ds:schemaRefs>
    <ds:schemaRef ds:uri="http://schemas.microsoft.com/office/2006/metadata/properties"/>
    <ds:schemaRef ds:uri="http://schemas.microsoft.com/office/infopath/2007/PartnerControls"/>
    <ds:schemaRef ds:uri="71fe4d4a-cceb-433d-99f0-06c389b9b015"/>
    <ds:schemaRef ds:uri="http://schemas.microsoft.com/sharepoint/v3"/>
    <ds:schemaRef ds:uri="3a3dbcbe-2cd9-4ae1-9fa2-224a2998028b"/>
  </ds:schemaRefs>
</ds:datastoreItem>
</file>

<file path=customXml/itemProps3.xml><?xml version="1.0" encoding="utf-8"?>
<ds:datastoreItem xmlns:ds="http://schemas.openxmlformats.org/officeDocument/2006/customXml" ds:itemID="{0EB02163-3F05-4AEA-A414-4843822FA2AA}">
  <ds:schemaRefs>
    <ds:schemaRef ds:uri="http://schemas.microsoft.com/office/transcription/2022"/>
  </ds:schemaRefs>
</ds:datastoreItem>
</file>

<file path=customXml/itemProps4.xml><?xml version="1.0" encoding="utf-8"?>
<ds:datastoreItem xmlns:ds="http://schemas.openxmlformats.org/officeDocument/2006/customXml" ds:itemID="{AE028107-8E14-44B4-81A7-F08355C0EEC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Illinois</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ma, Simon</dc:creator>
  <cp:keywords/>
  <dc:description/>
  <cp:lastModifiedBy>Fox, Heather</cp:lastModifiedBy>
  <cp:revision>13</cp:revision>
  <dcterms:created xsi:type="dcterms:W3CDTF">2025-02-12T19:19:00Z</dcterms:created>
  <dcterms:modified xsi:type="dcterms:W3CDTF">2025-09-10T22: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4046ac-27f2-4ab6-a5b8-890f68579b5e</vt:lpwstr>
  </property>
  <property fmtid="{D5CDD505-2E9C-101B-9397-08002B2CF9AE}" pid="3" name="ContentTypeId">
    <vt:lpwstr>0x010100AE63C63D8A03184491A87C1695309587</vt:lpwstr>
  </property>
  <property fmtid="{D5CDD505-2E9C-101B-9397-08002B2CF9AE}" pid="4" name="MediaServiceImageTags">
    <vt:lpwstr/>
  </property>
</Properties>
</file>